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B875F9" w14:textId="77777777" w:rsidR="00343038" w:rsidRDefault="00343038" w:rsidP="00343038">
      <w:pPr>
        <w:jc w:val="center"/>
      </w:pPr>
      <w:r>
        <w:t xml:space="preserve">              </w:t>
      </w:r>
    </w:p>
    <w:p w14:paraId="32929CE9" w14:textId="30806446" w:rsidR="00343038" w:rsidRDefault="003D3164" w:rsidP="00343038">
      <w:pPr>
        <w:jc w:val="center"/>
      </w:pPr>
      <w:r w:rsidRPr="003D3164">
        <w:rPr>
          <w:noProof/>
        </w:rPr>
        <w:drawing>
          <wp:anchor distT="0" distB="0" distL="114300" distR="114300" simplePos="0" relativeHeight="251673600" behindDoc="0" locked="0" layoutInCell="1" allowOverlap="1" wp14:anchorId="3300BAE4" wp14:editId="6106A6B8">
            <wp:simplePos x="0" y="0"/>
            <wp:positionH relativeFrom="column">
              <wp:posOffset>1390650</wp:posOffset>
            </wp:positionH>
            <wp:positionV relativeFrom="paragraph">
              <wp:posOffset>75565</wp:posOffset>
            </wp:positionV>
            <wp:extent cx="1318665" cy="1035050"/>
            <wp:effectExtent l="0" t="0" r="0" b="0"/>
            <wp:wrapNone/>
            <wp:docPr id="1764991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99198"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23813" cy="1039090"/>
                    </a:xfrm>
                    <a:prstGeom prst="rect">
                      <a:avLst/>
                    </a:prstGeom>
                  </pic:spPr>
                </pic:pic>
              </a:graphicData>
            </a:graphic>
            <wp14:sizeRelH relativeFrom="margin">
              <wp14:pctWidth>0</wp14:pctWidth>
            </wp14:sizeRelH>
            <wp14:sizeRelV relativeFrom="margin">
              <wp14:pctHeight>0</wp14:pctHeight>
            </wp14:sizeRelV>
          </wp:anchor>
        </w:drawing>
      </w:r>
      <w:r w:rsidR="00343038" w:rsidRPr="007813D8">
        <w:rPr>
          <w:noProof/>
          <w:lang w:eastAsia="en-US"/>
        </w:rPr>
        <w:drawing>
          <wp:anchor distT="0" distB="0" distL="114300" distR="114300" simplePos="0" relativeHeight="251672576" behindDoc="0" locked="0" layoutInCell="1" allowOverlap="1" wp14:anchorId="1345F3B0" wp14:editId="18A1230F">
            <wp:simplePos x="0" y="0"/>
            <wp:positionH relativeFrom="column">
              <wp:posOffset>88569</wp:posOffset>
            </wp:positionH>
            <wp:positionV relativeFrom="paragraph">
              <wp:posOffset>94691</wp:posOffset>
            </wp:positionV>
            <wp:extent cx="885591" cy="1003110"/>
            <wp:effectExtent l="0" t="0" r="0" b="0"/>
            <wp:wrapNone/>
            <wp:docPr id="1" name="Picture 1" descr="C:\Users\pc\Downloads\logo unh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Downloads\logo unha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85591" cy="10031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9A6D1D" w14:textId="2B4C7DBC" w:rsidR="00343038" w:rsidRDefault="00343038" w:rsidP="00343038">
      <w:pPr>
        <w:jc w:val="center"/>
      </w:pPr>
    </w:p>
    <w:p w14:paraId="6858BC89" w14:textId="77777777" w:rsidR="00343038" w:rsidRDefault="00343038" w:rsidP="00343038">
      <w:pPr>
        <w:jc w:val="center"/>
      </w:pPr>
    </w:p>
    <w:p w14:paraId="2F45CD28" w14:textId="77777777" w:rsidR="00343038" w:rsidRDefault="00343038" w:rsidP="00343038">
      <w:pPr>
        <w:jc w:val="center"/>
      </w:pPr>
    </w:p>
    <w:p w14:paraId="23DC34E6" w14:textId="77777777" w:rsidR="00343038" w:rsidRDefault="00343038" w:rsidP="00343038">
      <w:pPr>
        <w:jc w:val="center"/>
      </w:pPr>
    </w:p>
    <w:p w14:paraId="51E62C54" w14:textId="77777777" w:rsidR="00343038" w:rsidRDefault="00343038" w:rsidP="00343038">
      <w:pPr>
        <w:jc w:val="center"/>
      </w:pPr>
    </w:p>
    <w:p w14:paraId="063F6504" w14:textId="77777777" w:rsidR="00343038" w:rsidRDefault="00343038" w:rsidP="00343038">
      <w:pPr>
        <w:jc w:val="center"/>
      </w:pPr>
    </w:p>
    <w:p w14:paraId="4912FD67" w14:textId="77777777" w:rsidR="00343038" w:rsidRDefault="00343038" w:rsidP="00343038">
      <w:pPr>
        <w:jc w:val="center"/>
      </w:pPr>
    </w:p>
    <w:p w14:paraId="78904609" w14:textId="1902E6FE" w:rsidR="00343038" w:rsidRDefault="00B204BC" w:rsidP="00343038">
      <w:pPr>
        <w:spacing w:after="120"/>
        <w:jc w:val="both"/>
        <w:rPr>
          <w:lang w:val="sv-SE"/>
        </w:rPr>
      </w:pPr>
      <w:r>
        <w:rPr>
          <w:lang w:val="sv-SE"/>
        </w:rPr>
        <w:t>Hak cipta© 20</w:t>
      </w:r>
      <w:r w:rsidR="00B1498C">
        <w:rPr>
          <w:lang w:val="sv-SE"/>
        </w:rPr>
        <w:t>2</w:t>
      </w:r>
      <w:r w:rsidR="00D774DD">
        <w:rPr>
          <w:lang w:val="sv-SE"/>
        </w:rPr>
        <w:t>4</w:t>
      </w:r>
      <w:r w:rsidR="00343038" w:rsidRPr="00490235">
        <w:rPr>
          <w:lang w:val="sv-SE"/>
        </w:rPr>
        <w:t xml:space="preserve">, </w:t>
      </w:r>
      <w:r w:rsidR="00343038">
        <w:rPr>
          <w:lang w:val="sv-SE"/>
        </w:rPr>
        <w:t xml:space="preserve"> Divisi Pub</w:t>
      </w:r>
      <w:r w:rsidR="001E0812">
        <w:rPr>
          <w:lang w:val="sv-SE"/>
        </w:rPr>
        <w:t>likasi, Center of Technology (Co</w:t>
      </w:r>
      <w:r w:rsidR="00343038">
        <w:rPr>
          <w:lang w:val="sv-SE"/>
        </w:rPr>
        <w:t>T)</w:t>
      </w:r>
    </w:p>
    <w:p w14:paraId="51DBBD81" w14:textId="77777777" w:rsidR="00343038" w:rsidRPr="00490235" w:rsidRDefault="00343038" w:rsidP="00343038">
      <w:pPr>
        <w:spacing w:after="240"/>
        <w:ind w:left="1843"/>
        <w:jc w:val="both"/>
        <w:rPr>
          <w:lang w:val="sv-SE"/>
        </w:rPr>
      </w:pPr>
      <w:r w:rsidRPr="00490235">
        <w:rPr>
          <w:lang w:val="sv-SE"/>
        </w:rPr>
        <w:t xml:space="preserve">Fakultas </w:t>
      </w:r>
      <w:r>
        <w:rPr>
          <w:lang w:val="sv-SE"/>
        </w:rPr>
        <w:t>Teknik, Universitas Hasanuddin.</w:t>
      </w:r>
    </w:p>
    <w:p w14:paraId="7601EFFA" w14:textId="77777777" w:rsidR="00343038" w:rsidRPr="00490235" w:rsidRDefault="00343038" w:rsidP="00343038">
      <w:pPr>
        <w:spacing w:after="240"/>
        <w:jc w:val="both"/>
        <w:rPr>
          <w:lang w:val="sv-SE"/>
        </w:rPr>
      </w:pPr>
    </w:p>
    <w:p w14:paraId="43603C29" w14:textId="77777777" w:rsidR="00343038" w:rsidRPr="00490235" w:rsidRDefault="00343038" w:rsidP="00343038">
      <w:pPr>
        <w:spacing w:after="240"/>
        <w:jc w:val="both"/>
        <w:rPr>
          <w:lang w:val="sv-SE"/>
        </w:rPr>
      </w:pPr>
    </w:p>
    <w:p w14:paraId="42681946" w14:textId="77777777" w:rsidR="003805F6" w:rsidRPr="00490235" w:rsidRDefault="003805F6" w:rsidP="003805F6">
      <w:pPr>
        <w:spacing w:after="240"/>
        <w:jc w:val="both"/>
        <w:rPr>
          <w:lang w:val="sv-SE"/>
        </w:rPr>
      </w:pPr>
      <w:r w:rsidRPr="00343E05">
        <w:rPr>
          <w:i/>
          <w:iCs/>
          <w:lang w:val="sv-SE"/>
        </w:rPr>
        <w:t>p</w:t>
      </w:r>
      <w:r>
        <w:rPr>
          <w:lang w:val="sv-SE"/>
        </w:rPr>
        <w:t>-</w:t>
      </w:r>
      <w:r w:rsidRPr="00490235">
        <w:rPr>
          <w:lang w:val="sv-SE"/>
        </w:rPr>
        <w:t>ISSN 1411-62</w:t>
      </w:r>
      <w:r>
        <w:rPr>
          <w:lang w:val="sv-SE"/>
        </w:rPr>
        <w:t>43</w:t>
      </w:r>
    </w:p>
    <w:p w14:paraId="2E9E7C9B" w14:textId="77777777" w:rsidR="003805F6" w:rsidRDefault="003805F6" w:rsidP="003805F6">
      <w:pPr>
        <w:spacing w:after="240"/>
        <w:jc w:val="both"/>
        <w:rPr>
          <w:lang w:val="sv-SE"/>
        </w:rPr>
      </w:pPr>
      <w:r w:rsidRPr="00343E05">
        <w:rPr>
          <w:i/>
          <w:iCs/>
          <w:lang w:val="sv-SE"/>
        </w:rPr>
        <w:t>e</w:t>
      </w:r>
      <w:r>
        <w:rPr>
          <w:lang w:val="sv-SE"/>
        </w:rPr>
        <w:t>-ISSN 2685-4104</w:t>
      </w:r>
    </w:p>
    <w:p w14:paraId="7AB2538D" w14:textId="77777777" w:rsidR="00343038" w:rsidRDefault="00343038" w:rsidP="00343038">
      <w:pPr>
        <w:spacing w:after="240"/>
        <w:jc w:val="both"/>
        <w:rPr>
          <w:lang w:val="sv-SE"/>
        </w:rPr>
      </w:pPr>
    </w:p>
    <w:p w14:paraId="263C3BFD" w14:textId="77777777" w:rsidR="00343038" w:rsidRPr="00490235" w:rsidRDefault="00343038" w:rsidP="00343038">
      <w:pPr>
        <w:spacing w:after="240"/>
        <w:jc w:val="both"/>
        <w:rPr>
          <w:lang w:val="sv-SE"/>
        </w:rPr>
      </w:pPr>
    </w:p>
    <w:p w14:paraId="469135F6" w14:textId="15F1EAC2" w:rsidR="00343038" w:rsidRPr="00490235" w:rsidRDefault="00343038" w:rsidP="00343038">
      <w:pPr>
        <w:jc w:val="both"/>
        <w:rPr>
          <w:lang w:val="sv-SE"/>
        </w:rPr>
      </w:pPr>
      <w:r w:rsidRPr="00490235">
        <w:rPr>
          <w:lang w:val="sv-SE"/>
        </w:rPr>
        <w:t xml:space="preserve">Penggandaan atau </w:t>
      </w:r>
      <w:r w:rsidR="00C23170" w:rsidRPr="00490235">
        <w:rPr>
          <w:lang w:val="sv-SE"/>
        </w:rPr>
        <w:t>penerjemahan sebagian/seluruh bagian</w:t>
      </w:r>
      <w:r w:rsidR="00C23170">
        <w:rPr>
          <w:lang w:val="sv-SE"/>
        </w:rPr>
        <w:t xml:space="preserve"> </w:t>
      </w:r>
      <w:r w:rsidR="00C23170" w:rsidRPr="00490235">
        <w:rPr>
          <w:lang w:val="sv-SE"/>
        </w:rPr>
        <w:t xml:space="preserve">dari jurnal ilmiah ini harus seijin </w:t>
      </w:r>
      <w:r>
        <w:rPr>
          <w:lang w:val="sv-SE"/>
        </w:rPr>
        <w:t>Divisi Pub</w:t>
      </w:r>
      <w:r w:rsidR="001E0812">
        <w:rPr>
          <w:lang w:val="sv-SE"/>
        </w:rPr>
        <w:t>likasi, Center of Technology (Co</w:t>
      </w:r>
      <w:r>
        <w:rPr>
          <w:lang w:val="sv-SE"/>
        </w:rPr>
        <w:t>T)</w:t>
      </w:r>
      <w:r w:rsidR="00C23170">
        <w:rPr>
          <w:lang w:val="sv-SE"/>
        </w:rPr>
        <w:t xml:space="preserve">, </w:t>
      </w:r>
      <w:r w:rsidRPr="00490235">
        <w:rPr>
          <w:lang w:val="sv-SE"/>
        </w:rPr>
        <w:t>Fakultas Teknik</w:t>
      </w:r>
      <w:r>
        <w:rPr>
          <w:lang w:val="sv-SE"/>
        </w:rPr>
        <w:t xml:space="preserve"> Universitas Hasanuddin</w:t>
      </w:r>
    </w:p>
    <w:p w14:paraId="4BCFF3A3" w14:textId="77777777" w:rsidR="00343038" w:rsidRDefault="00343038" w:rsidP="00343038">
      <w:pPr>
        <w:jc w:val="both"/>
        <w:rPr>
          <w:lang w:val="sv-SE"/>
        </w:rPr>
      </w:pPr>
      <w:r w:rsidRPr="00490235">
        <w:rPr>
          <w:lang w:val="sv-SE"/>
        </w:rPr>
        <w:t xml:space="preserve">Hak Cipta dilindungi undang-undang. </w:t>
      </w:r>
    </w:p>
    <w:p w14:paraId="03C282D2" w14:textId="77777777" w:rsidR="00343038" w:rsidRDefault="00343038" w:rsidP="00343038">
      <w:pPr>
        <w:jc w:val="both"/>
        <w:rPr>
          <w:lang w:val="sv-SE"/>
        </w:rPr>
      </w:pPr>
    </w:p>
    <w:p w14:paraId="58215428" w14:textId="77777777" w:rsidR="00343038" w:rsidRDefault="00343038" w:rsidP="00343038">
      <w:pPr>
        <w:jc w:val="both"/>
        <w:rPr>
          <w:lang w:val="sv-SE"/>
        </w:rPr>
      </w:pPr>
    </w:p>
    <w:p w14:paraId="11A66045" w14:textId="77777777" w:rsidR="00343038" w:rsidRDefault="00343038" w:rsidP="00343038">
      <w:pPr>
        <w:jc w:val="both"/>
        <w:rPr>
          <w:lang w:val="sv-SE"/>
        </w:rPr>
      </w:pPr>
    </w:p>
    <w:p w14:paraId="36C7F376" w14:textId="77777777" w:rsidR="00343038" w:rsidRDefault="00343038" w:rsidP="00343038">
      <w:pPr>
        <w:jc w:val="both"/>
        <w:rPr>
          <w:lang w:val="sv-SE"/>
        </w:rPr>
      </w:pPr>
    </w:p>
    <w:p w14:paraId="2FD3B8C8" w14:textId="57A615A6" w:rsidR="00343038" w:rsidRDefault="00343038" w:rsidP="00343038">
      <w:pPr>
        <w:jc w:val="both"/>
        <w:rPr>
          <w:lang w:val="sv-SE"/>
        </w:rPr>
      </w:pPr>
    </w:p>
    <w:p w14:paraId="19995DFE" w14:textId="2BB7A733" w:rsidR="003805F6" w:rsidRDefault="003805F6" w:rsidP="00343038">
      <w:pPr>
        <w:jc w:val="both"/>
        <w:rPr>
          <w:lang w:val="sv-SE"/>
        </w:rPr>
      </w:pPr>
    </w:p>
    <w:p w14:paraId="3F9625C5" w14:textId="7E33D306" w:rsidR="003805F6" w:rsidRDefault="003805F6" w:rsidP="00343038">
      <w:pPr>
        <w:jc w:val="both"/>
        <w:rPr>
          <w:lang w:val="sv-SE"/>
        </w:rPr>
      </w:pPr>
    </w:p>
    <w:p w14:paraId="253392EE" w14:textId="469870C7" w:rsidR="003805F6" w:rsidRDefault="003805F6" w:rsidP="00343038">
      <w:pPr>
        <w:jc w:val="both"/>
        <w:rPr>
          <w:lang w:val="sv-SE"/>
        </w:rPr>
      </w:pPr>
    </w:p>
    <w:p w14:paraId="612B6499" w14:textId="58BF2769" w:rsidR="003805F6" w:rsidRDefault="003805F6" w:rsidP="00343038">
      <w:pPr>
        <w:jc w:val="both"/>
        <w:rPr>
          <w:lang w:val="sv-SE"/>
        </w:rPr>
      </w:pPr>
    </w:p>
    <w:p w14:paraId="3857BB37" w14:textId="18B5FF2E" w:rsidR="003805F6" w:rsidRDefault="003805F6" w:rsidP="00343038">
      <w:pPr>
        <w:jc w:val="both"/>
        <w:rPr>
          <w:lang w:val="sv-SE"/>
        </w:rPr>
      </w:pPr>
    </w:p>
    <w:p w14:paraId="190B4528" w14:textId="6068C0E8" w:rsidR="003805F6" w:rsidRDefault="003805F6" w:rsidP="00343038">
      <w:pPr>
        <w:jc w:val="both"/>
        <w:rPr>
          <w:lang w:val="sv-SE"/>
        </w:rPr>
      </w:pPr>
    </w:p>
    <w:p w14:paraId="2DBD7905" w14:textId="58D88E81" w:rsidR="003805F6" w:rsidRDefault="003805F6" w:rsidP="00343038">
      <w:pPr>
        <w:jc w:val="both"/>
        <w:rPr>
          <w:lang w:val="sv-SE"/>
        </w:rPr>
      </w:pPr>
    </w:p>
    <w:p w14:paraId="06DFD4F7" w14:textId="77777777" w:rsidR="003805F6" w:rsidRDefault="003805F6" w:rsidP="00343038">
      <w:pPr>
        <w:jc w:val="both"/>
        <w:rPr>
          <w:lang w:val="sv-SE"/>
        </w:rPr>
      </w:pPr>
    </w:p>
    <w:p w14:paraId="68648BFF" w14:textId="77777777" w:rsidR="00343038" w:rsidRDefault="00343038" w:rsidP="00343038">
      <w:pPr>
        <w:jc w:val="both"/>
        <w:rPr>
          <w:lang w:val="sv-SE"/>
        </w:rPr>
      </w:pPr>
    </w:p>
    <w:p w14:paraId="385C4472" w14:textId="77777777" w:rsidR="00C23170" w:rsidRDefault="00C23170" w:rsidP="00343038">
      <w:pPr>
        <w:jc w:val="both"/>
        <w:rPr>
          <w:b/>
          <w:lang w:val="sv-SE"/>
        </w:rPr>
      </w:pPr>
    </w:p>
    <w:p w14:paraId="745BB071" w14:textId="12112F9D" w:rsidR="00343038" w:rsidRPr="00C27DAE" w:rsidRDefault="001E0812" w:rsidP="00343038">
      <w:pPr>
        <w:jc w:val="both"/>
        <w:rPr>
          <w:b/>
          <w:lang w:val="sv-SE"/>
        </w:rPr>
      </w:pPr>
      <w:r>
        <w:rPr>
          <w:b/>
          <w:lang w:val="sv-SE"/>
        </w:rPr>
        <w:t>Alamat Sekretariat</w:t>
      </w:r>
      <w:r w:rsidR="00343038" w:rsidRPr="00C27DAE">
        <w:rPr>
          <w:b/>
          <w:lang w:val="sv-SE"/>
        </w:rPr>
        <w:t>:</w:t>
      </w:r>
    </w:p>
    <w:p w14:paraId="41B145B4" w14:textId="77777777" w:rsidR="00343038" w:rsidRDefault="00343038" w:rsidP="00343038">
      <w:pPr>
        <w:jc w:val="both"/>
        <w:rPr>
          <w:lang w:val="sv-SE"/>
        </w:rPr>
      </w:pPr>
      <w:r>
        <w:rPr>
          <w:lang w:val="sv-SE"/>
        </w:rPr>
        <w:t>Redaksi Jurnal Penelitian Enjiniring (JPE)</w:t>
      </w:r>
    </w:p>
    <w:p w14:paraId="48CBF204" w14:textId="77777777" w:rsidR="00343038" w:rsidRDefault="00343038" w:rsidP="00343038">
      <w:pPr>
        <w:jc w:val="both"/>
        <w:rPr>
          <w:lang w:val="sv-SE"/>
        </w:rPr>
      </w:pPr>
      <w:r>
        <w:rPr>
          <w:lang w:val="sv-SE"/>
        </w:rPr>
        <w:t>Lantai 1, Gedung Center of Technology (CoT)</w:t>
      </w:r>
    </w:p>
    <w:p w14:paraId="5310654F" w14:textId="77777777" w:rsidR="00343038" w:rsidRDefault="00343038" w:rsidP="00343038">
      <w:pPr>
        <w:jc w:val="both"/>
        <w:rPr>
          <w:lang w:val="sv-SE"/>
        </w:rPr>
      </w:pPr>
      <w:r>
        <w:rPr>
          <w:lang w:val="sv-SE"/>
        </w:rPr>
        <w:t>Kampus Fakultas Teknik Gowa, Universitas Hasanuddin (UNHAS)</w:t>
      </w:r>
    </w:p>
    <w:p w14:paraId="370B6A15" w14:textId="167B8871" w:rsidR="00343038" w:rsidRDefault="00343038" w:rsidP="00343038">
      <w:pPr>
        <w:jc w:val="both"/>
        <w:rPr>
          <w:rStyle w:val="longtext"/>
          <w:lang w:val="en-AU"/>
        </w:rPr>
      </w:pPr>
      <w:r w:rsidRPr="001B2526">
        <w:rPr>
          <w:rStyle w:val="longtext"/>
          <w:lang w:val="en-AU"/>
        </w:rPr>
        <w:t xml:space="preserve">Jl. Poros Malino, </w:t>
      </w:r>
      <w:r w:rsidR="007405C3">
        <w:rPr>
          <w:rStyle w:val="longtext"/>
          <w:lang w:val="en-AU"/>
        </w:rPr>
        <w:t>k</w:t>
      </w:r>
      <w:r>
        <w:rPr>
          <w:rStyle w:val="longtext"/>
          <w:lang w:val="en-AU"/>
        </w:rPr>
        <w:t>m. 6</w:t>
      </w:r>
      <w:r w:rsidRPr="001B2526">
        <w:rPr>
          <w:rStyle w:val="longtext"/>
          <w:lang w:val="en-AU"/>
        </w:rPr>
        <w:t>, Bontomarannu</w:t>
      </w:r>
    </w:p>
    <w:p w14:paraId="4BF16E10" w14:textId="77777777" w:rsidR="00343038" w:rsidRDefault="00343038" w:rsidP="00343038">
      <w:pPr>
        <w:jc w:val="both"/>
        <w:rPr>
          <w:rStyle w:val="longtext"/>
          <w:lang w:val="en-AU"/>
        </w:rPr>
      </w:pPr>
      <w:r>
        <w:rPr>
          <w:rStyle w:val="longtext"/>
          <w:lang w:val="en-AU"/>
        </w:rPr>
        <w:t>Kabupaten Gowa, Sulawesi Selatan, Indonesia</w:t>
      </w:r>
    </w:p>
    <w:p w14:paraId="08182BC4" w14:textId="77777777" w:rsidR="00343038" w:rsidRDefault="00343038" w:rsidP="00343038">
      <w:pPr>
        <w:tabs>
          <w:tab w:val="left" w:pos="993"/>
        </w:tabs>
        <w:jc w:val="both"/>
        <w:rPr>
          <w:rStyle w:val="longtext"/>
          <w:lang w:val="en-AU"/>
        </w:rPr>
      </w:pPr>
      <w:r>
        <w:rPr>
          <w:rStyle w:val="longtext"/>
          <w:lang w:val="en-AU"/>
        </w:rPr>
        <w:t>E-mail</w:t>
      </w:r>
      <w:r>
        <w:rPr>
          <w:rStyle w:val="longtext"/>
          <w:lang w:val="en-AU"/>
        </w:rPr>
        <w:tab/>
        <w:t xml:space="preserve">: </w:t>
      </w:r>
      <w:r w:rsidR="008A4B8A">
        <w:rPr>
          <w:lang w:val="en-AU"/>
        </w:rPr>
        <w:t>jpe</w:t>
      </w:r>
      <w:r w:rsidRPr="0031469C">
        <w:rPr>
          <w:lang w:val="en-AU"/>
        </w:rPr>
        <w:t>@</w:t>
      </w:r>
      <w:r w:rsidR="000111CE">
        <w:rPr>
          <w:lang w:val="en-AU"/>
        </w:rPr>
        <w:t>unhas.ac.id</w:t>
      </w:r>
    </w:p>
    <w:p w14:paraId="2253AA6A" w14:textId="3AB24674" w:rsidR="00343038" w:rsidRDefault="001E0812" w:rsidP="00343038">
      <w:pPr>
        <w:tabs>
          <w:tab w:val="left" w:pos="993"/>
        </w:tabs>
        <w:jc w:val="both"/>
        <w:rPr>
          <w:rStyle w:val="longtext"/>
          <w:lang w:val="en-AU"/>
        </w:rPr>
      </w:pPr>
      <w:r>
        <w:rPr>
          <w:rStyle w:val="longtext"/>
          <w:lang w:val="en-AU"/>
        </w:rPr>
        <w:t>Web</w:t>
      </w:r>
      <w:r w:rsidR="00343038">
        <w:rPr>
          <w:rStyle w:val="longtext"/>
          <w:lang w:val="en-AU"/>
        </w:rPr>
        <w:t>site</w:t>
      </w:r>
      <w:r w:rsidR="00343038">
        <w:rPr>
          <w:rStyle w:val="longtext"/>
          <w:lang w:val="en-AU"/>
        </w:rPr>
        <w:tab/>
        <w:t xml:space="preserve">: </w:t>
      </w:r>
      <w:r w:rsidR="003805F6">
        <w:rPr>
          <w:lang w:val="en-AU"/>
        </w:rPr>
        <w:t>www.</w:t>
      </w:r>
      <w:r w:rsidR="003805F6" w:rsidRPr="003805F6">
        <w:rPr>
          <w:lang w:val="en-AU"/>
        </w:rPr>
        <w:t>cot.unhas.ac.id/journals/index.php/jpe</w:t>
      </w:r>
    </w:p>
    <w:p w14:paraId="1ED7E12B" w14:textId="77777777" w:rsidR="00490235" w:rsidRPr="00490235" w:rsidRDefault="00490235" w:rsidP="00490235">
      <w:pPr>
        <w:jc w:val="both"/>
        <w:rPr>
          <w:lang w:val="id-ID"/>
        </w:rPr>
        <w:sectPr w:rsidR="00490235" w:rsidRPr="00490235" w:rsidSect="006F42BF">
          <w:headerReference w:type="default" r:id="rId10"/>
          <w:footerReference w:type="default" r:id="rId11"/>
          <w:type w:val="continuous"/>
          <w:pgSz w:w="11907" w:h="16840" w:code="9"/>
          <w:pgMar w:top="714" w:right="1080" w:bottom="1440" w:left="1170" w:header="181" w:footer="0" w:gutter="0"/>
          <w:pgNumType w:fmt="lowerRoman" w:start="1"/>
          <w:cols w:space="270"/>
          <w:docGrid w:linePitch="360"/>
        </w:sectPr>
      </w:pPr>
    </w:p>
    <w:p w14:paraId="3EE34077" w14:textId="167E1639" w:rsidR="00343038" w:rsidRDefault="00343038" w:rsidP="007813D8">
      <w:pPr>
        <w:jc w:val="center"/>
        <w:rPr>
          <w:b/>
          <w:sz w:val="32"/>
        </w:rPr>
      </w:pPr>
    </w:p>
    <w:p w14:paraId="2F2CEC86" w14:textId="77777777" w:rsidR="00737F46" w:rsidRPr="00FF1F9A" w:rsidRDefault="00C27DAE" w:rsidP="007813D8">
      <w:pPr>
        <w:jc w:val="center"/>
        <w:rPr>
          <w:b/>
          <w:sz w:val="32"/>
        </w:rPr>
      </w:pPr>
      <w:r w:rsidRPr="00FF1F9A">
        <w:rPr>
          <w:b/>
          <w:sz w:val="32"/>
        </w:rPr>
        <w:t>Staf Redaksi</w:t>
      </w:r>
    </w:p>
    <w:p w14:paraId="697A9B9B" w14:textId="77777777" w:rsidR="00C27DAE" w:rsidRDefault="00C27DAE" w:rsidP="00371F02">
      <w:pPr>
        <w:tabs>
          <w:tab w:val="left" w:pos="2127"/>
        </w:tabs>
        <w:jc w:val="center"/>
      </w:pPr>
    </w:p>
    <w:p w14:paraId="1FB07BBA" w14:textId="77777777" w:rsidR="00C27DAE" w:rsidRDefault="00C27DAE" w:rsidP="00371F02">
      <w:pPr>
        <w:tabs>
          <w:tab w:val="left" w:pos="2127"/>
        </w:tabs>
        <w:jc w:val="center"/>
      </w:pPr>
    </w:p>
    <w:p w14:paraId="5087500F" w14:textId="07AAFB23" w:rsidR="007A34BC" w:rsidRDefault="007A34BC" w:rsidP="00371F02">
      <w:pPr>
        <w:tabs>
          <w:tab w:val="left" w:pos="2127"/>
          <w:tab w:val="left" w:pos="2552"/>
          <w:tab w:val="left" w:pos="2835"/>
        </w:tabs>
        <w:jc w:val="both"/>
      </w:pPr>
      <w:r>
        <w:t>Penanggungjawab</w:t>
      </w:r>
      <w:r>
        <w:tab/>
        <w:t>:</w:t>
      </w:r>
      <w:r w:rsidR="00371F02">
        <w:t xml:space="preserve"> </w:t>
      </w:r>
      <w:r w:rsidR="00C27DAE" w:rsidRPr="003805F6">
        <w:rPr>
          <w:b/>
          <w:bCs/>
        </w:rPr>
        <w:t>Dekan Fakultas Teknik, UNHAS</w:t>
      </w:r>
    </w:p>
    <w:p w14:paraId="72171FD8" w14:textId="5E7E50EF" w:rsidR="00C27DAE" w:rsidRPr="00416993" w:rsidRDefault="007A34BC" w:rsidP="00371F02">
      <w:pPr>
        <w:tabs>
          <w:tab w:val="left" w:pos="2127"/>
          <w:tab w:val="left" w:pos="2552"/>
          <w:tab w:val="left" w:pos="2835"/>
        </w:tabs>
        <w:jc w:val="both"/>
      </w:pPr>
      <w:r>
        <w:tab/>
      </w:r>
      <w:r w:rsidR="00371F02">
        <w:t xml:space="preserve">  </w:t>
      </w:r>
      <w:r w:rsidR="00416993" w:rsidRPr="00416993">
        <w:rPr>
          <w:shd w:val="clear" w:color="auto" w:fill="FFFFFF"/>
        </w:rPr>
        <w:t>Prof. Dr. Eng. Ir. Muhammad Isran Ramli, S.T., M.T.</w:t>
      </w:r>
    </w:p>
    <w:p w14:paraId="7C2D9DD9" w14:textId="77777777" w:rsidR="00C27DAE" w:rsidRDefault="00C27DAE" w:rsidP="00371F02">
      <w:pPr>
        <w:tabs>
          <w:tab w:val="left" w:pos="2127"/>
          <w:tab w:val="left" w:pos="2552"/>
          <w:tab w:val="left" w:pos="2835"/>
        </w:tabs>
        <w:jc w:val="both"/>
      </w:pPr>
    </w:p>
    <w:p w14:paraId="7D0D7BC0" w14:textId="4AD56B41" w:rsidR="004562BE" w:rsidRDefault="004562BE" w:rsidP="00371F02">
      <w:pPr>
        <w:keepLines/>
        <w:tabs>
          <w:tab w:val="left" w:pos="2127"/>
        </w:tabs>
        <w:jc w:val="both"/>
      </w:pPr>
      <w:r>
        <w:t>Pengara</w:t>
      </w:r>
      <w:r w:rsidR="00371F02">
        <w:t xml:space="preserve">h                     : </w:t>
      </w:r>
      <w:r w:rsidRPr="003805F6">
        <w:rPr>
          <w:b/>
          <w:bCs/>
        </w:rPr>
        <w:t xml:space="preserve">Wakil Dekan Bidang </w:t>
      </w:r>
      <w:r w:rsidR="00055F97" w:rsidRPr="003805F6">
        <w:rPr>
          <w:b/>
          <w:bCs/>
        </w:rPr>
        <w:t>Perencanaan, Sumber</w:t>
      </w:r>
      <w:r w:rsidR="00371F02">
        <w:rPr>
          <w:b/>
          <w:bCs/>
        </w:rPr>
        <w:t xml:space="preserve"> </w:t>
      </w:r>
      <w:r w:rsidR="00055F97" w:rsidRPr="003805F6">
        <w:rPr>
          <w:b/>
          <w:bCs/>
        </w:rPr>
        <w:t>Daya</w:t>
      </w:r>
      <w:r w:rsidR="00416993">
        <w:rPr>
          <w:b/>
          <w:bCs/>
        </w:rPr>
        <w:t xml:space="preserve"> dan Alumni</w:t>
      </w:r>
      <w:r w:rsidR="007B2FC2">
        <w:rPr>
          <w:b/>
          <w:bCs/>
        </w:rPr>
        <w:t xml:space="preserve">                                                                                                                                                                                                                                                                                                                                                                                                                                                                                                                                                                                                                                                                                                                                                                                                                                                                                                                                                                                                                                                                                                                                                                                                                                   </w:t>
      </w:r>
    </w:p>
    <w:p w14:paraId="09516093" w14:textId="602D16FA" w:rsidR="004562BE" w:rsidRDefault="004562BE" w:rsidP="00371F02">
      <w:pPr>
        <w:tabs>
          <w:tab w:val="left" w:pos="2127"/>
          <w:tab w:val="left" w:pos="2552"/>
          <w:tab w:val="left" w:pos="2835"/>
        </w:tabs>
        <w:jc w:val="both"/>
      </w:pPr>
      <w:r>
        <w:tab/>
      </w:r>
      <w:r w:rsidR="00371F02">
        <w:t xml:space="preserve">  </w:t>
      </w:r>
      <w:r w:rsidRPr="004562BE">
        <w:t>Dr.Eng.</w:t>
      </w:r>
      <w:r w:rsidR="00416993">
        <w:t xml:space="preserve"> Ir.</w:t>
      </w:r>
      <w:r w:rsidRPr="004562BE">
        <w:t xml:space="preserve"> </w:t>
      </w:r>
      <w:r w:rsidR="00602E29">
        <w:t>Muhammad Rusman</w:t>
      </w:r>
      <w:r w:rsidRPr="004562BE">
        <w:t>, M</w:t>
      </w:r>
      <w:r w:rsidR="00416993">
        <w:t>.</w:t>
      </w:r>
      <w:r w:rsidRPr="004562BE">
        <w:t>T</w:t>
      </w:r>
      <w:r w:rsidR="00416993">
        <w:t>.</w:t>
      </w:r>
    </w:p>
    <w:p w14:paraId="11F2A991" w14:textId="77777777" w:rsidR="004562BE" w:rsidRDefault="004562BE" w:rsidP="00371F02">
      <w:pPr>
        <w:tabs>
          <w:tab w:val="left" w:pos="2127"/>
          <w:tab w:val="left" w:pos="2552"/>
          <w:tab w:val="left" w:pos="2835"/>
        </w:tabs>
        <w:jc w:val="both"/>
      </w:pPr>
    </w:p>
    <w:p w14:paraId="255FE210" w14:textId="5676F775" w:rsidR="004562BE" w:rsidRPr="003805F6" w:rsidRDefault="004562BE" w:rsidP="00371F02">
      <w:pPr>
        <w:tabs>
          <w:tab w:val="left" w:pos="2127"/>
          <w:tab w:val="left" w:pos="2552"/>
          <w:tab w:val="left" w:pos="2835"/>
        </w:tabs>
        <w:jc w:val="both"/>
        <w:rPr>
          <w:b/>
          <w:bCs/>
        </w:rPr>
      </w:pPr>
      <w:r>
        <w:tab/>
      </w:r>
      <w:r w:rsidR="00371F02">
        <w:t xml:space="preserve">  </w:t>
      </w:r>
      <w:r w:rsidRPr="003805F6">
        <w:rPr>
          <w:b/>
          <w:bCs/>
        </w:rPr>
        <w:t xml:space="preserve">Wakil Dekan Bidang </w:t>
      </w:r>
      <w:r w:rsidR="00416993">
        <w:rPr>
          <w:b/>
          <w:bCs/>
        </w:rPr>
        <w:t>Akademik</w:t>
      </w:r>
      <w:r w:rsidR="00055F97" w:rsidRPr="003805F6">
        <w:rPr>
          <w:b/>
          <w:bCs/>
        </w:rPr>
        <w:t xml:space="preserve"> dan </w:t>
      </w:r>
      <w:r w:rsidR="00416993">
        <w:rPr>
          <w:b/>
          <w:bCs/>
        </w:rPr>
        <w:t>Kemahasiswaan</w:t>
      </w:r>
    </w:p>
    <w:p w14:paraId="6A70571A" w14:textId="48183F3E" w:rsidR="004562BE" w:rsidRPr="00416993" w:rsidRDefault="004562BE" w:rsidP="00371F02">
      <w:pPr>
        <w:tabs>
          <w:tab w:val="left" w:pos="2127"/>
          <w:tab w:val="left" w:pos="2552"/>
          <w:tab w:val="left" w:pos="2835"/>
        </w:tabs>
        <w:jc w:val="both"/>
      </w:pPr>
      <w:r>
        <w:tab/>
      </w:r>
      <w:r w:rsidR="00371F02">
        <w:t xml:space="preserve">  </w:t>
      </w:r>
      <w:r w:rsidR="00416993">
        <w:t>Dr. Amil Ahmad Ilham, S.T., M.IT.</w:t>
      </w:r>
    </w:p>
    <w:p w14:paraId="72CA71BC" w14:textId="77777777" w:rsidR="004562BE" w:rsidRDefault="004562BE" w:rsidP="00371F02">
      <w:pPr>
        <w:tabs>
          <w:tab w:val="left" w:pos="2127"/>
          <w:tab w:val="left" w:pos="2552"/>
          <w:tab w:val="left" w:pos="2835"/>
        </w:tabs>
        <w:jc w:val="both"/>
      </w:pPr>
    </w:p>
    <w:p w14:paraId="5B7A2BB6" w14:textId="08C98D67" w:rsidR="007A34BC" w:rsidRDefault="007A34BC" w:rsidP="00371F02">
      <w:pPr>
        <w:tabs>
          <w:tab w:val="left" w:pos="2127"/>
          <w:tab w:val="left" w:pos="2552"/>
          <w:tab w:val="left" w:pos="2835"/>
        </w:tabs>
        <w:jc w:val="both"/>
      </w:pPr>
      <w:r>
        <w:t>Pemimpin Umum</w:t>
      </w:r>
      <w:r>
        <w:tab/>
        <w:t>:</w:t>
      </w:r>
      <w:r w:rsidR="00371F02">
        <w:t xml:space="preserve"> </w:t>
      </w:r>
      <w:r w:rsidR="00C27DAE" w:rsidRPr="003805F6">
        <w:rPr>
          <w:b/>
          <w:bCs/>
        </w:rPr>
        <w:t xml:space="preserve">Wakil Dekan Bidang </w:t>
      </w:r>
      <w:r w:rsidR="00416993">
        <w:rPr>
          <w:b/>
          <w:bCs/>
        </w:rPr>
        <w:t>Kemitraan, Riset</w:t>
      </w:r>
      <w:r w:rsidR="00055F97" w:rsidRPr="003805F6">
        <w:rPr>
          <w:b/>
          <w:bCs/>
        </w:rPr>
        <w:t xml:space="preserve"> dan </w:t>
      </w:r>
      <w:r w:rsidR="00416993">
        <w:rPr>
          <w:b/>
          <w:bCs/>
        </w:rPr>
        <w:t>Inovasi</w:t>
      </w:r>
    </w:p>
    <w:p w14:paraId="78EBCD0A" w14:textId="1EA33B98" w:rsidR="00C27DAE" w:rsidRDefault="007A34BC" w:rsidP="00371F02">
      <w:pPr>
        <w:tabs>
          <w:tab w:val="left" w:pos="2127"/>
          <w:tab w:val="left" w:pos="2552"/>
          <w:tab w:val="left" w:pos="2835"/>
        </w:tabs>
        <w:jc w:val="both"/>
      </w:pPr>
      <w:r>
        <w:tab/>
      </w:r>
      <w:r w:rsidR="00371F02">
        <w:t xml:space="preserve">  </w:t>
      </w:r>
      <w:r w:rsidR="00416993">
        <w:t>Dr. Ir. Rustan Tarakka, M.T.</w:t>
      </w:r>
    </w:p>
    <w:p w14:paraId="0925F65E" w14:textId="77777777" w:rsidR="00C27DAE" w:rsidRDefault="00C27DAE" w:rsidP="00371F02">
      <w:pPr>
        <w:tabs>
          <w:tab w:val="left" w:pos="2127"/>
          <w:tab w:val="left" w:pos="2552"/>
          <w:tab w:val="left" w:pos="2835"/>
        </w:tabs>
        <w:jc w:val="both"/>
      </w:pPr>
    </w:p>
    <w:p w14:paraId="10691FD6" w14:textId="0F621D00" w:rsidR="00C27DAE" w:rsidRDefault="007A34BC" w:rsidP="00371F02">
      <w:pPr>
        <w:tabs>
          <w:tab w:val="left" w:pos="2127"/>
          <w:tab w:val="left" w:pos="2552"/>
          <w:tab w:val="left" w:pos="2835"/>
        </w:tabs>
        <w:jc w:val="both"/>
      </w:pPr>
      <w:r>
        <w:t>Pemimpin Redaksi</w:t>
      </w:r>
      <w:r>
        <w:tab/>
      </w:r>
      <w:r w:rsidR="00C27DAE">
        <w:t>: Dr.Eng</w:t>
      </w:r>
      <w:r w:rsidR="001E0812">
        <w:t>.</w:t>
      </w:r>
      <w:r w:rsidR="00C27DAE">
        <w:t xml:space="preserve"> Faisal Mahmuddin, ST., M.Inf.Tech., </w:t>
      </w:r>
      <w:proofErr w:type="gramStart"/>
      <w:r w:rsidR="00C27DAE">
        <w:t>M.Eng</w:t>
      </w:r>
      <w:proofErr w:type="gramEnd"/>
    </w:p>
    <w:p w14:paraId="2BF70440" w14:textId="77777777" w:rsidR="00C27DAE" w:rsidRDefault="00C27DAE" w:rsidP="00371F02">
      <w:pPr>
        <w:tabs>
          <w:tab w:val="left" w:pos="2127"/>
          <w:tab w:val="left" w:pos="2552"/>
          <w:tab w:val="left" w:pos="2835"/>
        </w:tabs>
        <w:jc w:val="both"/>
      </w:pPr>
    </w:p>
    <w:p w14:paraId="3E6AC4DF" w14:textId="41FF452B" w:rsidR="007A34BC" w:rsidRDefault="007A34BC" w:rsidP="00371F02">
      <w:pPr>
        <w:keepLines/>
        <w:tabs>
          <w:tab w:val="left" w:pos="2127"/>
          <w:tab w:val="left" w:pos="2552"/>
          <w:tab w:val="left" w:pos="2835"/>
        </w:tabs>
        <w:jc w:val="both"/>
      </w:pPr>
      <w:r>
        <w:t>Dewan Redaksi</w:t>
      </w:r>
      <w:r>
        <w:tab/>
      </w:r>
      <w:r w:rsidR="00C27DAE">
        <w:t xml:space="preserve">: </w:t>
      </w:r>
      <w:r w:rsidR="00E02639">
        <w:t>Prof. Dr.rer.nat. Ir. Imran Umar</w:t>
      </w:r>
    </w:p>
    <w:p w14:paraId="210F6CA4" w14:textId="168B1195" w:rsidR="007A34BC" w:rsidRDefault="007A34BC" w:rsidP="00371F02">
      <w:pPr>
        <w:tabs>
          <w:tab w:val="left" w:pos="2127"/>
          <w:tab w:val="left" w:pos="2552"/>
          <w:tab w:val="left" w:pos="2835"/>
        </w:tabs>
        <w:jc w:val="both"/>
      </w:pPr>
      <w:r>
        <w:tab/>
      </w:r>
      <w:r w:rsidR="00371F02">
        <w:t xml:space="preserve">  </w:t>
      </w:r>
      <w:r>
        <w:t xml:space="preserve">Prof. Dr. Ir. M. Ramli Rahim, </w:t>
      </w:r>
      <w:proofErr w:type="gramStart"/>
      <w:r>
        <w:t>M.Eng</w:t>
      </w:r>
      <w:proofErr w:type="gramEnd"/>
    </w:p>
    <w:p w14:paraId="67C789F2" w14:textId="6AF8725A" w:rsidR="007A34BC" w:rsidRDefault="007A34BC" w:rsidP="00371F02">
      <w:pPr>
        <w:tabs>
          <w:tab w:val="left" w:pos="2127"/>
          <w:tab w:val="left" w:pos="2552"/>
          <w:tab w:val="left" w:pos="2835"/>
        </w:tabs>
        <w:jc w:val="both"/>
      </w:pPr>
      <w:r>
        <w:tab/>
      </w:r>
      <w:r w:rsidR="00371F02">
        <w:t xml:space="preserve">  </w:t>
      </w:r>
      <w:r>
        <w:t>Prof. Dr</w:t>
      </w:r>
      <w:r w:rsidR="001E0812">
        <w:t>.</w:t>
      </w:r>
      <w:r>
        <w:t>-Ing. Ir. Herman Parung</w:t>
      </w:r>
    </w:p>
    <w:p w14:paraId="6D03F5DB" w14:textId="2BA9A0E6" w:rsidR="007A34BC" w:rsidRDefault="007A34BC" w:rsidP="00371F02">
      <w:pPr>
        <w:tabs>
          <w:tab w:val="left" w:pos="2127"/>
          <w:tab w:val="left" w:pos="2552"/>
          <w:tab w:val="left" w:pos="2835"/>
        </w:tabs>
        <w:jc w:val="both"/>
      </w:pPr>
      <w:r>
        <w:tab/>
      </w:r>
      <w:r w:rsidR="00371F02">
        <w:t xml:space="preserve">  D</w:t>
      </w:r>
      <w:r w:rsidR="00E02639" w:rsidRPr="00E02639">
        <w:t>r.-Ing.Ir. Wahyu Haryadi Piarah, MSME</w:t>
      </w:r>
    </w:p>
    <w:p w14:paraId="176C8D9B" w14:textId="346F0117" w:rsidR="007A34BC" w:rsidRDefault="007A34BC" w:rsidP="00371F02">
      <w:pPr>
        <w:tabs>
          <w:tab w:val="left" w:pos="2127"/>
          <w:tab w:val="left" w:pos="2552"/>
          <w:tab w:val="left" w:pos="2835"/>
        </w:tabs>
        <w:jc w:val="both"/>
      </w:pPr>
      <w:r>
        <w:tab/>
      </w:r>
      <w:r w:rsidR="00371F02">
        <w:t xml:space="preserve">  </w:t>
      </w:r>
      <w:r>
        <w:t>Dr. Ir. Dipl.</w:t>
      </w:r>
      <w:r w:rsidR="001E0812">
        <w:t>-</w:t>
      </w:r>
      <w:r>
        <w:t>Ing. Ganding Sitepu</w:t>
      </w:r>
    </w:p>
    <w:p w14:paraId="3A8134F2" w14:textId="77777777" w:rsidR="00C27DAE" w:rsidRDefault="00C27DAE" w:rsidP="00371F02">
      <w:pPr>
        <w:tabs>
          <w:tab w:val="left" w:pos="2127"/>
          <w:tab w:val="left" w:pos="2552"/>
          <w:tab w:val="left" w:pos="2835"/>
        </w:tabs>
        <w:jc w:val="both"/>
      </w:pPr>
    </w:p>
    <w:p w14:paraId="09D90641" w14:textId="0AF10256" w:rsidR="001269FE" w:rsidRDefault="001269FE" w:rsidP="00371F02">
      <w:pPr>
        <w:tabs>
          <w:tab w:val="left" w:pos="2127"/>
          <w:tab w:val="left" w:pos="2552"/>
          <w:tab w:val="left" w:pos="2835"/>
        </w:tabs>
        <w:jc w:val="both"/>
      </w:pPr>
      <w:r>
        <w:t>Redaktur Pelaksana</w:t>
      </w:r>
      <w:r>
        <w:tab/>
      </w:r>
      <w:r w:rsidR="00C27DAE">
        <w:t xml:space="preserve">: </w:t>
      </w:r>
      <w:r w:rsidR="001E0812">
        <w:t>Dr. Ir. Zuryati Djafar, MT</w:t>
      </w:r>
    </w:p>
    <w:p w14:paraId="65D19306" w14:textId="056BCD7D" w:rsidR="001269FE" w:rsidRDefault="001E0812" w:rsidP="00371F02">
      <w:pPr>
        <w:tabs>
          <w:tab w:val="left" w:pos="2127"/>
          <w:tab w:val="left" w:pos="2552"/>
          <w:tab w:val="left" w:pos="2835"/>
        </w:tabs>
        <w:jc w:val="both"/>
      </w:pPr>
      <w:r>
        <w:tab/>
      </w:r>
      <w:r w:rsidR="00371F02">
        <w:t xml:space="preserve">  </w:t>
      </w:r>
      <w:r w:rsidR="001269FE">
        <w:t>Ir. Zaenab Muslimin,</w:t>
      </w:r>
      <w:r>
        <w:t xml:space="preserve"> MT</w:t>
      </w:r>
    </w:p>
    <w:p w14:paraId="34023BDA" w14:textId="6A5D7278" w:rsidR="001269FE" w:rsidRDefault="001269FE" w:rsidP="00371F02">
      <w:pPr>
        <w:tabs>
          <w:tab w:val="left" w:pos="2127"/>
          <w:tab w:val="left" w:pos="2552"/>
          <w:tab w:val="left" w:pos="2835"/>
        </w:tabs>
        <w:jc w:val="both"/>
      </w:pPr>
      <w:r>
        <w:tab/>
      </w:r>
      <w:r w:rsidR="00371F02">
        <w:t xml:space="preserve">  </w:t>
      </w:r>
      <w:r w:rsidR="00E02639" w:rsidRPr="00E02639">
        <w:t xml:space="preserve">Dr.Ir. Rosmalina Hanafi, </w:t>
      </w:r>
      <w:proofErr w:type="gramStart"/>
      <w:r w:rsidR="00E02639" w:rsidRPr="00E02639">
        <w:t>M.Eng</w:t>
      </w:r>
      <w:proofErr w:type="gramEnd"/>
    </w:p>
    <w:p w14:paraId="54BED889" w14:textId="0CA4449C" w:rsidR="001269FE" w:rsidRDefault="001E0812" w:rsidP="00371F02">
      <w:pPr>
        <w:tabs>
          <w:tab w:val="left" w:pos="2127"/>
          <w:tab w:val="left" w:pos="2552"/>
          <w:tab w:val="left" w:pos="2835"/>
        </w:tabs>
        <w:jc w:val="both"/>
      </w:pPr>
      <w:r>
        <w:tab/>
      </w:r>
      <w:r w:rsidR="00371F02">
        <w:t xml:space="preserve">  </w:t>
      </w:r>
      <w:r>
        <w:t>Wahyuddin, ST., MT</w:t>
      </w:r>
      <w:r w:rsidR="001269FE">
        <w:t xml:space="preserve"> </w:t>
      </w:r>
    </w:p>
    <w:p w14:paraId="3885DE68" w14:textId="3C65547A" w:rsidR="001269FE" w:rsidRDefault="001269FE" w:rsidP="00371F02">
      <w:pPr>
        <w:tabs>
          <w:tab w:val="left" w:pos="2127"/>
          <w:tab w:val="left" w:pos="2552"/>
          <w:tab w:val="left" w:pos="2835"/>
        </w:tabs>
        <w:jc w:val="both"/>
      </w:pPr>
      <w:r>
        <w:tab/>
      </w:r>
      <w:r w:rsidR="00371F02">
        <w:t xml:space="preserve">  </w:t>
      </w:r>
      <w:r w:rsidR="00415982">
        <w:t xml:space="preserve">Muhammad Zubair Muis Alie, ST., MT., </w:t>
      </w:r>
      <w:proofErr w:type="gramStart"/>
      <w:r w:rsidR="00415982">
        <w:t>P</w:t>
      </w:r>
      <w:r>
        <w:t>h</w:t>
      </w:r>
      <w:r w:rsidR="00415982">
        <w:t>.</w:t>
      </w:r>
      <w:r>
        <w:t>D</w:t>
      </w:r>
      <w:proofErr w:type="gramEnd"/>
    </w:p>
    <w:p w14:paraId="02B1FF12" w14:textId="3443E06C" w:rsidR="001269FE" w:rsidRDefault="00C90F5C" w:rsidP="00371F02">
      <w:pPr>
        <w:tabs>
          <w:tab w:val="left" w:pos="2127"/>
          <w:tab w:val="left" w:pos="2552"/>
          <w:tab w:val="left" w:pos="2835"/>
        </w:tabs>
        <w:jc w:val="both"/>
      </w:pPr>
      <w:r>
        <w:tab/>
      </w:r>
      <w:r w:rsidR="00371F02">
        <w:t xml:space="preserve">  </w:t>
      </w:r>
      <w:r w:rsidR="00E02639" w:rsidRPr="00E02639">
        <w:t>Dr.Ir. Muhammad Ramli, MT</w:t>
      </w:r>
    </w:p>
    <w:p w14:paraId="01930D5D" w14:textId="6D81A78F" w:rsidR="001269FE" w:rsidRDefault="001269FE" w:rsidP="00371F02">
      <w:pPr>
        <w:tabs>
          <w:tab w:val="left" w:pos="2127"/>
          <w:tab w:val="left" w:pos="2552"/>
          <w:tab w:val="left" w:pos="2835"/>
        </w:tabs>
        <w:jc w:val="both"/>
      </w:pPr>
      <w:r>
        <w:tab/>
      </w:r>
      <w:r w:rsidR="00371F02">
        <w:t xml:space="preserve">  </w:t>
      </w:r>
      <w:r w:rsidR="00703319">
        <w:t xml:space="preserve">Abdul Mufti Radja, ST., MT., </w:t>
      </w:r>
      <w:proofErr w:type="gramStart"/>
      <w:r w:rsidR="00703319">
        <w:t>P</w:t>
      </w:r>
      <w:r>
        <w:t>h</w:t>
      </w:r>
      <w:r w:rsidR="00703319">
        <w:t>.</w:t>
      </w:r>
      <w:r>
        <w:t>D</w:t>
      </w:r>
      <w:proofErr w:type="gramEnd"/>
    </w:p>
    <w:p w14:paraId="017468A1" w14:textId="77777777" w:rsidR="001269FE" w:rsidRDefault="001269FE" w:rsidP="00371F02">
      <w:pPr>
        <w:tabs>
          <w:tab w:val="left" w:pos="2127"/>
          <w:tab w:val="left" w:pos="2552"/>
          <w:tab w:val="left" w:pos="2835"/>
        </w:tabs>
        <w:jc w:val="both"/>
      </w:pPr>
    </w:p>
    <w:p w14:paraId="4415BE60" w14:textId="5AB5B051" w:rsidR="003805F6" w:rsidRDefault="0030289D" w:rsidP="00371F02">
      <w:pPr>
        <w:tabs>
          <w:tab w:val="left" w:pos="2127"/>
          <w:tab w:val="left" w:pos="2552"/>
          <w:tab w:val="left" w:pos="2835"/>
        </w:tabs>
        <w:jc w:val="both"/>
      </w:pPr>
      <w:r>
        <w:t>Staf Kesekretariatan</w:t>
      </w:r>
      <w:r>
        <w:tab/>
        <w:t>:</w:t>
      </w:r>
      <w:r w:rsidR="00371F02">
        <w:t xml:space="preserve"> </w:t>
      </w:r>
      <w:r w:rsidR="003805F6" w:rsidRPr="0026785A">
        <w:t>Jumadil, ST</w:t>
      </w:r>
      <w:r w:rsidR="003805F6">
        <w:t>.,</w:t>
      </w:r>
      <w:r w:rsidR="003805F6" w:rsidRPr="0026785A">
        <w:t xml:space="preserve"> MM.</w:t>
      </w:r>
    </w:p>
    <w:p w14:paraId="11353C80" w14:textId="5B1879C8" w:rsidR="003805F6" w:rsidRDefault="003805F6" w:rsidP="00371F02">
      <w:pPr>
        <w:tabs>
          <w:tab w:val="left" w:pos="2127"/>
          <w:tab w:val="left" w:pos="2410"/>
          <w:tab w:val="left" w:pos="2835"/>
        </w:tabs>
        <w:jc w:val="both"/>
      </w:pPr>
      <w:r>
        <w:tab/>
      </w:r>
      <w:r w:rsidR="00371F02">
        <w:t xml:space="preserve">  </w:t>
      </w:r>
      <w:r>
        <w:t xml:space="preserve">Susanti, </w:t>
      </w:r>
      <w:proofErr w:type="gramStart"/>
      <w:r>
        <w:t>S.Sos</w:t>
      </w:r>
      <w:proofErr w:type="gramEnd"/>
    </w:p>
    <w:p w14:paraId="425EA2E3" w14:textId="5263FE22" w:rsidR="003805F6" w:rsidRDefault="003805F6" w:rsidP="00371F02">
      <w:pPr>
        <w:tabs>
          <w:tab w:val="left" w:pos="2127"/>
          <w:tab w:val="left" w:pos="2410"/>
          <w:tab w:val="left" w:pos="2835"/>
        </w:tabs>
        <w:jc w:val="both"/>
      </w:pPr>
      <w:r>
        <w:tab/>
      </w:r>
      <w:r w:rsidR="00371F02">
        <w:t xml:space="preserve">  </w:t>
      </w:r>
      <w:r>
        <w:t xml:space="preserve">Herawati, </w:t>
      </w:r>
      <w:proofErr w:type="gramStart"/>
      <w:r>
        <w:t>S.Sos</w:t>
      </w:r>
      <w:proofErr w:type="gramEnd"/>
    </w:p>
    <w:p w14:paraId="439BB4A2" w14:textId="10689CF7" w:rsidR="003805F6" w:rsidRDefault="003805F6" w:rsidP="00371F02">
      <w:pPr>
        <w:tabs>
          <w:tab w:val="left" w:pos="2127"/>
          <w:tab w:val="left" w:pos="2410"/>
          <w:tab w:val="left" w:pos="2835"/>
        </w:tabs>
        <w:jc w:val="both"/>
      </w:pPr>
      <w:r>
        <w:tab/>
      </w:r>
      <w:r w:rsidR="00371F02">
        <w:t xml:space="preserve">  </w:t>
      </w:r>
      <w:r>
        <w:t xml:space="preserve">Dirham Abdillah, </w:t>
      </w:r>
      <w:proofErr w:type="gramStart"/>
      <w:r>
        <w:t>S.Pd</w:t>
      </w:r>
      <w:proofErr w:type="gramEnd"/>
    </w:p>
    <w:p w14:paraId="476D8058" w14:textId="60CA847E" w:rsidR="003805F6" w:rsidRDefault="003805F6" w:rsidP="00371F02">
      <w:pPr>
        <w:tabs>
          <w:tab w:val="left" w:pos="2127"/>
          <w:tab w:val="left" w:pos="2410"/>
          <w:tab w:val="left" w:pos="2835"/>
        </w:tabs>
        <w:jc w:val="both"/>
      </w:pPr>
      <w:r>
        <w:tab/>
      </w:r>
      <w:r w:rsidR="00371F02">
        <w:t xml:space="preserve">  </w:t>
      </w:r>
      <w:r>
        <w:t>Nur Fitriani Seilah, ST.</w:t>
      </w:r>
    </w:p>
    <w:p w14:paraId="583D2ABD" w14:textId="4EE19379" w:rsidR="0030289D" w:rsidRPr="00490235" w:rsidRDefault="0030289D" w:rsidP="003805F6">
      <w:pPr>
        <w:tabs>
          <w:tab w:val="left" w:pos="2552"/>
          <w:tab w:val="left" w:pos="2835"/>
        </w:tabs>
        <w:jc w:val="both"/>
      </w:pPr>
    </w:p>
    <w:p w14:paraId="3D9D7F82" w14:textId="77777777" w:rsidR="00737F46" w:rsidRPr="00490235" w:rsidRDefault="00737F46" w:rsidP="00C27DAE">
      <w:pPr>
        <w:jc w:val="center"/>
      </w:pPr>
    </w:p>
    <w:p w14:paraId="5E3178D0" w14:textId="77777777" w:rsidR="00737F46" w:rsidRPr="00490235" w:rsidRDefault="00737F46" w:rsidP="001F698E"/>
    <w:p w14:paraId="2AF4B48E" w14:textId="77777777" w:rsidR="00737F46" w:rsidRDefault="00737F46" w:rsidP="001F698E"/>
    <w:p w14:paraId="08BF8222" w14:textId="77777777" w:rsidR="00C56DF7" w:rsidRDefault="00C56DF7" w:rsidP="001F698E"/>
    <w:p w14:paraId="35EFFDF6" w14:textId="77777777" w:rsidR="00B204BC" w:rsidRDefault="00B204BC" w:rsidP="001F698E"/>
    <w:p w14:paraId="52EE9544" w14:textId="77777777" w:rsidR="00B204BC" w:rsidRDefault="00B204BC" w:rsidP="001F698E"/>
    <w:p w14:paraId="25E135CF" w14:textId="77777777" w:rsidR="00B204BC" w:rsidRDefault="00B204BC" w:rsidP="001F698E"/>
    <w:p w14:paraId="4BDA1373" w14:textId="77777777" w:rsidR="00B204BC" w:rsidRDefault="00B204BC" w:rsidP="001F698E"/>
    <w:p w14:paraId="08290709" w14:textId="13CF2ACE" w:rsidR="00C56DF7" w:rsidRDefault="00C56DF7" w:rsidP="001F698E"/>
    <w:p w14:paraId="28FF9919" w14:textId="04A0C6A7" w:rsidR="00C56DF7" w:rsidRDefault="00C56DF7" w:rsidP="001F698E"/>
    <w:p w14:paraId="78462503" w14:textId="77777777" w:rsidR="002E4E99" w:rsidRDefault="002E4E99" w:rsidP="0075124A">
      <w:pPr>
        <w:jc w:val="center"/>
        <w:rPr>
          <w:b/>
          <w:sz w:val="32"/>
        </w:rPr>
      </w:pPr>
      <w:r>
        <w:rPr>
          <w:b/>
          <w:sz w:val="32"/>
        </w:rPr>
        <w:br w:type="page"/>
      </w:r>
    </w:p>
    <w:p w14:paraId="0200B6BF" w14:textId="77777777" w:rsidR="002E4E99" w:rsidRDefault="002E4E99" w:rsidP="0075124A">
      <w:pPr>
        <w:jc w:val="center"/>
        <w:rPr>
          <w:b/>
          <w:sz w:val="32"/>
        </w:rPr>
      </w:pPr>
    </w:p>
    <w:p w14:paraId="70A109BA" w14:textId="706F720F" w:rsidR="00F82404" w:rsidRDefault="00F82404" w:rsidP="0075124A">
      <w:pPr>
        <w:jc w:val="center"/>
        <w:rPr>
          <w:b/>
          <w:sz w:val="32"/>
        </w:rPr>
      </w:pPr>
      <w:r>
        <w:rPr>
          <w:b/>
          <w:sz w:val="32"/>
        </w:rPr>
        <w:t>Dewan Penilai Karya Ilmiah</w:t>
      </w:r>
    </w:p>
    <w:p w14:paraId="7E779DE3" w14:textId="77777777" w:rsidR="002E4E99" w:rsidRDefault="002E4E99" w:rsidP="0075124A">
      <w:pPr>
        <w:jc w:val="center"/>
        <w:rPr>
          <w:b/>
          <w:sz w:val="32"/>
        </w:rPr>
      </w:pPr>
    </w:p>
    <w:p w14:paraId="6CFF26DE" w14:textId="77777777" w:rsidR="00F82404" w:rsidRDefault="00F82404" w:rsidP="00F82404">
      <w:pPr>
        <w:jc w:val="both"/>
      </w:pPr>
    </w:p>
    <w:p w14:paraId="13830E0F" w14:textId="77777777" w:rsidR="00F82404" w:rsidRDefault="00F82404" w:rsidP="00136D4E">
      <w:pPr>
        <w:tabs>
          <w:tab w:val="left" w:pos="3960"/>
        </w:tabs>
        <w:jc w:val="both"/>
      </w:pPr>
      <w:r>
        <w:t>Prof. David Victor Thiel</w:t>
      </w:r>
      <w:r>
        <w:tab/>
        <w:t>CWMA, Griffith University, Australia</w:t>
      </w:r>
    </w:p>
    <w:p w14:paraId="25BF0F39" w14:textId="77777777" w:rsidR="00F82404" w:rsidRDefault="00F82404" w:rsidP="00136D4E">
      <w:pPr>
        <w:tabs>
          <w:tab w:val="left" w:pos="3960"/>
        </w:tabs>
        <w:jc w:val="both"/>
      </w:pPr>
      <w:r>
        <w:t>Prof. Dr. Eko Tj. Rahardjo</w:t>
      </w:r>
      <w:r>
        <w:tab/>
        <w:t>UI, Indonesia</w:t>
      </w:r>
    </w:p>
    <w:p w14:paraId="2DB7B2E8" w14:textId="77777777" w:rsidR="00F82404" w:rsidRDefault="00F82404" w:rsidP="00136D4E">
      <w:pPr>
        <w:tabs>
          <w:tab w:val="left" w:pos="3960"/>
        </w:tabs>
        <w:jc w:val="both"/>
      </w:pPr>
      <w:r>
        <w:t>Prof. Dr. Adit Kurniawan</w:t>
      </w:r>
      <w:r>
        <w:tab/>
        <w:t>ITB, Indonesia</w:t>
      </w:r>
    </w:p>
    <w:p w14:paraId="7B5746C5" w14:textId="77777777" w:rsidR="00F82404" w:rsidRDefault="00F82404" w:rsidP="00136D4E">
      <w:pPr>
        <w:tabs>
          <w:tab w:val="left" w:pos="3960"/>
        </w:tabs>
        <w:jc w:val="both"/>
      </w:pPr>
      <w:r>
        <w:t>Prof. Dr. Januarsyah Haroen</w:t>
      </w:r>
      <w:r>
        <w:tab/>
        <w:t>ITB, Indonesia</w:t>
      </w:r>
    </w:p>
    <w:p w14:paraId="5E42E143" w14:textId="77777777" w:rsidR="00F82404" w:rsidRDefault="00F82404" w:rsidP="00136D4E">
      <w:pPr>
        <w:tabs>
          <w:tab w:val="left" w:pos="3960"/>
        </w:tabs>
        <w:jc w:val="both"/>
      </w:pPr>
      <w:r>
        <w:t>Prof. Dr. Moch. Ashari</w:t>
      </w:r>
      <w:r>
        <w:tab/>
        <w:t>ITS, Indonesia</w:t>
      </w:r>
    </w:p>
    <w:p w14:paraId="46C89E2F" w14:textId="77777777" w:rsidR="00F82404" w:rsidRDefault="00F82404" w:rsidP="00136D4E">
      <w:pPr>
        <w:tabs>
          <w:tab w:val="left" w:pos="3960"/>
        </w:tabs>
        <w:jc w:val="both"/>
      </w:pPr>
      <w:r>
        <w:t>Prof. Dr. Mauridhi H Purnomo</w:t>
      </w:r>
      <w:r>
        <w:tab/>
        <w:t>ITS, Indonesia</w:t>
      </w:r>
    </w:p>
    <w:p w14:paraId="1969388F" w14:textId="77777777" w:rsidR="00F82404" w:rsidRDefault="00F82404" w:rsidP="00136D4E">
      <w:pPr>
        <w:tabs>
          <w:tab w:val="left" w:pos="3960"/>
        </w:tabs>
        <w:jc w:val="both"/>
      </w:pPr>
      <w:r>
        <w:t>Prof. Dr. Muhammad Asvial</w:t>
      </w:r>
      <w:r>
        <w:tab/>
        <w:t>UI, Indonesia</w:t>
      </w:r>
    </w:p>
    <w:p w14:paraId="74AB845D" w14:textId="77777777" w:rsidR="00F82404" w:rsidRDefault="00F82404" w:rsidP="00136D4E">
      <w:pPr>
        <w:tabs>
          <w:tab w:val="left" w:pos="3960"/>
        </w:tabs>
        <w:jc w:val="both"/>
      </w:pPr>
      <w:r>
        <w:t xml:space="preserve">Dr. Amin Abbosh, </w:t>
      </w:r>
      <w:proofErr w:type="gramStart"/>
      <w:r>
        <w:t>M.Sc</w:t>
      </w:r>
      <w:proofErr w:type="gramEnd"/>
      <w:r>
        <w:tab/>
        <w:t>University of Queenland, Australia</w:t>
      </w:r>
    </w:p>
    <w:p w14:paraId="7301C963" w14:textId="77777777" w:rsidR="00F82404" w:rsidRDefault="00F82404" w:rsidP="00136D4E">
      <w:pPr>
        <w:tabs>
          <w:tab w:val="left" w:pos="3960"/>
        </w:tabs>
        <w:jc w:val="both"/>
      </w:pPr>
      <w:r>
        <w:t xml:space="preserve">Dr. Fitri Yuli Zulkifli, </w:t>
      </w:r>
      <w:proofErr w:type="gramStart"/>
      <w:r>
        <w:t>M.Sc</w:t>
      </w:r>
      <w:proofErr w:type="gramEnd"/>
      <w:r>
        <w:tab/>
        <w:t>UI, Indonesia</w:t>
      </w:r>
    </w:p>
    <w:p w14:paraId="2697C07F" w14:textId="77777777" w:rsidR="00F82404" w:rsidRDefault="00F82404" w:rsidP="00136D4E">
      <w:pPr>
        <w:tabs>
          <w:tab w:val="left" w:pos="3960"/>
        </w:tabs>
        <w:jc w:val="both"/>
      </w:pPr>
      <w:r>
        <w:t xml:space="preserve">Dr. Ir. Purwanto, </w:t>
      </w:r>
      <w:proofErr w:type="gramStart"/>
      <w:r>
        <w:t>M.Eng</w:t>
      </w:r>
      <w:proofErr w:type="gramEnd"/>
      <w:r>
        <w:tab/>
        <w:t>UI, Indonesia</w:t>
      </w:r>
    </w:p>
    <w:p w14:paraId="26C08069" w14:textId="77777777" w:rsidR="00F82404" w:rsidRDefault="00F82404" w:rsidP="00136D4E">
      <w:pPr>
        <w:tabs>
          <w:tab w:val="left" w:pos="3960"/>
        </w:tabs>
        <w:jc w:val="both"/>
      </w:pPr>
      <w:r>
        <w:t xml:space="preserve">Dr. Ir. Edi Lukito, </w:t>
      </w:r>
      <w:proofErr w:type="gramStart"/>
      <w:r>
        <w:t>M.Sc</w:t>
      </w:r>
      <w:proofErr w:type="gramEnd"/>
      <w:r>
        <w:tab/>
        <w:t>UGM, Indonesia</w:t>
      </w:r>
    </w:p>
    <w:p w14:paraId="420AFF6E" w14:textId="77777777" w:rsidR="00F82404" w:rsidRDefault="00F82404" w:rsidP="00136D4E">
      <w:pPr>
        <w:tabs>
          <w:tab w:val="left" w:pos="3960"/>
        </w:tabs>
        <w:jc w:val="both"/>
      </w:pPr>
      <w:r>
        <w:t>Prof. Mazlina Esa</w:t>
      </w:r>
      <w:r>
        <w:tab/>
        <w:t>UTM, Malaysia</w:t>
      </w:r>
    </w:p>
    <w:p w14:paraId="3AF5FD25" w14:textId="77777777" w:rsidR="00F82404" w:rsidRDefault="00F82404" w:rsidP="00136D4E">
      <w:pPr>
        <w:tabs>
          <w:tab w:val="left" w:pos="3960"/>
        </w:tabs>
        <w:jc w:val="both"/>
      </w:pPr>
      <w:r>
        <w:t>Ass. Prof. Anton S Prabuwono</w:t>
      </w:r>
      <w:r>
        <w:tab/>
        <w:t>UKM, Malaysia</w:t>
      </w:r>
    </w:p>
    <w:p w14:paraId="09FD5AA6" w14:textId="77777777" w:rsidR="00F82404" w:rsidRDefault="00F82404" w:rsidP="00136D4E">
      <w:pPr>
        <w:tabs>
          <w:tab w:val="left" w:pos="3960"/>
        </w:tabs>
        <w:jc w:val="both"/>
      </w:pPr>
      <w:r>
        <w:t>Prof. Josaphat T. S. Sumantyo</w:t>
      </w:r>
      <w:r>
        <w:tab/>
        <w:t>Chiba University, Japan</w:t>
      </w:r>
    </w:p>
    <w:p w14:paraId="578B3C7D" w14:textId="77777777" w:rsidR="00F82404" w:rsidRDefault="00F82404" w:rsidP="00136D4E">
      <w:pPr>
        <w:tabs>
          <w:tab w:val="left" w:pos="3960"/>
        </w:tabs>
        <w:jc w:val="both"/>
      </w:pPr>
      <w:r>
        <w:t>Prof. Dr. Deo Prasad</w:t>
      </w:r>
      <w:r>
        <w:tab/>
        <w:t>UNSW, Australia</w:t>
      </w:r>
    </w:p>
    <w:p w14:paraId="139C6B5E" w14:textId="77777777" w:rsidR="00F82404" w:rsidRDefault="009269BF" w:rsidP="00136D4E">
      <w:pPr>
        <w:tabs>
          <w:tab w:val="left" w:pos="3960"/>
        </w:tabs>
        <w:jc w:val="both"/>
      </w:pPr>
      <w:r>
        <w:t>Prof. Stephen SY Lau</w:t>
      </w:r>
      <w:r>
        <w:tab/>
        <w:t>Univ. of Hong Kong, Hong Kong</w:t>
      </w:r>
    </w:p>
    <w:p w14:paraId="72CFB476" w14:textId="77777777" w:rsidR="00F82404" w:rsidRDefault="00F82404" w:rsidP="00136D4E">
      <w:pPr>
        <w:tabs>
          <w:tab w:val="left" w:pos="3960"/>
        </w:tabs>
        <w:jc w:val="both"/>
      </w:pPr>
      <w:r>
        <w:t xml:space="preserve">Ass. Prof. Stephen </w:t>
      </w:r>
      <w:r w:rsidR="009269BF">
        <w:t>K Wittkopf</w:t>
      </w:r>
      <w:r w:rsidR="009269BF">
        <w:tab/>
        <w:t>NUS, Singapore</w:t>
      </w:r>
    </w:p>
    <w:p w14:paraId="254AFF5E" w14:textId="77777777" w:rsidR="009269BF" w:rsidRDefault="009269BF" w:rsidP="00136D4E">
      <w:pPr>
        <w:tabs>
          <w:tab w:val="left" w:pos="3960"/>
        </w:tabs>
        <w:jc w:val="both"/>
      </w:pPr>
      <w:r>
        <w:t>Ass. Prof. Dr-Ing. Eka Sediadi</w:t>
      </w:r>
      <w:r>
        <w:tab/>
        <w:t>UTM, Malaysia</w:t>
      </w:r>
    </w:p>
    <w:p w14:paraId="49336D39" w14:textId="77777777" w:rsidR="009269BF" w:rsidRDefault="009269BF" w:rsidP="00136D4E">
      <w:pPr>
        <w:tabs>
          <w:tab w:val="left" w:pos="3960"/>
        </w:tabs>
        <w:jc w:val="both"/>
      </w:pPr>
      <w:r>
        <w:t>Dr. Feng Yang</w:t>
      </w:r>
      <w:r>
        <w:tab/>
        <w:t>Tongji University, PR China</w:t>
      </w:r>
    </w:p>
    <w:p w14:paraId="54F206C3" w14:textId="77777777" w:rsidR="009269BF" w:rsidRDefault="009269BF" w:rsidP="00136D4E">
      <w:pPr>
        <w:tabs>
          <w:tab w:val="left" w:pos="3960"/>
        </w:tabs>
        <w:jc w:val="both"/>
      </w:pPr>
      <w:r>
        <w:t>Dr. Agung Murti Nugroho</w:t>
      </w:r>
      <w:r>
        <w:tab/>
        <w:t>University of Brawidjaya, Indonesia</w:t>
      </w:r>
    </w:p>
    <w:p w14:paraId="63FA459F" w14:textId="77777777" w:rsidR="009269BF" w:rsidRDefault="009269BF" w:rsidP="00136D4E">
      <w:pPr>
        <w:tabs>
          <w:tab w:val="left" w:pos="3960"/>
        </w:tabs>
        <w:jc w:val="both"/>
      </w:pPr>
      <w:r>
        <w:t>Dr. Rahmi Andarini</w:t>
      </w:r>
      <w:r>
        <w:tab/>
        <w:t>ITS, Indonesia</w:t>
      </w:r>
    </w:p>
    <w:p w14:paraId="134DDC5A" w14:textId="77777777" w:rsidR="009269BF" w:rsidRDefault="009269BF" w:rsidP="00136D4E">
      <w:pPr>
        <w:tabs>
          <w:tab w:val="left" w:pos="3960"/>
        </w:tabs>
        <w:jc w:val="both"/>
      </w:pPr>
      <w:r>
        <w:t>Prof. Dr. Abraham L. Kitaro</w:t>
      </w:r>
      <w:r>
        <w:tab/>
        <w:t>UPN, Indonesia</w:t>
      </w:r>
    </w:p>
    <w:p w14:paraId="2D0B1847" w14:textId="77777777" w:rsidR="009269BF" w:rsidRDefault="009269BF" w:rsidP="00136D4E">
      <w:pPr>
        <w:tabs>
          <w:tab w:val="left" w:pos="3960"/>
        </w:tabs>
        <w:jc w:val="both"/>
      </w:pPr>
      <w:r>
        <w:t>Dr. Arifudin Idrus</w:t>
      </w:r>
      <w:r>
        <w:tab/>
        <w:t>UGM, Indonesia</w:t>
      </w:r>
    </w:p>
    <w:p w14:paraId="1DAF1C62" w14:textId="77777777" w:rsidR="009269BF" w:rsidRDefault="009269BF" w:rsidP="00136D4E">
      <w:pPr>
        <w:tabs>
          <w:tab w:val="left" w:pos="3960"/>
        </w:tabs>
        <w:jc w:val="both"/>
      </w:pPr>
      <w:r>
        <w:t xml:space="preserve">Prof. Akirai Imai, </w:t>
      </w:r>
      <w:proofErr w:type="gramStart"/>
      <w:r>
        <w:t>Ph.D</w:t>
      </w:r>
      <w:proofErr w:type="gramEnd"/>
      <w:r>
        <w:tab/>
        <w:t>Akita University, Japan</w:t>
      </w:r>
    </w:p>
    <w:p w14:paraId="61E0A51B" w14:textId="77777777" w:rsidR="009269BF" w:rsidRDefault="009269BF" w:rsidP="00136D4E">
      <w:pPr>
        <w:tabs>
          <w:tab w:val="left" w:pos="3960"/>
        </w:tabs>
        <w:jc w:val="both"/>
      </w:pPr>
      <w:r>
        <w:t>Dr. Bambang Priadi</w:t>
      </w:r>
      <w:r>
        <w:tab/>
        <w:t>ITB, Indonesia</w:t>
      </w:r>
    </w:p>
    <w:p w14:paraId="022ADDEB" w14:textId="77777777" w:rsidR="009269BF" w:rsidRDefault="009269BF" w:rsidP="00136D4E">
      <w:pPr>
        <w:tabs>
          <w:tab w:val="left" w:pos="3960"/>
        </w:tabs>
        <w:jc w:val="both"/>
      </w:pPr>
      <w:r>
        <w:t>Prof. Prio Suprobo</w:t>
      </w:r>
      <w:r>
        <w:tab/>
        <w:t>ITS, Indonesia</w:t>
      </w:r>
    </w:p>
    <w:p w14:paraId="4190436F" w14:textId="77777777" w:rsidR="009269BF" w:rsidRDefault="009269BF" w:rsidP="00136D4E">
      <w:pPr>
        <w:tabs>
          <w:tab w:val="left" w:pos="3960"/>
        </w:tabs>
        <w:jc w:val="both"/>
      </w:pPr>
      <w:r>
        <w:t xml:space="preserve">Ir. Ekaputra, M.Eng., </w:t>
      </w:r>
      <w:proofErr w:type="gramStart"/>
      <w:r>
        <w:t>Ph.D</w:t>
      </w:r>
      <w:proofErr w:type="gramEnd"/>
      <w:r>
        <w:tab/>
        <w:t>UGM, Indonesia</w:t>
      </w:r>
    </w:p>
    <w:p w14:paraId="5677C29B" w14:textId="77777777" w:rsidR="009269BF" w:rsidRDefault="00493E23" w:rsidP="00136D4E">
      <w:pPr>
        <w:tabs>
          <w:tab w:val="left" w:pos="3960"/>
        </w:tabs>
        <w:jc w:val="both"/>
      </w:pPr>
      <w:r>
        <w:t xml:space="preserve">Prof. Gunawan Tjahyono, </w:t>
      </w:r>
      <w:proofErr w:type="gramStart"/>
      <w:r>
        <w:t>Ph.D</w:t>
      </w:r>
      <w:proofErr w:type="gramEnd"/>
      <w:r>
        <w:tab/>
        <w:t>UI, Indonesia</w:t>
      </w:r>
    </w:p>
    <w:p w14:paraId="4B719783" w14:textId="77777777" w:rsidR="00493E23" w:rsidRDefault="00493E23" w:rsidP="00136D4E">
      <w:pPr>
        <w:tabs>
          <w:tab w:val="left" w:pos="3960"/>
        </w:tabs>
        <w:jc w:val="both"/>
      </w:pPr>
      <w:r>
        <w:t xml:space="preserve">Dr. Jumain Appe, </w:t>
      </w:r>
      <w:proofErr w:type="gramStart"/>
      <w:r>
        <w:t>M.Sc</w:t>
      </w:r>
      <w:proofErr w:type="gramEnd"/>
      <w:r>
        <w:tab/>
        <w:t>BPPT, Indonesia</w:t>
      </w:r>
    </w:p>
    <w:p w14:paraId="5FCE694F" w14:textId="77777777" w:rsidR="00493E23" w:rsidRDefault="00493E23" w:rsidP="00136D4E">
      <w:pPr>
        <w:tabs>
          <w:tab w:val="left" w:pos="3960"/>
        </w:tabs>
        <w:jc w:val="both"/>
      </w:pPr>
      <w:r>
        <w:t>Prof. Sofia W. Alisyahbana</w:t>
      </w:r>
      <w:r>
        <w:tab/>
        <w:t>Universitas Bakrie, Indonesia</w:t>
      </w:r>
    </w:p>
    <w:p w14:paraId="0CAAEB0C" w14:textId="77777777" w:rsidR="00493E23" w:rsidRDefault="00493E23" w:rsidP="00136D4E">
      <w:pPr>
        <w:tabs>
          <w:tab w:val="left" w:pos="3960"/>
        </w:tabs>
        <w:jc w:val="both"/>
      </w:pPr>
      <w:r>
        <w:t>Prof. Dr. Daniel M. Rosyid</w:t>
      </w:r>
      <w:r>
        <w:tab/>
        <w:t>ITS, Indonesia</w:t>
      </w:r>
    </w:p>
    <w:p w14:paraId="1407DBB1" w14:textId="77777777" w:rsidR="00493E23" w:rsidRDefault="00493E23" w:rsidP="00136D4E">
      <w:pPr>
        <w:tabs>
          <w:tab w:val="left" w:pos="3960"/>
        </w:tabs>
        <w:jc w:val="both"/>
      </w:pPr>
      <w:r>
        <w:t>Prof. Dr. I Ketut B. Aryana</w:t>
      </w:r>
      <w:r>
        <w:tab/>
        <w:t>ITS, Indonesia</w:t>
      </w:r>
    </w:p>
    <w:p w14:paraId="0C83CED9" w14:textId="77777777" w:rsidR="00493E23" w:rsidRDefault="00493E23" w:rsidP="00136D4E">
      <w:pPr>
        <w:tabs>
          <w:tab w:val="left" w:pos="3960"/>
        </w:tabs>
        <w:jc w:val="both"/>
      </w:pPr>
      <w:r>
        <w:t>Prof. Dr. Adi Maimun</w:t>
      </w:r>
      <w:r>
        <w:tab/>
        <w:t>UTM, Malaysia</w:t>
      </w:r>
    </w:p>
    <w:p w14:paraId="37A3217E" w14:textId="77777777" w:rsidR="00493E23" w:rsidRDefault="00493E23" w:rsidP="00136D4E">
      <w:pPr>
        <w:tabs>
          <w:tab w:val="left" w:pos="3960"/>
        </w:tabs>
        <w:jc w:val="both"/>
      </w:pPr>
      <w:r>
        <w:t>Prof. Dr. Soenaryo</w:t>
      </w:r>
      <w:r>
        <w:tab/>
        <w:t>UI, Indonesia</w:t>
      </w:r>
    </w:p>
    <w:p w14:paraId="08489D44" w14:textId="77777777" w:rsidR="00493E23" w:rsidRDefault="00493E23" w:rsidP="00136D4E">
      <w:pPr>
        <w:tabs>
          <w:tab w:val="left" w:pos="3960"/>
        </w:tabs>
        <w:jc w:val="both"/>
      </w:pPr>
      <w:r>
        <w:t>Prof. Dr.</w:t>
      </w:r>
      <w:r w:rsidR="001E0812">
        <w:t>-Ing.</w:t>
      </w:r>
      <w:r>
        <w:t xml:space="preserve"> Na</w:t>
      </w:r>
      <w:r w:rsidR="001E0812">
        <w:t>ndy S.J. P</w:t>
      </w:r>
      <w:r>
        <w:t>utra</w:t>
      </w:r>
      <w:r>
        <w:tab/>
        <w:t>UI, Indonesia</w:t>
      </w:r>
    </w:p>
    <w:p w14:paraId="64C5FFE9" w14:textId="77777777" w:rsidR="00493E23" w:rsidRDefault="00493E23" w:rsidP="00136D4E">
      <w:pPr>
        <w:tabs>
          <w:tab w:val="left" w:pos="3960"/>
        </w:tabs>
        <w:jc w:val="both"/>
      </w:pPr>
      <w:r>
        <w:t>Prof. Dr. Imam Reksowardoyo</w:t>
      </w:r>
      <w:r>
        <w:tab/>
        <w:t>ITB, Indonesia</w:t>
      </w:r>
    </w:p>
    <w:p w14:paraId="1AF76F0E" w14:textId="77777777" w:rsidR="00493E23" w:rsidRDefault="00493E23" w:rsidP="00136D4E">
      <w:pPr>
        <w:tabs>
          <w:tab w:val="left" w:pos="3960"/>
        </w:tabs>
        <w:jc w:val="both"/>
      </w:pPr>
      <w:r>
        <w:t>Prof. Dr. Keigo Watanabe</w:t>
      </w:r>
      <w:r>
        <w:tab/>
        <w:t>Okayama University, Japan</w:t>
      </w:r>
    </w:p>
    <w:p w14:paraId="216C24A9" w14:textId="77777777" w:rsidR="00493E23" w:rsidRDefault="00493E23" w:rsidP="00136D4E">
      <w:pPr>
        <w:tabs>
          <w:tab w:val="left" w:pos="3960"/>
        </w:tabs>
        <w:jc w:val="both"/>
      </w:pPr>
      <w:r>
        <w:t>Prof. Dr. Okamura Mitsu</w:t>
      </w:r>
      <w:r>
        <w:tab/>
        <w:t>Ehime University, Japan</w:t>
      </w:r>
    </w:p>
    <w:p w14:paraId="4CC72031" w14:textId="77777777" w:rsidR="00493E23" w:rsidRDefault="00493E23" w:rsidP="00136D4E">
      <w:pPr>
        <w:tabs>
          <w:tab w:val="left" w:pos="3960"/>
        </w:tabs>
        <w:jc w:val="both"/>
      </w:pPr>
      <w:r>
        <w:t>Prof. Satrio S. Brodjonegoro</w:t>
      </w:r>
      <w:r>
        <w:tab/>
        <w:t>ITB, Indonesia</w:t>
      </w:r>
    </w:p>
    <w:p w14:paraId="0E2AC581" w14:textId="77777777" w:rsidR="00493E23" w:rsidRDefault="00493E23" w:rsidP="00F82404">
      <w:pPr>
        <w:tabs>
          <w:tab w:val="left" w:pos="3600"/>
        </w:tabs>
        <w:jc w:val="both"/>
      </w:pPr>
    </w:p>
    <w:p w14:paraId="19E7A734" w14:textId="77777777" w:rsidR="00493E23" w:rsidRDefault="00493E23" w:rsidP="00F82404">
      <w:pPr>
        <w:tabs>
          <w:tab w:val="left" w:pos="3600"/>
        </w:tabs>
        <w:jc w:val="both"/>
      </w:pPr>
    </w:p>
    <w:p w14:paraId="6706385A" w14:textId="77777777" w:rsidR="00493E23" w:rsidRDefault="00493E23" w:rsidP="00F82404">
      <w:pPr>
        <w:tabs>
          <w:tab w:val="left" w:pos="3600"/>
        </w:tabs>
        <w:jc w:val="both"/>
      </w:pPr>
    </w:p>
    <w:p w14:paraId="74ACB2F4" w14:textId="77777777" w:rsidR="00493E23" w:rsidRDefault="00493E23" w:rsidP="00F82404">
      <w:pPr>
        <w:tabs>
          <w:tab w:val="left" w:pos="3600"/>
        </w:tabs>
        <w:jc w:val="both"/>
      </w:pPr>
    </w:p>
    <w:p w14:paraId="205A27D0" w14:textId="77777777" w:rsidR="00493E23" w:rsidRDefault="00493E23" w:rsidP="00F82404">
      <w:pPr>
        <w:tabs>
          <w:tab w:val="left" w:pos="3600"/>
        </w:tabs>
        <w:jc w:val="both"/>
      </w:pPr>
    </w:p>
    <w:p w14:paraId="7A3827EE" w14:textId="00D02ACD" w:rsidR="00513D7C" w:rsidRDefault="00513D7C" w:rsidP="00513D7C">
      <w:pPr>
        <w:jc w:val="center"/>
        <w:rPr>
          <w:b/>
          <w:sz w:val="32"/>
        </w:rPr>
      </w:pPr>
      <w:r>
        <w:rPr>
          <w:b/>
          <w:sz w:val="32"/>
        </w:rPr>
        <w:br w:type="page"/>
      </w:r>
    </w:p>
    <w:p w14:paraId="03BCD4FD" w14:textId="77777777" w:rsidR="002E4E99" w:rsidRDefault="002E4E99" w:rsidP="00513D7C">
      <w:pPr>
        <w:jc w:val="center"/>
        <w:rPr>
          <w:b/>
          <w:sz w:val="32"/>
        </w:rPr>
      </w:pPr>
    </w:p>
    <w:p w14:paraId="4A0BB093" w14:textId="71812D89" w:rsidR="00513D7C" w:rsidRDefault="00513D7C" w:rsidP="00513D7C">
      <w:pPr>
        <w:jc w:val="center"/>
        <w:rPr>
          <w:b/>
          <w:sz w:val="32"/>
        </w:rPr>
      </w:pPr>
      <w:r>
        <w:rPr>
          <w:b/>
          <w:sz w:val="32"/>
        </w:rPr>
        <w:t>Kata Pengantar</w:t>
      </w:r>
      <w:r w:rsidRPr="00FF1F9A">
        <w:rPr>
          <w:b/>
          <w:sz w:val="32"/>
        </w:rPr>
        <w:t xml:space="preserve"> Redaksi</w:t>
      </w:r>
    </w:p>
    <w:p w14:paraId="418DA1B3" w14:textId="77777777" w:rsidR="002E4E99" w:rsidRDefault="002E4E99" w:rsidP="00513D7C">
      <w:pPr>
        <w:jc w:val="center"/>
        <w:rPr>
          <w:b/>
          <w:sz w:val="32"/>
        </w:rPr>
      </w:pPr>
    </w:p>
    <w:p w14:paraId="3D81E420" w14:textId="77777777" w:rsidR="00513D7C" w:rsidRDefault="00513D7C" w:rsidP="00513D7C">
      <w:pPr>
        <w:jc w:val="both"/>
      </w:pPr>
    </w:p>
    <w:p w14:paraId="3B19689B" w14:textId="77777777" w:rsidR="00513D7C" w:rsidRPr="007405C3" w:rsidRDefault="00513D7C" w:rsidP="00513D7C">
      <w:pPr>
        <w:jc w:val="both"/>
        <w:rPr>
          <w:i/>
          <w:iCs/>
        </w:rPr>
      </w:pPr>
      <w:r w:rsidRPr="007405C3">
        <w:rPr>
          <w:i/>
          <w:iCs/>
        </w:rPr>
        <w:t>Assalamu Alaikum Warrahmatullahi Wabarakatuh</w:t>
      </w:r>
    </w:p>
    <w:p w14:paraId="58CED900" w14:textId="77777777" w:rsidR="00513D7C" w:rsidRPr="007405C3" w:rsidRDefault="00513D7C" w:rsidP="00513D7C">
      <w:pPr>
        <w:jc w:val="both"/>
      </w:pPr>
      <w:r w:rsidRPr="007405C3">
        <w:t>Salam Hormat,</w:t>
      </w:r>
    </w:p>
    <w:p w14:paraId="1267B4E9" w14:textId="77777777" w:rsidR="00513D7C" w:rsidRPr="00B1498C" w:rsidRDefault="00513D7C" w:rsidP="00513D7C">
      <w:pPr>
        <w:jc w:val="both"/>
        <w:rPr>
          <w:color w:val="FF0000"/>
        </w:rPr>
      </w:pPr>
    </w:p>
    <w:p w14:paraId="10790B13" w14:textId="77777777" w:rsidR="00036F62" w:rsidRDefault="00036F62" w:rsidP="00036F62">
      <w:pPr>
        <w:jc w:val="both"/>
      </w:pPr>
      <w:r>
        <w:t>Tim Redaksi Jurnal Penelitian Enjiniring (JPE) kembali mengucapkan rasa syukur dan kebahagiaan atas terbitnya Jurnal Penelitian Enjiniring (JPE) Volume 28 Nomor 2 bulan November tahun 2024. Pada edisi kali ini, JPE tetap konsisten dalam menjaga kualitas setiap makalah dengan menerapkan proses review dan editorial yang lebih ketat, serta mempertahankan jumlah artikel sekitar lima (5) makalah per edisi.</w:t>
      </w:r>
    </w:p>
    <w:p w14:paraId="0EAA8D8E" w14:textId="77777777" w:rsidR="00036F62" w:rsidRDefault="00036F62" w:rsidP="00036F62">
      <w:pPr>
        <w:jc w:val="both"/>
      </w:pPr>
    </w:p>
    <w:p w14:paraId="40053629" w14:textId="386F79BC" w:rsidR="00036F62" w:rsidRDefault="00036F62" w:rsidP="00036F62">
      <w:pPr>
        <w:jc w:val="both"/>
      </w:pPr>
      <w:r>
        <w:t>Edisi ini diawali dengan sebuah makalah berjudul Analisis Pengaruh Variabel Permesinan Terhadap Kekasaran Permukaan dan Amplitudo Getaran pada Pembubutan Baja AISI 1045 Menggunakan Metode Taguchi yang membahas pengaruh parameter proses pembubutan terhadap hasil akhir permukaan logam dan getaran mesin.</w:t>
      </w:r>
    </w:p>
    <w:p w14:paraId="22FB97DE" w14:textId="77777777" w:rsidR="00036F62" w:rsidRDefault="00036F62" w:rsidP="00036F62">
      <w:pPr>
        <w:jc w:val="both"/>
      </w:pPr>
    </w:p>
    <w:p w14:paraId="28FDD260" w14:textId="743C4DED" w:rsidR="00036F62" w:rsidRDefault="00036F62" w:rsidP="00036F62">
      <w:pPr>
        <w:jc w:val="both"/>
      </w:pPr>
      <w:r>
        <w:t>Makalah kedua berjudul Strategi Optimalisasi Pengelolaan Limbah Medis Padat di Rumah Sakit Mitra Medika Batanghari, Kecamatan Muara Bulian, Provinsi Jambi yang menguraikan strategi efektif dalam penanganan limbah medis untuk meningkatkan efisiensi dan kepatuhan terhadap standar lingkungan.</w:t>
      </w:r>
    </w:p>
    <w:p w14:paraId="2C7C8597" w14:textId="77777777" w:rsidR="00036F62" w:rsidRDefault="00036F62" w:rsidP="00036F62">
      <w:pPr>
        <w:jc w:val="both"/>
      </w:pPr>
    </w:p>
    <w:p w14:paraId="401DCE18" w14:textId="678DC6A8" w:rsidR="00036F62" w:rsidRDefault="00036F62" w:rsidP="00036F62">
      <w:pPr>
        <w:jc w:val="both"/>
      </w:pPr>
      <w:r>
        <w:t>Selanjutnya, makalah ketiga berjudul Analisis Perbedaan Kadar Bijih Nikel Laterit Antara Hasil Sampling Test Pit dan Re-check di Front Everest PT. Antam TBK. UBPN Kolaka yang meninjau perbedaan hasil kadar nikel dari proses sampling di lapangan terhadap hasil pemeriksaan ulang untuk memastikan akurasi data eksplorasi.</w:t>
      </w:r>
    </w:p>
    <w:p w14:paraId="52783932" w14:textId="77777777" w:rsidR="00036F62" w:rsidRDefault="00036F62" w:rsidP="00036F62">
      <w:pPr>
        <w:jc w:val="both"/>
      </w:pPr>
    </w:p>
    <w:p w14:paraId="69372221" w14:textId="51C270C7" w:rsidR="00036F62" w:rsidRDefault="00036F62" w:rsidP="00036F62">
      <w:pPr>
        <w:jc w:val="both"/>
      </w:pPr>
      <w:r>
        <w:t>Makalah keempat yaitu Analisis Kinerja Operasional Mesin Utama Kapal Menggunakan Penerapan Overall Equipment Effectiveness membahas penerapan metode OEE untuk menilai efektivitas dan performa mesin utama kapal dalam operasi pelayaran.</w:t>
      </w:r>
    </w:p>
    <w:p w14:paraId="03254C92" w14:textId="77777777" w:rsidR="00036F62" w:rsidRDefault="00036F62" w:rsidP="00036F62">
      <w:pPr>
        <w:jc w:val="both"/>
      </w:pPr>
    </w:p>
    <w:p w14:paraId="48F724D3" w14:textId="1C29C4E6" w:rsidR="00036F62" w:rsidRDefault="00036F62" w:rsidP="00036F62">
      <w:pPr>
        <w:jc w:val="both"/>
      </w:pPr>
      <w:r>
        <w:t>Akhirnya, edisi ini ditutup dengan makalah Optimasi Keel Cooler pada Sistem Pendingin Mesin Induk Kapal yang mengkaji upaya peningkatan efisiensi sistem pendingin kapal melalui desain dan optimasi keel cooler.</w:t>
      </w:r>
    </w:p>
    <w:p w14:paraId="4C4C9DCD" w14:textId="77777777" w:rsidR="00036F62" w:rsidRDefault="00036F62" w:rsidP="00036F62">
      <w:pPr>
        <w:jc w:val="both"/>
      </w:pPr>
    </w:p>
    <w:p w14:paraId="324EA893" w14:textId="77777777" w:rsidR="00036F62" w:rsidRDefault="00036F62" w:rsidP="00036F62">
      <w:pPr>
        <w:jc w:val="both"/>
      </w:pPr>
      <w:r>
        <w:t>Tim redaksi berharap bahwa seluruh makalah pada edisi kali ini dapat memberikan manfaat dan wawasan baru bagi pembaca, peneliti, maupun praktisi di bidang teknik dan rekayasa. Kami juga menyampaikan terima kasih yang sebesar-besarnya kepada para penulis dan seluruh pihak yang telah berkontribusi dalam penerbitan jurnal ini.</w:t>
      </w:r>
    </w:p>
    <w:p w14:paraId="0EA5E6D9" w14:textId="77777777" w:rsidR="00036F62" w:rsidRDefault="00036F62" w:rsidP="00036F62">
      <w:pPr>
        <w:jc w:val="both"/>
      </w:pPr>
    </w:p>
    <w:p w14:paraId="75DB94D0" w14:textId="0D95C556" w:rsidR="00513D7C" w:rsidRPr="005C5596" w:rsidRDefault="00036F62" w:rsidP="00036F62">
      <w:pPr>
        <w:jc w:val="both"/>
      </w:pPr>
      <w:r>
        <w:t>Semoga Jurnal Penelitian Enjiniring (JPE) terus menjadi wadah yang berperan aktif dalam pengembangan ilmu pengetahuan dan teknologi di Indonesia.</w:t>
      </w:r>
    </w:p>
    <w:p w14:paraId="16970E2B" w14:textId="2C40EF84" w:rsidR="00513D7C" w:rsidRDefault="00513D7C" w:rsidP="00513D7C">
      <w:pPr>
        <w:jc w:val="both"/>
        <w:rPr>
          <w:color w:val="FF0000"/>
        </w:rPr>
      </w:pPr>
    </w:p>
    <w:p w14:paraId="52317098" w14:textId="77777777" w:rsidR="005C5596" w:rsidRPr="00B1498C" w:rsidRDefault="005C5596" w:rsidP="00513D7C">
      <w:pPr>
        <w:jc w:val="both"/>
        <w:rPr>
          <w:color w:val="FF0000"/>
        </w:rPr>
      </w:pPr>
    </w:p>
    <w:p w14:paraId="3C073F85" w14:textId="77777777" w:rsidR="00513D7C" w:rsidRPr="005C5596" w:rsidRDefault="00513D7C" w:rsidP="00513D7C">
      <w:pPr>
        <w:jc w:val="both"/>
      </w:pPr>
      <w:r w:rsidRPr="005C5596">
        <w:t>Salam Hangat</w:t>
      </w:r>
    </w:p>
    <w:p w14:paraId="4D04D00D" w14:textId="77777777" w:rsidR="00513D7C" w:rsidRPr="005C5596" w:rsidRDefault="00513D7C" w:rsidP="00513D7C">
      <w:pPr>
        <w:jc w:val="both"/>
      </w:pPr>
    </w:p>
    <w:p w14:paraId="59B43FE1" w14:textId="1DD6A5E3" w:rsidR="00513D7C" w:rsidRDefault="00513D7C" w:rsidP="00513D7C">
      <w:pPr>
        <w:jc w:val="both"/>
      </w:pPr>
      <w:r w:rsidRPr="005C5596">
        <w:t>TIM REDAKSI</w:t>
      </w:r>
      <w:r>
        <w:br w:type="page"/>
      </w:r>
    </w:p>
    <w:p w14:paraId="4EA6B168" w14:textId="77777777" w:rsidR="00513D7C" w:rsidRPr="00CB090A" w:rsidRDefault="00513D7C" w:rsidP="00513D7C">
      <w:pPr>
        <w:jc w:val="both"/>
      </w:pPr>
    </w:p>
    <w:p w14:paraId="3E7FF835" w14:textId="29C7ECFA" w:rsidR="00C56DF7" w:rsidRDefault="00C56DF7" w:rsidP="002E4E99">
      <w:pPr>
        <w:spacing w:after="360"/>
        <w:jc w:val="center"/>
        <w:rPr>
          <w:b/>
          <w:sz w:val="32"/>
        </w:rPr>
      </w:pPr>
      <w:r>
        <w:rPr>
          <w:b/>
          <w:sz w:val="32"/>
        </w:rPr>
        <w:t>DAFTAR ISI</w:t>
      </w:r>
    </w:p>
    <w:p w14:paraId="598853BD" w14:textId="77777777" w:rsidR="007B2FC2" w:rsidRDefault="007B2FC2" w:rsidP="00602E29">
      <w:pPr>
        <w:tabs>
          <w:tab w:val="right" w:pos="9498"/>
        </w:tabs>
        <w:ind w:right="42"/>
        <w:rPr>
          <w:b/>
        </w:rPr>
      </w:pPr>
    </w:p>
    <w:p w14:paraId="1BB1FF45" w14:textId="7018C628" w:rsidR="007627C9" w:rsidRDefault="007627C9" w:rsidP="007627C9">
      <w:pPr>
        <w:tabs>
          <w:tab w:val="right" w:pos="9498"/>
        </w:tabs>
        <w:ind w:right="42"/>
        <w:rPr>
          <w:b/>
        </w:rPr>
      </w:pPr>
      <w:r>
        <w:rPr>
          <w:b/>
        </w:rPr>
        <w:t>Staf Redaksi</w:t>
      </w:r>
      <w:r>
        <w:rPr>
          <w:b/>
        </w:rPr>
        <w:tab/>
        <w:t>ii</w:t>
      </w:r>
    </w:p>
    <w:p w14:paraId="169AC6CC" w14:textId="0176DEE0" w:rsidR="007627C9" w:rsidRDefault="007627C9" w:rsidP="007627C9">
      <w:pPr>
        <w:tabs>
          <w:tab w:val="right" w:pos="9498"/>
        </w:tabs>
        <w:ind w:right="42"/>
        <w:rPr>
          <w:b/>
        </w:rPr>
      </w:pPr>
      <w:r>
        <w:rPr>
          <w:b/>
        </w:rPr>
        <w:t>Dewan Penilai Karya Ilmiah</w:t>
      </w:r>
      <w:r>
        <w:rPr>
          <w:b/>
        </w:rPr>
        <w:tab/>
        <w:t>iii</w:t>
      </w:r>
    </w:p>
    <w:p w14:paraId="4AC93396" w14:textId="2FCDA502" w:rsidR="007627C9" w:rsidRDefault="007627C9" w:rsidP="007627C9">
      <w:pPr>
        <w:tabs>
          <w:tab w:val="right" w:pos="9498"/>
        </w:tabs>
        <w:ind w:right="42"/>
        <w:rPr>
          <w:b/>
        </w:rPr>
      </w:pPr>
      <w:r>
        <w:rPr>
          <w:b/>
        </w:rPr>
        <w:t>Kata Pengantar Redaksi</w:t>
      </w:r>
      <w:r>
        <w:rPr>
          <w:b/>
        </w:rPr>
        <w:tab/>
        <w:t>iv</w:t>
      </w:r>
    </w:p>
    <w:p w14:paraId="23CCD32B" w14:textId="7F400188" w:rsidR="007627C9" w:rsidRDefault="007627C9" w:rsidP="007627C9">
      <w:pPr>
        <w:tabs>
          <w:tab w:val="right" w:pos="9498"/>
        </w:tabs>
        <w:ind w:right="42"/>
        <w:rPr>
          <w:b/>
        </w:rPr>
      </w:pPr>
      <w:r>
        <w:rPr>
          <w:b/>
        </w:rPr>
        <w:t>Daftar Isi</w:t>
      </w:r>
      <w:r>
        <w:rPr>
          <w:b/>
        </w:rPr>
        <w:tab/>
        <w:t>v</w:t>
      </w:r>
    </w:p>
    <w:p w14:paraId="1FB765AB" w14:textId="77777777" w:rsidR="007627C9" w:rsidRDefault="007627C9" w:rsidP="00602E29">
      <w:pPr>
        <w:tabs>
          <w:tab w:val="right" w:pos="9498"/>
        </w:tabs>
        <w:ind w:right="42"/>
        <w:rPr>
          <w:b/>
        </w:rPr>
      </w:pPr>
    </w:p>
    <w:p w14:paraId="6176A247" w14:textId="77777777" w:rsidR="005E0094" w:rsidRDefault="005E0094" w:rsidP="00602E29">
      <w:pPr>
        <w:tabs>
          <w:tab w:val="right" w:pos="9498"/>
        </w:tabs>
        <w:ind w:right="42"/>
        <w:rPr>
          <w:b/>
        </w:rPr>
      </w:pPr>
      <w:r w:rsidRPr="005E0094">
        <w:rPr>
          <w:b/>
        </w:rPr>
        <w:t xml:space="preserve">Analisis Pengaruh Variabel Permesinan Terhadap Kekasaran Permukaan dan Amplitudo Getaran pada Pembubutan Baja AISI 1045 Menggunakan Metode </w:t>
      </w:r>
    </w:p>
    <w:p w14:paraId="4E61E185" w14:textId="451FEC3E" w:rsidR="00F65281" w:rsidRPr="00F65281" w:rsidRDefault="005E0094" w:rsidP="00602E29">
      <w:pPr>
        <w:tabs>
          <w:tab w:val="right" w:pos="9498"/>
        </w:tabs>
        <w:ind w:right="42"/>
        <w:rPr>
          <w:b/>
        </w:rPr>
      </w:pPr>
      <w:r w:rsidRPr="005E0094">
        <w:rPr>
          <w:b/>
        </w:rPr>
        <w:t>Taguchi</w:t>
      </w:r>
      <w:r w:rsidR="00D353D7">
        <w:rPr>
          <w:b/>
        </w:rPr>
        <w:tab/>
      </w:r>
      <w:r w:rsidR="009145F6">
        <w:rPr>
          <w:b/>
        </w:rPr>
        <w:t>1</w:t>
      </w:r>
      <w:r w:rsidR="00183173">
        <w:rPr>
          <w:b/>
        </w:rPr>
        <w:t>-</w:t>
      </w:r>
      <w:r w:rsidR="003A6731">
        <w:rPr>
          <w:b/>
        </w:rPr>
        <w:t>6</w:t>
      </w:r>
    </w:p>
    <w:p w14:paraId="1C15841C" w14:textId="6D35EAAE" w:rsidR="00F65281" w:rsidRPr="00F65281" w:rsidRDefault="005E0094" w:rsidP="00602E29">
      <w:pPr>
        <w:tabs>
          <w:tab w:val="right" w:pos="9498"/>
        </w:tabs>
        <w:spacing w:after="240"/>
        <w:ind w:right="42"/>
        <w:rPr>
          <w:b/>
          <w:i/>
          <w:szCs w:val="21"/>
        </w:rPr>
      </w:pPr>
      <w:r w:rsidRPr="005E0094">
        <w:rPr>
          <w:b/>
          <w:i/>
          <w:szCs w:val="21"/>
        </w:rPr>
        <w:t>Angga Asteriasti Aji, Fachrizal Cesar Putra, Mardis Darwis, Raja Agung Hasudungan Simanjuntak</w:t>
      </w:r>
    </w:p>
    <w:p w14:paraId="7083B6D0" w14:textId="77777777" w:rsidR="005E0094" w:rsidRDefault="005E0094" w:rsidP="00D353D7">
      <w:pPr>
        <w:tabs>
          <w:tab w:val="right" w:pos="9498"/>
        </w:tabs>
        <w:ind w:right="42"/>
        <w:rPr>
          <w:b/>
        </w:rPr>
      </w:pPr>
      <w:r w:rsidRPr="005E0094">
        <w:rPr>
          <w:b/>
        </w:rPr>
        <w:t xml:space="preserve">Strategi Optimalisasi Pengelolaan Limbah Medis Padat di Rumah Sakit Mitra </w:t>
      </w:r>
    </w:p>
    <w:p w14:paraId="0079E305" w14:textId="0430E07B" w:rsidR="00F65281" w:rsidRPr="00831FE4" w:rsidRDefault="005E0094" w:rsidP="00D353D7">
      <w:pPr>
        <w:tabs>
          <w:tab w:val="right" w:pos="9498"/>
        </w:tabs>
        <w:ind w:right="42"/>
        <w:rPr>
          <w:b/>
        </w:rPr>
      </w:pPr>
      <w:r w:rsidRPr="005E0094">
        <w:rPr>
          <w:b/>
        </w:rPr>
        <w:t>Medika Batanghari, Kecamatan Muara Bulian, Provinsi Jambi</w:t>
      </w:r>
      <w:r w:rsidR="00F65281" w:rsidRPr="00831FE4">
        <w:rPr>
          <w:b/>
        </w:rPr>
        <w:tab/>
      </w:r>
      <w:r w:rsidR="003A6731">
        <w:rPr>
          <w:b/>
        </w:rPr>
        <w:t>7</w:t>
      </w:r>
      <w:r w:rsidR="00A47C1A">
        <w:rPr>
          <w:b/>
        </w:rPr>
        <w:t>-1</w:t>
      </w:r>
      <w:r w:rsidR="003A6731">
        <w:rPr>
          <w:b/>
        </w:rPr>
        <w:t>2</w:t>
      </w:r>
    </w:p>
    <w:p w14:paraId="5F06D6CF" w14:textId="73F849AC" w:rsidR="00F65281" w:rsidRPr="00831FE4" w:rsidRDefault="005E0094" w:rsidP="00903CC8">
      <w:pPr>
        <w:tabs>
          <w:tab w:val="right" w:pos="9498"/>
        </w:tabs>
        <w:spacing w:after="240"/>
        <w:ind w:right="42"/>
        <w:rPr>
          <w:b/>
          <w:i/>
          <w:szCs w:val="21"/>
        </w:rPr>
      </w:pPr>
      <w:r w:rsidRPr="005E0094">
        <w:rPr>
          <w:b/>
          <w:i/>
          <w:szCs w:val="21"/>
        </w:rPr>
        <w:t>Anjellie Dasviana Putri</w:t>
      </w:r>
    </w:p>
    <w:p w14:paraId="6C251F69" w14:textId="77777777" w:rsidR="005E0094" w:rsidRDefault="005E0094" w:rsidP="00F65281">
      <w:pPr>
        <w:tabs>
          <w:tab w:val="right" w:pos="9498"/>
        </w:tabs>
        <w:ind w:right="42"/>
        <w:rPr>
          <w:b/>
        </w:rPr>
      </w:pPr>
      <w:r w:rsidRPr="005E0094">
        <w:rPr>
          <w:b/>
        </w:rPr>
        <w:t xml:space="preserve">Analisis Perbedaan Kadar Bijih Nikel Laterit Antara Hasil Sampling Test Pit dan </w:t>
      </w:r>
    </w:p>
    <w:p w14:paraId="246BB28C" w14:textId="140BB21F" w:rsidR="00F65281" w:rsidRPr="00831FE4" w:rsidRDefault="005E0094" w:rsidP="00F65281">
      <w:pPr>
        <w:tabs>
          <w:tab w:val="right" w:pos="9498"/>
        </w:tabs>
        <w:ind w:right="42"/>
        <w:rPr>
          <w:b/>
        </w:rPr>
      </w:pPr>
      <w:r w:rsidRPr="005E0094">
        <w:rPr>
          <w:b/>
        </w:rPr>
        <w:t>Re-check di Front Everest PT. Antam TBK. UBPN Kolaka</w:t>
      </w:r>
      <w:r w:rsidR="00F65281" w:rsidRPr="00831FE4">
        <w:rPr>
          <w:b/>
        </w:rPr>
        <w:tab/>
      </w:r>
      <w:r w:rsidR="009145F6">
        <w:rPr>
          <w:b/>
        </w:rPr>
        <w:t>1</w:t>
      </w:r>
      <w:r w:rsidR="003A6731">
        <w:rPr>
          <w:b/>
        </w:rPr>
        <w:t>3</w:t>
      </w:r>
      <w:r w:rsidR="00A47C1A">
        <w:rPr>
          <w:b/>
        </w:rPr>
        <w:t>-2</w:t>
      </w:r>
      <w:r w:rsidR="00EF0772">
        <w:rPr>
          <w:b/>
        </w:rPr>
        <w:t>0</w:t>
      </w:r>
    </w:p>
    <w:p w14:paraId="52AD60A7" w14:textId="11E594EB" w:rsidR="00F65281" w:rsidRPr="00831FE4" w:rsidRDefault="005E0094" w:rsidP="00903CC8">
      <w:pPr>
        <w:tabs>
          <w:tab w:val="right" w:pos="9498"/>
        </w:tabs>
        <w:spacing w:after="240"/>
        <w:ind w:right="42"/>
        <w:rPr>
          <w:b/>
          <w:i/>
          <w:szCs w:val="21"/>
        </w:rPr>
      </w:pPr>
      <w:r w:rsidRPr="005E0094">
        <w:rPr>
          <w:b/>
          <w:i/>
          <w:szCs w:val="21"/>
        </w:rPr>
        <w:t>Bhani Ritra Wicaksono, Siti Aminah, Fachruzzaki Fachruzzaki</w:t>
      </w:r>
    </w:p>
    <w:p w14:paraId="48972F2C" w14:textId="77777777" w:rsidR="005E0094" w:rsidRDefault="005E0094" w:rsidP="007400B5">
      <w:pPr>
        <w:tabs>
          <w:tab w:val="right" w:pos="9498"/>
        </w:tabs>
        <w:ind w:right="42"/>
        <w:rPr>
          <w:b/>
        </w:rPr>
      </w:pPr>
      <w:r w:rsidRPr="005E0094">
        <w:rPr>
          <w:b/>
        </w:rPr>
        <w:t xml:space="preserve">Analisis Kinerja Operasional Mesin Utama Kapal Menggunakan Penerapan </w:t>
      </w:r>
    </w:p>
    <w:p w14:paraId="6061BE8F" w14:textId="111D6E16" w:rsidR="00F65281" w:rsidRPr="009B29AE" w:rsidRDefault="005E0094" w:rsidP="007400B5">
      <w:pPr>
        <w:tabs>
          <w:tab w:val="right" w:pos="9498"/>
        </w:tabs>
        <w:ind w:right="42"/>
        <w:rPr>
          <w:b/>
        </w:rPr>
      </w:pPr>
      <w:r w:rsidRPr="005E0094">
        <w:rPr>
          <w:b/>
        </w:rPr>
        <w:t>Overall Equipment Effectiveness</w:t>
      </w:r>
      <w:r w:rsidR="00F65281" w:rsidRPr="009B29AE">
        <w:rPr>
          <w:b/>
        </w:rPr>
        <w:tab/>
      </w:r>
      <w:r w:rsidR="00B20F3A">
        <w:rPr>
          <w:b/>
        </w:rPr>
        <w:t>2</w:t>
      </w:r>
      <w:r w:rsidR="00EF0772">
        <w:rPr>
          <w:b/>
        </w:rPr>
        <w:t>1</w:t>
      </w:r>
      <w:r w:rsidR="00D17CD6">
        <w:rPr>
          <w:b/>
        </w:rPr>
        <w:t>-</w:t>
      </w:r>
      <w:r w:rsidR="003A6731">
        <w:rPr>
          <w:b/>
        </w:rPr>
        <w:t>31</w:t>
      </w:r>
    </w:p>
    <w:p w14:paraId="20D85043" w14:textId="0385303F" w:rsidR="00F65281" w:rsidRPr="009B29AE" w:rsidRDefault="005E0094" w:rsidP="00E67F8A">
      <w:pPr>
        <w:tabs>
          <w:tab w:val="right" w:pos="9498"/>
        </w:tabs>
        <w:spacing w:after="240"/>
        <w:ind w:right="42"/>
        <w:rPr>
          <w:b/>
          <w:i/>
          <w:szCs w:val="21"/>
        </w:rPr>
      </w:pPr>
      <w:r w:rsidRPr="005E0094">
        <w:rPr>
          <w:b/>
          <w:i/>
          <w:szCs w:val="21"/>
        </w:rPr>
        <w:t>Surya Hariyanto, Al Fillah Ilham, M. Rusydi Alwi, Syerly Klara</w:t>
      </w:r>
    </w:p>
    <w:p w14:paraId="258BEBCA" w14:textId="0BD34E79" w:rsidR="00402A9F" w:rsidRPr="00E67F8A" w:rsidRDefault="005E0094" w:rsidP="00E67F8A">
      <w:pPr>
        <w:tabs>
          <w:tab w:val="right" w:pos="9498"/>
        </w:tabs>
        <w:ind w:right="42"/>
        <w:rPr>
          <w:b/>
          <w:i/>
          <w:szCs w:val="21"/>
        </w:rPr>
      </w:pPr>
      <w:r w:rsidRPr="005E0094">
        <w:rPr>
          <w:b/>
        </w:rPr>
        <w:t>Optimasi Keel Cooler pada Sistem Pendingin Mesin Induk Kapal</w:t>
      </w:r>
      <w:r w:rsidR="00402A9F">
        <w:rPr>
          <w:b/>
        </w:rPr>
        <w:tab/>
      </w:r>
      <w:r w:rsidR="003A6731">
        <w:rPr>
          <w:b/>
        </w:rPr>
        <w:t>3</w:t>
      </w:r>
      <w:r w:rsidR="00B20F3A">
        <w:rPr>
          <w:b/>
        </w:rPr>
        <w:t>2</w:t>
      </w:r>
      <w:r w:rsidR="00B513EA">
        <w:rPr>
          <w:b/>
        </w:rPr>
        <w:t>-</w:t>
      </w:r>
      <w:r w:rsidR="003A6731">
        <w:rPr>
          <w:b/>
        </w:rPr>
        <w:t>37</w:t>
      </w:r>
    </w:p>
    <w:p w14:paraId="7F20D5D4" w14:textId="77777777" w:rsidR="005E0094" w:rsidRDefault="005E0094" w:rsidP="00532C07">
      <w:pPr>
        <w:tabs>
          <w:tab w:val="right" w:pos="9498"/>
        </w:tabs>
        <w:ind w:right="42"/>
        <w:rPr>
          <w:b/>
          <w:i/>
          <w:szCs w:val="21"/>
        </w:rPr>
      </w:pPr>
      <w:r w:rsidRPr="005E0094">
        <w:rPr>
          <w:b/>
          <w:i/>
          <w:szCs w:val="21"/>
        </w:rPr>
        <w:t xml:space="preserve">Muhammad Iqbal Nikmatullah, Sri Ahyuni, Sherly Klara, Faisal Mahmuddin, </w:t>
      </w:r>
    </w:p>
    <w:p w14:paraId="6AC93DE1" w14:textId="1B2F42C2" w:rsidR="003A4BAD" w:rsidRDefault="005E0094" w:rsidP="00532C07">
      <w:pPr>
        <w:tabs>
          <w:tab w:val="right" w:pos="9498"/>
        </w:tabs>
        <w:ind w:right="42"/>
        <w:rPr>
          <w:b/>
          <w:i/>
          <w:szCs w:val="21"/>
        </w:rPr>
      </w:pPr>
      <w:r w:rsidRPr="005E0094">
        <w:rPr>
          <w:b/>
          <w:i/>
          <w:szCs w:val="21"/>
        </w:rPr>
        <w:t>A. Erwin Eka</w:t>
      </w:r>
    </w:p>
    <w:p w14:paraId="523E8A45" w14:textId="77777777" w:rsidR="003A4BAD" w:rsidRDefault="003A4BAD" w:rsidP="00532C07">
      <w:pPr>
        <w:tabs>
          <w:tab w:val="right" w:pos="9498"/>
        </w:tabs>
        <w:ind w:right="42"/>
        <w:rPr>
          <w:b/>
          <w:i/>
          <w:szCs w:val="21"/>
        </w:rPr>
      </w:pPr>
    </w:p>
    <w:p w14:paraId="2F5F8104" w14:textId="4403234A" w:rsidR="009E7AE3" w:rsidRDefault="009E7AE3" w:rsidP="005518B9">
      <w:pPr>
        <w:tabs>
          <w:tab w:val="right" w:pos="9498"/>
        </w:tabs>
        <w:spacing w:after="240"/>
        <w:rPr>
          <w:b/>
          <w:i/>
          <w:szCs w:val="21"/>
        </w:rPr>
      </w:pPr>
      <w:bookmarkStart w:id="0" w:name="_Hlk109645397"/>
      <w:bookmarkEnd w:id="0"/>
    </w:p>
    <w:sectPr w:rsidR="009E7AE3" w:rsidSect="006F42BF">
      <w:pgSz w:w="11907" w:h="16840" w:code="9"/>
      <w:pgMar w:top="714" w:right="1260" w:bottom="1440" w:left="1440" w:header="181" w:footer="0" w:gutter="0"/>
      <w:pgNumType w:fmt="lowerRoman"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8A0413" w14:textId="77777777" w:rsidR="001425DD" w:rsidRDefault="001425DD">
      <w:r>
        <w:separator/>
      </w:r>
    </w:p>
  </w:endnote>
  <w:endnote w:type="continuationSeparator" w:id="0">
    <w:p w14:paraId="0C781CC8" w14:textId="77777777" w:rsidR="001425DD" w:rsidRDefault="001425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iriam">
    <w:charset w:val="B1"/>
    <w:family w:val="swiss"/>
    <w:pitch w:val="variable"/>
    <w:sig w:usb0="00000803" w:usb1="00000000" w:usb2="00000000" w:usb3="00000000" w:csb0="00000021"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Bold">
    <w:altName w:val="Times New Roman"/>
    <w:panose1 w:val="00000000000000000000"/>
    <w:charset w:val="00"/>
    <w:family w:val="roman"/>
    <w:notTrueType/>
    <w:pitch w:val="default"/>
  </w:font>
  <w:font w:name="Monotype Corsiva">
    <w:panose1 w:val="03010101010201010101"/>
    <w:charset w:val="00"/>
    <w:family w:val="script"/>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42" w:type="pct"/>
      <w:tblBorders>
        <w:top w:val="single" w:sz="18" w:space="0" w:color="808080"/>
        <w:insideV w:val="single" w:sz="18" w:space="0" w:color="808080"/>
      </w:tblBorders>
      <w:tblLook w:val="04A0" w:firstRow="1" w:lastRow="0" w:firstColumn="1" w:lastColumn="0" w:noHBand="0" w:noVBand="1"/>
    </w:tblPr>
    <w:tblGrid>
      <w:gridCol w:w="919"/>
      <w:gridCol w:w="8626"/>
    </w:tblGrid>
    <w:tr w:rsidR="0052629A" w14:paraId="60C00204" w14:textId="77777777" w:rsidTr="00640D87">
      <w:tc>
        <w:tcPr>
          <w:tcW w:w="681" w:type="dxa"/>
          <w:tcBorders>
            <w:top w:val="single" w:sz="18" w:space="0" w:color="808080"/>
            <w:left w:val="nil"/>
            <w:bottom w:val="nil"/>
            <w:right w:val="single" w:sz="18" w:space="0" w:color="808080"/>
          </w:tcBorders>
          <w:hideMark/>
        </w:tcPr>
        <w:p w14:paraId="48EFF0F7" w14:textId="08E2CD4B" w:rsidR="0052629A" w:rsidRDefault="0052629A" w:rsidP="0052629A">
          <w:pPr>
            <w:pStyle w:val="Footer"/>
            <w:jc w:val="right"/>
            <w:rPr>
              <w:rFonts w:ascii="Monotype Corsiva" w:hAnsi="Monotype Corsiva"/>
              <w:b/>
              <w:color w:val="4F81BD"/>
              <w:sz w:val="20"/>
              <w:szCs w:val="20"/>
            </w:rPr>
          </w:pPr>
          <w:r>
            <w:rPr>
              <w:noProof/>
              <w:lang w:eastAsia="en-US"/>
            </w:rPr>
            <w:drawing>
              <wp:inline distT="0" distB="0" distL="0" distR="0" wp14:anchorId="2927EFCB" wp14:editId="5FB81711">
                <wp:extent cx="446405" cy="49974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6405" cy="499745"/>
                        </a:xfrm>
                        <a:prstGeom prst="rect">
                          <a:avLst/>
                        </a:prstGeom>
                        <a:noFill/>
                        <a:ln>
                          <a:noFill/>
                        </a:ln>
                      </pic:spPr>
                    </pic:pic>
                  </a:graphicData>
                </a:graphic>
              </wp:inline>
            </w:drawing>
          </w:r>
        </w:p>
      </w:tc>
      <w:tc>
        <w:tcPr>
          <w:tcW w:w="9058" w:type="dxa"/>
          <w:tcBorders>
            <w:top w:val="single" w:sz="18" w:space="0" w:color="808080"/>
            <w:left w:val="single" w:sz="18" w:space="0" w:color="808080"/>
            <w:bottom w:val="nil"/>
            <w:right w:val="nil"/>
          </w:tcBorders>
        </w:tcPr>
        <w:p w14:paraId="37FC070D" w14:textId="285174F8" w:rsidR="0052629A" w:rsidRDefault="0052629A" w:rsidP="0052629A">
          <w:pPr>
            <w:pStyle w:val="Footer"/>
            <w:rPr>
              <w:rFonts w:ascii="Monotype Corsiva" w:hAnsi="Monotype Corsiva"/>
              <w:sz w:val="20"/>
              <w:szCs w:val="20"/>
            </w:rPr>
          </w:pPr>
          <w:r>
            <w:rPr>
              <w:noProof/>
              <w:lang w:eastAsia="en-US"/>
            </w:rPr>
            <mc:AlternateContent>
              <mc:Choice Requires="wps">
                <w:drawing>
                  <wp:anchor distT="0" distB="0" distL="114300" distR="114300" simplePos="0" relativeHeight="251661312" behindDoc="0" locked="0" layoutInCell="0" allowOverlap="1" wp14:anchorId="30294E7D" wp14:editId="66BB35E5">
                    <wp:simplePos x="0" y="0"/>
                    <wp:positionH relativeFrom="page">
                      <wp:posOffset>5005070</wp:posOffset>
                    </wp:positionH>
                    <wp:positionV relativeFrom="page">
                      <wp:posOffset>4445</wp:posOffset>
                    </wp:positionV>
                    <wp:extent cx="447675" cy="224155"/>
                    <wp:effectExtent l="0" t="0" r="9525" b="127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7675" cy="2241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2984FD" w14:textId="387A2500" w:rsidR="0052629A" w:rsidRDefault="0052629A" w:rsidP="0052629A">
                                <w:pPr>
                                  <w:pBdr>
                                    <w:top w:val="single" w:sz="4" w:space="1" w:color="D8D8D8"/>
                                  </w:pBdr>
                                  <w:rPr>
                                    <w:sz w:val="16"/>
                                    <w:szCs w:val="16"/>
                                  </w:rPr>
                                </w:pPr>
                                <w:r>
                                  <w:rPr>
                                    <w:sz w:val="16"/>
                                    <w:szCs w:val="16"/>
                                  </w:rPr>
                                  <w:t xml:space="preserve">Hal | </w:t>
                                </w:r>
                                <w:r>
                                  <w:rPr>
                                    <w:sz w:val="16"/>
                                    <w:szCs w:val="16"/>
                                  </w:rPr>
                                  <w:fldChar w:fldCharType="begin"/>
                                </w:r>
                                <w:r>
                                  <w:rPr>
                                    <w:sz w:val="16"/>
                                    <w:szCs w:val="16"/>
                                  </w:rPr>
                                  <w:instrText xml:space="preserve"> PAGE   \* MERGEFORMAT </w:instrText>
                                </w:r>
                                <w:r>
                                  <w:rPr>
                                    <w:sz w:val="16"/>
                                    <w:szCs w:val="16"/>
                                  </w:rPr>
                                  <w:fldChar w:fldCharType="separate"/>
                                </w:r>
                                <w:r w:rsidR="00C029DD">
                                  <w:rPr>
                                    <w:noProof/>
                                    <w:sz w:val="16"/>
                                    <w:szCs w:val="16"/>
                                  </w:rPr>
                                  <w:t>vi</w:t>
                                </w:r>
                                <w:r>
                                  <w:rPr>
                                    <w:sz w:val="16"/>
                                    <w:szCs w:val="16"/>
                                  </w:rPr>
                                  <w:fldChar w:fldCharType="end"/>
                                </w:r>
                              </w:p>
                            </w:txbxContent>
                          </wps:txbx>
                          <wps:bodyPr rot="0" vert="horz" wrap="square" lIns="0" tIns="45720" rIns="0" bIns="45720" anchor="t" anchorCtr="0" upright="1">
                            <a:spAutoFit/>
                          </wps:bodyPr>
                        </wps:wsp>
                      </a:graphicData>
                    </a:graphic>
                    <wp14:sizeRelH relativeFrom="rightMargin">
                      <wp14:pctWidth>0</wp14:pctWidth>
                    </wp14:sizeRelH>
                    <wp14:sizeRelV relativeFrom="page">
                      <wp14:pctHeight>0</wp14:pctHeight>
                    </wp14:sizeRelV>
                  </wp:anchor>
                </w:drawing>
              </mc:Choice>
              <mc:Fallback>
                <w:pict>
                  <v:rect w14:anchorId="30294E7D" id="Rectangle 12" o:spid="_x0000_s1026" style="position:absolute;margin-left:394.1pt;margin-top:.35pt;width:35.25pt;height:17.6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" o:allowincell="f" stroked="f">
                    <v:textbox style="mso-fit-shape-to-text:t" inset="0,,0">
                      <w:txbxContent>
                        <w:p w14:paraId="1A2984FD" w14:textId="387A2500" w:rsidR="0052629A" w:rsidRDefault="0052629A" w:rsidP="0052629A">
                          <w:pPr>
                            <w:pBdr>
                              <w:top w:val="single" w:sz="4" w:space="1" w:color="D8D8D8"/>
                            </w:pBdr>
                            <w:rPr>
                              <w:sz w:val="16"/>
                              <w:szCs w:val="16"/>
                            </w:rPr>
                          </w:pPr>
                          <w:r>
                            <w:rPr>
                              <w:sz w:val="16"/>
                              <w:szCs w:val="16"/>
                            </w:rPr>
                            <w:t xml:space="preserve">Hal | </w:t>
                          </w:r>
                          <w:r>
                            <w:rPr>
                              <w:sz w:val="16"/>
                              <w:szCs w:val="16"/>
                            </w:rPr>
                            <w:fldChar w:fldCharType="begin"/>
                          </w:r>
                          <w:r>
                            <w:rPr>
                              <w:sz w:val="16"/>
                              <w:szCs w:val="16"/>
                            </w:rPr>
                            <w:instrText xml:space="preserve"> PAGE   \* MERGEFORMAT </w:instrText>
                          </w:r>
                          <w:r>
                            <w:rPr>
                              <w:sz w:val="16"/>
                              <w:szCs w:val="16"/>
                            </w:rPr>
                            <w:fldChar w:fldCharType="separate"/>
                          </w:r>
                          <w:r w:rsidR="00C029DD">
                            <w:rPr>
                              <w:noProof/>
                              <w:sz w:val="16"/>
                              <w:szCs w:val="16"/>
                            </w:rPr>
                            <w:t>vi</w:t>
                          </w:r>
                          <w:r>
                            <w:rPr>
                              <w:sz w:val="16"/>
                              <w:szCs w:val="16"/>
                            </w:rPr>
                            <w:fldChar w:fldCharType="end"/>
                          </w:r>
                        </w:p>
                      </w:txbxContent>
                    </v:textbox>
                    <w10:wrap anchorx="page" anchory="page"/>
                  </v:rect>
                </w:pict>
              </mc:Fallback>
            </mc:AlternateContent>
          </w:r>
          <w:r>
            <w:rPr>
              <w:noProof/>
              <w:lang w:eastAsia="en-US"/>
            </w:rPr>
            <mc:AlternateContent>
              <mc:Choice Requires="wps">
                <w:drawing>
                  <wp:anchor distT="0" distB="0" distL="114300" distR="114300" simplePos="0" relativeHeight="251659264" behindDoc="0" locked="0" layoutInCell="0" allowOverlap="1" wp14:anchorId="7F43AE10" wp14:editId="38F36045">
                    <wp:simplePos x="0" y="0"/>
                    <wp:positionH relativeFrom="page">
                      <wp:posOffset>6624955</wp:posOffset>
                    </wp:positionH>
                    <wp:positionV relativeFrom="page">
                      <wp:posOffset>9387840</wp:posOffset>
                    </wp:positionV>
                    <wp:extent cx="447675" cy="224155"/>
                    <wp:effectExtent l="0" t="0" r="9525" b="127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7675" cy="2241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FF1647" w14:textId="75857FF3" w:rsidR="0052629A" w:rsidRDefault="0052629A" w:rsidP="0052629A">
                                <w:pPr>
                                  <w:pBdr>
                                    <w:top w:val="single" w:sz="4" w:space="1" w:color="D8D8D8"/>
                                  </w:pBdr>
                                  <w:rPr>
                                    <w:sz w:val="16"/>
                                    <w:szCs w:val="16"/>
                                  </w:rPr>
                                </w:pPr>
                                <w:r>
                                  <w:rPr>
                                    <w:sz w:val="16"/>
                                    <w:szCs w:val="16"/>
                                  </w:rPr>
                                  <w:t xml:space="preserve">Hal | </w:t>
                                </w:r>
                                <w:r>
                                  <w:rPr>
                                    <w:sz w:val="16"/>
                                    <w:szCs w:val="16"/>
                                  </w:rPr>
                                  <w:fldChar w:fldCharType="begin"/>
                                </w:r>
                                <w:r>
                                  <w:rPr>
                                    <w:sz w:val="16"/>
                                    <w:szCs w:val="16"/>
                                  </w:rPr>
                                  <w:instrText xml:space="preserve"> PAGE   \* MERGEFORMAT </w:instrText>
                                </w:r>
                                <w:r>
                                  <w:rPr>
                                    <w:sz w:val="16"/>
                                    <w:szCs w:val="16"/>
                                  </w:rPr>
                                  <w:fldChar w:fldCharType="separate"/>
                                </w:r>
                                <w:r w:rsidR="00C029DD">
                                  <w:rPr>
                                    <w:noProof/>
                                    <w:sz w:val="16"/>
                                    <w:szCs w:val="16"/>
                                  </w:rPr>
                                  <w:t>vi</w:t>
                                </w:r>
                                <w:r>
                                  <w:rPr>
                                    <w:sz w:val="16"/>
                                    <w:szCs w:val="16"/>
                                  </w:rPr>
                                  <w:fldChar w:fldCharType="end"/>
                                </w:r>
                              </w:p>
                            </w:txbxContent>
                          </wps:txbx>
                          <wps:bodyPr rot="0" vert="horz" wrap="square" lIns="0" tIns="45720" rIns="0" bIns="45720" anchor="t" anchorCtr="0" upright="1">
                            <a:spAutoFit/>
                          </wps:bodyPr>
                        </wps:wsp>
                      </a:graphicData>
                    </a:graphic>
                    <wp14:sizeRelH relativeFrom="rightMargin">
                      <wp14:pctWidth>0</wp14:pctWidth>
                    </wp14:sizeRelH>
                    <wp14:sizeRelV relativeFrom="page">
                      <wp14:pctHeight>0</wp14:pctHeight>
                    </wp14:sizeRelV>
                  </wp:anchor>
                </w:drawing>
              </mc:Choice>
              <mc:Fallback>
                <w:pict>
                  <v:rect w14:anchorId="7F43AE10" id="Rectangle 9" o:spid="_x0000_s1027" style="position:absolute;margin-left:521.65pt;margin-top:739.2pt;width:35.25pt;height:17.6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" o:allowincell="f" stroked="f">
                    <v:textbox style="mso-fit-shape-to-text:t" inset="0,,0">
                      <w:txbxContent>
                        <w:p w14:paraId="2DFF1647" w14:textId="75857FF3" w:rsidR="0052629A" w:rsidRDefault="0052629A" w:rsidP="0052629A">
                          <w:pPr>
                            <w:pBdr>
                              <w:top w:val="single" w:sz="4" w:space="1" w:color="D8D8D8"/>
                            </w:pBdr>
                            <w:rPr>
                              <w:sz w:val="16"/>
                              <w:szCs w:val="16"/>
                            </w:rPr>
                          </w:pPr>
                          <w:r>
                            <w:rPr>
                              <w:sz w:val="16"/>
                              <w:szCs w:val="16"/>
                            </w:rPr>
                            <w:t xml:space="preserve">Hal | </w:t>
                          </w:r>
                          <w:r>
                            <w:rPr>
                              <w:sz w:val="16"/>
                              <w:szCs w:val="16"/>
                            </w:rPr>
                            <w:fldChar w:fldCharType="begin"/>
                          </w:r>
                          <w:r>
                            <w:rPr>
                              <w:sz w:val="16"/>
                              <w:szCs w:val="16"/>
                            </w:rPr>
                            <w:instrText xml:space="preserve"> PAGE   \* MERGEFORMAT </w:instrText>
                          </w:r>
                          <w:r>
                            <w:rPr>
                              <w:sz w:val="16"/>
                              <w:szCs w:val="16"/>
                            </w:rPr>
                            <w:fldChar w:fldCharType="separate"/>
                          </w:r>
                          <w:r w:rsidR="00C029DD">
                            <w:rPr>
                              <w:noProof/>
                              <w:sz w:val="16"/>
                              <w:szCs w:val="16"/>
                            </w:rPr>
                            <w:t>vi</w:t>
                          </w:r>
                          <w:r>
                            <w:rPr>
                              <w:sz w:val="16"/>
                              <w:szCs w:val="16"/>
                            </w:rPr>
                            <w:fldChar w:fldCharType="end"/>
                          </w:r>
                        </w:p>
                      </w:txbxContent>
                    </v:textbox>
                    <w10:wrap anchorx="page" anchory="page"/>
                  </v:rect>
                </w:pict>
              </mc:Fallback>
            </mc:AlternateContent>
          </w:r>
          <w:r>
            <w:rPr>
              <w:rFonts w:ascii="Monotype Corsiva" w:hAnsi="Monotype Corsiva"/>
              <w:sz w:val="20"/>
              <w:szCs w:val="20"/>
            </w:rPr>
            <w:t>© 20</w:t>
          </w:r>
          <w:r w:rsidR="0053499E">
            <w:rPr>
              <w:rFonts w:ascii="Monotype Corsiva" w:hAnsi="Monotype Corsiva"/>
              <w:sz w:val="20"/>
              <w:szCs w:val="20"/>
            </w:rPr>
            <w:t>2</w:t>
          </w:r>
          <w:r w:rsidR="00EF0772">
            <w:rPr>
              <w:rFonts w:ascii="Monotype Corsiva" w:hAnsi="Monotype Corsiva"/>
              <w:sz w:val="20"/>
              <w:szCs w:val="20"/>
            </w:rPr>
            <w:t>4</w:t>
          </w:r>
          <w:r>
            <w:rPr>
              <w:rFonts w:ascii="Monotype Corsiva" w:hAnsi="Monotype Corsiva"/>
              <w:sz w:val="20"/>
              <w:szCs w:val="20"/>
            </w:rPr>
            <w:t xml:space="preserve"> Jurnal Penelitian Enjiniring, Fakultas Teknik, Universitas Hasanuddin</w:t>
          </w:r>
        </w:p>
        <w:p w14:paraId="5AA756F6" w14:textId="54497A78" w:rsidR="0052629A" w:rsidRDefault="0052629A" w:rsidP="0052629A">
          <w:pPr>
            <w:pStyle w:val="Footer"/>
            <w:rPr>
              <w:rFonts w:ascii="Monotype Corsiva" w:hAnsi="Monotype Corsiva"/>
              <w:sz w:val="20"/>
              <w:szCs w:val="20"/>
            </w:rPr>
          </w:pPr>
        </w:p>
      </w:tc>
    </w:tr>
  </w:tbl>
  <w:p w14:paraId="1ADEB1AE" w14:textId="16D64FB3" w:rsidR="00420741" w:rsidRPr="0052629A" w:rsidRDefault="00420741" w:rsidP="005262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9B7B78" w14:textId="77777777" w:rsidR="001425DD" w:rsidRDefault="001425DD">
      <w:r>
        <w:separator/>
      </w:r>
    </w:p>
  </w:footnote>
  <w:footnote w:type="continuationSeparator" w:id="0">
    <w:p w14:paraId="079DD5D6" w14:textId="77777777" w:rsidR="001425DD" w:rsidRDefault="001425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8057"/>
      <w:gridCol w:w="1600"/>
    </w:tblGrid>
    <w:tr w:rsidR="00420741" w14:paraId="50B4643F" w14:textId="77777777" w:rsidTr="00360AE6">
      <w:trPr>
        <w:trHeight w:val="319"/>
      </w:trPr>
      <w:tc>
        <w:tcPr>
          <w:tcW w:w="8395" w:type="dxa"/>
        </w:tcPr>
        <w:p w14:paraId="0A36A0BE" w14:textId="4B13CA40" w:rsidR="00420741" w:rsidRPr="00360AE6" w:rsidRDefault="0053499E" w:rsidP="00183173">
          <w:pPr>
            <w:pStyle w:val="runningheadodd"/>
            <w:jc w:val="right"/>
            <w:rPr>
              <w:rFonts w:ascii="Monotype Corsiva" w:hAnsi="Monotype Corsiva"/>
              <w:sz w:val="18"/>
              <w:szCs w:val="18"/>
            </w:rPr>
          </w:pPr>
          <w:r>
            <w:rPr>
              <w:rFonts w:ascii="Monotype Corsiva" w:hAnsi="Monotype Corsiva"/>
              <w:sz w:val="18"/>
              <w:szCs w:val="18"/>
            </w:rPr>
            <w:t>Jurnal Penelitian Enjiniring (JPE)</w:t>
          </w:r>
          <w:r w:rsidRPr="00360AE6">
            <w:rPr>
              <w:rFonts w:ascii="Monotype Corsiva" w:hAnsi="Monotype Corsiva"/>
              <w:sz w:val="18"/>
              <w:szCs w:val="18"/>
            </w:rPr>
            <w:t>, V</w:t>
          </w:r>
          <w:r>
            <w:rPr>
              <w:rFonts w:ascii="Monotype Corsiva" w:hAnsi="Monotype Corsiva"/>
              <w:sz w:val="18"/>
              <w:szCs w:val="18"/>
            </w:rPr>
            <w:t>ol</w:t>
          </w:r>
          <w:r w:rsidRPr="00360AE6">
            <w:rPr>
              <w:rFonts w:ascii="Monotype Corsiva" w:hAnsi="Monotype Corsiva"/>
              <w:sz w:val="18"/>
              <w:szCs w:val="18"/>
            </w:rPr>
            <w:t>.</w:t>
          </w:r>
          <w:r>
            <w:rPr>
              <w:rFonts w:ascii="Monotype Corsiva" w:hAnsi="Monotype Corsiva"/>
              <w:sz w:val="18"/>
              <w:szCs w:val="18"/>
            </w:rPr>
            <w:t xml:space="preserve"> 2</w:t>
          </w:r>
          <w:r w:rsidR="00D774DD">
            <w:rPr>
              <w:rFonts w:ascii="Monotype Corsiva" w:hAnsi="Monotype Corsiva"/>
              <w:sz w:val="18"/>
              <w:szCs w:val="18"/>
            </w:rPr>
            <w:t>8</w:t>
          </w:r>
          <w:r w:rsidRPr="00360AE6">
            <w:rPr>
              <w:rFonts w:ascii="Monotype Corsiva" w:hAnsi="Monotype Corsiva"/>
              <w:sz w:val="18"/>
              <w:szCs w:val="18"/>
            </w:rPr>
            <w:t>, No.</w:t>
          </w:r>
          <w:r w:rsidR="00183173">
            <w:rPr>
              <w:rFonts w:ascii="Monotype Corsiva" w:hAnsi="Monotype Corsiva"/>
              <w:sz w:val="18"/>
              <w:szCs w:val="18"/>
            </w:rPr>
            <w:t xml:space="preserve"> </w:t>
          </w:r>
          <w:r w:rsidR="00036F62">
            <w:rPr>
              <w:rFonts w:ascii="Monotype Corsiva" w:hAnsi="Monotype Corsiva"/>
              <w:sz w:val="18"/>
              <w:szCs w:val="18"/>
            </w:rPr>
            <w:t>2</w:t>
          </w:r>
          <w:r w:rsidRPr="00360AE6">
            <w:rPr>
              <w:rFonts w:ascii="Monotype Corsiva" w:hAnsi="Monotype Corsiva"/>
              <w:sz w:val="18"/>
              <w:szCs w:val="18"/>
            </w:rPr>
            <w:t>, B</w:t>
          </w:r>
          <w:r>
            <w:rPr>
              <w:rFonts w:ascii="Monotype Corsiva" w:hAnsi="Monotype Corsiva"/>
              <w:sz w:val="18"/>
              <w:szCs w:val="18"/>
            </w:rPr>
            <w:t>ulan</w:t>
          </w:r>
          <w:r w:rsidRPr="00360AE6">
            <w:rPr>
              <w:rFonts w:ascii="Monotype Corsiva" w:hAnsi="Monotype Corsiva"/>
              <w:sz w:val="18"/>
              <w:szCs w:val="18"/>
            </w:rPr>
            <w:t xml:space="preserve"> </w:t>
          </w:r>
          <w:r w:rsidR="00036F62">
            <w:rPr>
              <w:rFonts w:ascii="Monotype Corsiva" w:hAnsi="Monotype Corsiva"/>
              <w:sz w:val="18"/>
              <w:szCs w:val="18"/>
            </w:rPr>
            <w:t>November</w:t>
          </w:r>
          <w:r w:rsidR="0049078B">
            <w:rPr>
              <w:rFonts w:ascii="Monotype Corsiva" w:hAnsi="Monotype Corsiva"/>
              <w:sz w:val="18"/>
              <w:szCs w:val="18"/>
            </w:rPr>
            <w:t>,</w:t>
          </w:r>
          <w:r>
            <w:rPr>
              <w:rFonts w:ascii="Monotype Corsiva" w:hAnsi="Monotype Corsiva"/>
              <w:sz w:val="18"/>
              <w:szCs w:val="18"/>
            </w:rPr>
            <w:t xml:space="preserve"> </w:t>
          </w:r>
          <w:r w:rsidRPr="00360AE6">
            <w:rPr>
              <w:rFonts w:ascii="Monotype Corsiva" w:hAnsi="Monotype Corsiva"/>
              <w:sz w:val="18"/>
              <w:szCs w:val="18"/>
            </w:rPr>
            <w:t>T</w:t>
          </w:r>
          <w:r>
            <w:rPr>
              <w:rFonts w:ascii="Monotype Corsiva" w:hAnsi="Monotype Corsiva"/>
              <w:sz w:val="18"/>
              <w:szCs w:val="18"/>
            </w:rPr>
            <w:t>ahun</w:t>
          </w:r>
          <w:r w:rsidRPr="00360AE6">
            <w:rPr>
              <w:rFonts w:ascii="Monotype Corsiva" w:hAnsi="Monotype Corsiva"/>
              <w:sz w:val="18"/>
              <w:szCs w:val="18"/>
            </w:rPr>
            <w:t xml:space="preserve"> </w:t>
          </w:r>
          <w:r>
            <w:rPr>
              <w:rFonts w:ascii="Monotype Corsiva" w:hAnsi="Monotype Corsiva"/>
              <w:sz w:val="18"/>
              <w:szCs w:val="18"/>
            </w:rPr>
            <w:t>202</w:t>
          </w:r>
          <w:r w:rsidR="00D774DD">
            <w:rPr>
              <w:rFonts w:ascii="Monotype Corsiva" w:hAnsi="Monotype Corsiva"/>
              <w:sz w:val="18"/>
              <w:szCs w:val="18"/>
            </w:rPr>
            <w:t>4</w:t>
          </w:r>
        </w:p>
      </w:tc>
      <w:tc>
        <w:tcPr>
          <w:tcW w:w="1632" w:type="dxa"/>
        </w:tcPr>
        <w:p w14:paraId="6CC15A5C" w14:textId="77777777" w:rsidR="00420741" w:rsidRPr="00360AE6" w:rsidRDefault="00360AE6" w:rsidP="00360AE6">
          <w:pPr>
            <w:pStyle w:val="Header"/>
            <w:jc w:val="center"/>
            <w:rPr>
              <w:rFonts w:ascii="Monotype Corsiva" w:hAnsi="Monotype Corsiva" w:cs="Arial"/>
              <w:b/>
              <w:bCs/>
              <w:color w:val="4F81BD"/>
              <w:sz w:val="22"/>
              <w:szCs w:val="22"/>
            </w:rPr>
          </w:pPr>
          <w:r>
            <w:rPr>
              <w:rFonts w:ascii="Monotype Corsiva" w:hAnsi="Monotype Corsiva" w:cs="Arial"/>
              <w:b/>
              <w:bCs/>
              <w:color w:val="4F81BD"/>
              <w:sz w:val="22"/>
              <w:szCs w:val="22"/>
            </w:rPr>
            <w:t>JPE-UNHAS</w:t>
          </w:r>
        </w:p>
      </w:tc>
    </w:tr>
  </w:tbl>
  <w:p w14:paraId="3376A339" w14:textId="77777777" w:rsidR="00420741" w:rsidRDefault="00674A41" w:rsidP="00674A41">
    <w:pPr>
      <w:pStyle w:val="Header"/>
      <w:tabs>
        <w:tab w:val="clear" w:pos="4320"/>
        <w:tab w:val="clear" w:pos="8640"/>
        <w:tab w:val="left" w:pos="6486"/>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singleLevel"/>
    <w:tmpl w:val="00000002"/>
    <w:name w:val="WW8Num5"/>
    <w:lvl w:ilvl="0">
      <w:start w:val="1"/>
      <w:numFmt w:val="decimal"/>
      <w:lvlText w:val="%1."/>
      <w:lvlJc w:val="left"/>
      <w:pPr>
        <w:tabs>
          <w:tab w:val="num" w:pos="1800"/>
        </w:tabs>
        <w:ind w:left="1800" w:hanging="360"/>
      </w:pPr>
    </w:lvl>
  </w:abstractNum>
  <w:abstractNum w:abstractNumId="1" w15:restartNumberingAfterBreak="0">
    <w:nsid w:val="07FD369D"/>
    <w:multiLevelType w:val="hybridMultilevel"/>
    <w:tmpl w:val="717C3902"/>
    <w:lvl w:ilvl="0" w:tplc="40763FA8">
      <w:start w:val="1"/>
      <w:numFmt w:val="lowerLetter"/>
      <w:lvlText w:val="%1."/>
      <w:lvlJc w:val="left"/>
      <w:pPr>
        <w:ind w:left="786" w:hanging="36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2" w15:restartNumberingAfterBreak="0">
    <w:nsid w:val="0B945640"/>
    <w:multiLevelType w:val="hybridMultilevel"/>
    <w:tmpl w:val="493CD2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7F5B57"/>
    <w:multiLevelType w:val="hybridMultilevel"/>
    <w:tmpl w:val="E8E074D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3196825"/>
    <w:multiLevelType w:val="hybridMultilevel"/>
    <w:tmpl w:val="6706AD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236BFA"/>
    <w:multiLevelType w:val="hybridMultilevel"/>
    <w:tmpl w:val="3B268AD4"/>
    <w:lvl w:ilvl="0" w:tplc="EA9AAD34">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1953AE"/>
    <w:multiLevelType w:val="hybridMultilevel"/>
    <w:tmpl w:val="1D6AD2B6"/>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7" w15:restartNumberingAfterBreak="0">
    <w:nsid w:val="24B268B2"/>
    <w:multiLevelType w:val="hybridMultilevel"/>
    <w:tmpl w:val="6FFA5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AC671B"/>
    <w:multiLevelType w:val="hybridMultilevel"/>
    <w:tmpl w:val="9AE0F066"/>
    <w:lvl w:ilvl="0" w:tplc="0C09000F">
      <w:start w:val="1"/>
      <w:numFmt w:val="decimal"/>
      <w:lvlText w:val="%1."/>
      <w:lvlJc w:val="left"/>
      <w:pPr>
        <w:ind w:left="1866" w:hanging="360"/>
      </w:pPr>
    </w:lvl>
    <w:lvl w:ilvl="1" w:tplc="0C090019" w:tentative="1">
      <w:start w:val="1"/>
      <w:numFmt w:val="lowerLetter"/>
      <w:lvlText w:val="%2."/>
      <w:lvlJc w:val="left"/>
      <w:pPr>
        <w:ind w:left="2586" w:hanging="360"/>
      </w:pPr>
    </w:lvl>
    <w:lvl w:ilvl="2" w:tplc="0C09001B" w:tentative="1">
      <w:start w:val="1"/>
      <w:numFmt w:val="lowerRoman"/>
      <w:lvlText w:val="%3."/>
      <w:lvlJc w:val="right"/>
      <w:pPr>
        <w:ind w:left="3306" w:hanging="180"/>
      </w:pPr>
    </w:lvl>
    <w:lvl w:ilvl="3" w:tplc="0C09000F" w:tentative="1">
      <w:start w:val="1"/>
      <w:numFmt w:val="decimal"/>
      <w:lvlText w:val="%4."/>
      <w:lvlJc w:val="left"/>
      <w:pPr>
        <w:ind w:left="4026" w:hanging="360"/>
      </w:pPr>
    </w:lvl>
    <w:lvl w:ilvl="4" w:tplc="0C090019" w:tentative="1">
      <w:start w:val="1"/>
      <w:numFmt w:val="lowerLetter"/>
      <w:lvlText w:val="%5."/>
      <w:lvlJc w:val="left"/>
      <w:pPr>
        <w:ind w:left="4746" w:hanging="360"/>
      </w:pPr>
    </w:lvl>
    <w:lvl w:ilvl="5" w:tplc="0C09001B" w:tentative="1">
      <w:start w:val="1"/>
      <w:numFmt w:val="lowerRoman"/>
      <w:lvlText w:val="%6."/>
      <w:lvlJc w:val="right"/>
      <w:pPr>
        <w:ind w:left="5466" w:hanging="180"/>
      </w:pPr>
    </w:lvl>
    <w:lvl w:ilvl="6" w:tplc="0C09000F" w:tentative="1">
      <w:start w:val="1"/>
      <w:numFmt w:val="decimal"/>
      <w:lvlText w:val="%7."/>
      <w:lvlJc w:val="left"/>
      <w:pPr>
        <w:ind w:left="6186" w:hanging="360"/>
      </w:pPr>
    </w:lvl>
    <w:lvl w:ilvl="7" w:tplc="0C090019" w:tentative="1">
      <w:start w:val="1"/>
      <w:numFmt w:val="lowerLetter"/>
      <w:lvlText w:val="%8."/>
      <w:lvlJc w:val="left"/>
      <w:pPr>
        <w:ind w:left="6906" w:hanging="360"/>
      </w:pPr>
    </w:lvl>
    <w:lvl w:ilvl="8" w:tplc="0C09001B" w:tentative="1">
      <w:start w:val="1"/>
      <w:numFmt w:val="lowerRoman"/>
      <w:lvlText w:val="%9."/>
      <w:lvlJc w:val="right"/>
      <w:pPr>
        <w:ind w:left="7626" w:hanging="180"/>
      </w:pPr>
    </w:lvl>
  </w:abstractNum>
  <w:abstractNum w:abstractNumId="9" w15:restartNumberingAfterBreak="0">
    <w:nsid w:val="2EE70006"/>
    <w:multiLevelType w:val="hybridMultilevel"/>
    <w:tmpl w:val="486CBADC"/>
    <w:lvl w:ilvl="0" w:tplc="0C09000F">
      <w:start w:val="1"/>
      <w:numFmt w:val="decimal"/>
      <w:lvlText w:val="%1."/>
      <w:lvlJc w:val="left"/>
      <w:pPr>
        <w:ind w:left="1866" w:hanging="360"/>
      </w:pPr>
    </w:lvl>
    <w:lvl w:ilvl="1" w:tplc="0C090019" w:tentative="1">
      <w:start w:val="1"/>
      <w:numFmt w:val="lowerLetter"/>
      <w:lvlText w:val="%2."/>
      <w:lvlJc w:val="left"/>
      <w:pPr>
        <w:ind w:left="2586" w:hanging="360"/>
      </w:pPr>
    </w:lvl>
    <w:lvl w:ilvl="2" w:tplc="0C09001B" w:tentative="1">
      <w:start w:val="1"/>
      <w:numFmt w:val="lowerRoman"/>
      <w:lvlText w:val="%3."/>
      <w:lvlJc w:val="right"/>
      <w:pPr>
        <w:ind w:left="3306" w:hanging="180"/>
      </w:pPr>
    </w:lvl>
    <w:lvl w:ilvl="3" w:tplc="0C09000F" w:tentative="1">
      <w:start w:val="1"/>
      <w:numFmt w:val="decimal"/>
      <w:lvlText w:val="%4."/>
      <w:lvlJc w:val="left"/>
      <w:pPr>
        <w:ind w:left="4026" w:hanging="360"/>
      </w:pPr>
    </w:lvl>
    <w:lvl w:ilvl="4" w:tplc="0C090019" w:tentative="1">
      <w:start w:val="1"/>
      <w:numFmt w:val="lowerLetter"/>
      <w:lvlText w:val="%5."/>
      <w:lvlJc w:val="left"/>
      <w:pPr>
        <w:ind w:left="4746" w:hanging="360"/>
      </w:pPr>
    </w:lvl>
    <w:lvl w:ilvl="5" w:tplc="0C09001B" w:tentative="1">
      <w:start w:val="1"/>
      <w:numFmt w:val="lowerRoman"/>
      <w:lvlText w:val="%6."/>
      <w:lvlJc w:val="right"/>
      <w:pPr>
        <w:ind w:left="5466" w:hanging="180"/>
      </w:pPr>
    </w:lvl>
    <w:lvl w:ilvl="6" w:tplc="0C09000F" w:tentative="1">
      <w:start w:val="1"/>
      <w:numFmt w:val="decimal"/>
      <w:lvlText w:val="%7."/>
      <w:lvlJc w:val="left"/>
      <w:pPr>
        <w:ind w:left="6186" w:hanging="360"/>
      </w:pPr>
    </w:lvl>
    <w:lvl w:ilvl="7" w:tplc="0C090019" w:tentative="1">
      <w:start w:val="1"/>
      <w:numFmt w:val="lowerLetter"/>
      <w:lvlText w:val="%8."/>
      <w:lvlJc w:val="left"/>
      <w:pPr>
        <w:ind w:left="6906" w:hanging="360"/>
      </w:pPr>
    </w:lvl>
    <w:lvl w:ilvl="8" w:tplc="0C09001B" w:tentative="1">
      <w:start w:val="1"/>
      <w:numFmt w:val="lowerRoman"/>
      <w:lvlText w:val="%9."/>
      <w:lvlJc w:val="right"/>
      <w:pPr>
        <w:ind w:left="7626" w:hanging="180"/>
      </w:pPr>
    </w:lvl>
  </w:abstractNum>
  <w:abstractNum w:abstractNumId="10" w15:restartNumberingAfterBreak="0">
    <w:nsid w:val="37144BF9"/>
    <w:multiLevelType w:val="hybridMultilevel"/>
    <w:tmpl w:val="5F06DB22"/>
    <w:lvl w:ilvl="0" w:tplc="5A284342">
      <w:start w:val="1"/>
      <w:numFmt w:val="upperRoman"/>
      <w:lvlText w:val="%1."/>
      <w:lvlJc w:val="left"/>
      <w:pPr>
        <w:ind w:left="720" w:hanging="720"/>
      </w:pPr>
      <w:rPr>
        <w:rFonts w:hint="default"/>
        <w:b/>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3E923A54"/>
    <w:multiLevelType w:val="hybridMultilevel"/>
    <w:tmpl w:val="D0DAD466"/>
    <w:lvl w:ilvl="0" w:tplc="F83A7632">
      <w:start w:val="1"/>
      <w:numFmt w:val="decimal"/>
      <w:lvlText w:val="%1."/>
      <w:lvlJc w:val="left"/>
      <w:pPr>
        <w:ind w:left="786" w:hanging="36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12" w15:restartNumberingAfterBreak="0">
    <w:nsid w:val="548C518F"/>
    <w:multiLevelType w:val="hybridMultilevel"/>
    <w:tmpl w:val="635A0B82"/>
    <w:lvl w:ilvl="0" w:tplc="0C09000F">
      <w:start w:val="1"/>
      <w:numFmt w:val="decimal"/>
      <w:lvlText w:val="%1."/>
      <w:lvlJc w:val="left"/>
      <w:pPr>
        <w:ind w:left="1146" w:hanging="360"/>
      </w:pPr>
    </w:lvl>
    <w:lvl w:ilvl="1" w:tplc="0C090019" w:tentative="1">
      <w:start w:val="1"/>
      <w:numFmt w:val="lowerLetter"/>
      <w:lvlText w:val="%2."/>
      <w:lvlJc w:val="left"/>
      <w:pPr>
        <w:ind w:left="1866" w:hanging="360"/>
      </w:pPr>
    </w:lvl>
    <w:lvl w:ilvl="2" w:tplc="0C09001B" w:tentative="1">
      <w:start w:val="1"/>
      <w:numFmt w:val="lowerRoman"/>
      <w:lvlText w:val="%3."/>
      <w:lvlJc w:val="right"/>
      <w:pPr>
        <w:ind w:left="2586" w:hanging="180"/>
      </w:pPr>
    </w:lvl>
    <w:lvl w:ilvl="3" w:tplc="0C09000F" w:tentative="1">
      <w:start w:val="1"/>
      <w:numFmt w:val="decimal"/>
      <w:lvlText w:val="%4."/>
      <w:lvlJc w:val="left"/>
      <w:pPr>
        <w:ind w:left="3306" w:hanging="360"/>
      </w:pPr>
    </w:lvl>
    <w:lvl w:ilvl="4" w:tplc="0C090019" w:tentative="1">
      <w:start w:val="1"/>
      <w:numFmt w:val="lowerLetter"/>
      <w:lvlText w:val="%5."/>
      <w:lvlJc w:val="left"/>
      <w:pPr>
        <w:ind w:left="4026" w:hanging="360"/>
      </w:pPr>
    </w:lvl>
    <w:lvl w:ilvl="5" w:tplc="0C09001B" w:tentative="1">
      <w:start w:val="1"/>
      <w:numFmt w:val="lowerRoman"/>
      <w:lvlText w:val="%6."/>
      <w:lvlJc w:val="right"/>
      <w:pPr>
        <w:ind w:left="4746" w:hanging="180"/>
      </w:pPr>
    </w:lvl>
    <w:lvl w:ilvl="6" w:tplc="0C09000F" w:tentative="1">
      <w:start w:val="1"/>
      <w:numFmt w:val="decimal"/>
      <w:lvlText w:val="%7."/>
      <w:lvlJc w:val="left"/>
      <w:pPr>
        <w:ind w:left="5466" w:hanging="360"/>
      </w:pPr>
    </w:lvl>
    <w:lvl w:ilvl="7" w:tplc="0C090019" w:tentative="1">
      <w:start w:val="1"/>
      <w:numFmt w:val="lowerLetter"/>
      <w:lvlText w:val="%8."/>
      <w:lvlJc w:val="left"/>
      <w:pPr>
        <w:ind w:left="6186" w:hanging="360"/>
      </w:pPr>
    </w:lvl>
    <w:lvl w:ilvl="8" w:tplc="0C09001B" w:tentative="1">
      <w:start w:val="1"/>
      <w:numFmt w:val="lowerRoman"/>
      <w:lvlText w:val="%9."/>
      <w:lvlJc w:val="right"/>
      <w:pPr>
        <w:ind w:left="6906" w:hanging="180"/>
      </w:pPr>
    </w:lvl>
  </w:abstractNum>
  <w:abstractNum w:abstractNumId="13" w15:restartNumberingAfterBreak="0">
    <w:nsid w:val="573D0601"/>
    <w:multiLevelType w:val="hybridMultilevel"/>
    <w:tmpl w:val="BEFC7444"/>
    <w:lvl w:ilvl="0" w:tplc="04090011">
      <w:start w:val="1"/>
      <w:numFmt w:val="decimal"/>
      <w:lvlText w:val="%1)"/>
      <w:lvlJc w:val="left"/>
      <w:pPr>
        <w:tabs>
          <w:tab w:val="num" w:pos="720"/>
        </w:tabs>
        <w:ind w:left="720" w:hanging="360"/>
      </w:pPr>
    </w:lvl>
    <w:lvl w:ilvl="1" w:tplc="ED964CAA">
      <w:start w:val="1"/>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2DA0DD9"/>
    <w:multiLevelType w:val="hybridMultilevel"/>
    <w:tmpl w:val="CBE836FA"/>
    <w:lvl w:ilvl="0" w:tplc="0D1AE6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715C9D"/>
    <w:multiLevelType w:val="hybridMultilevel"/>
    <w:tmpl w:val="4EC0919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A921EC9"/>
    <w:multiLevelType w:val="hybridMultilevel"/>
    <w:tmpl w:val="32CE9A58"/>
    <w:lvl w:ilvl="0" w:tplc="0C09000F">
      <w:start w:val="1"/>
      <w:numFmt w:val="decimal"/>
      <w:lvlText w:val="%1."/>
      <w:lvlJc w:val="left"/>
      <w:pPr>
        <w:ind w:left="1866" w:hanging="360"/>
      </w:pPr>
    </w:lvl>
    <w:lvl w:ilvl="1" w:tplc="0C090019" w:tentative="1">
      <w:start w:val="1"/>
      <w:numFmt w:val="lowerLetter"/>
      <w:lvlText w:val="%2."/>
      <w:lvlJc w:val="left"/>
      <w:pPr>
        <w:ind w:left="2586" w:hanging="360"/>
      </w:pPr>
    </w:lvl>
    <w:lvl w:ilvl="2" w:tplc="0C09001B" w:tentative="1">
      <w:start w:val="1"/>
      <w:numFmt w:val="lowerRoman"/>
      <w:lvlText w:val="%3."/>
      <w:lvlJc w:val="right"/>
      <w:pPr>
        <w:ind w:left="3306" w:hanging="180"/>
      </w:pPr>
    </w:lvl>
    <w:lvl w:ilvl="3" w:tplc="0C09000F" w:tentative="1">
      <w:start w:val="1"/>
      <w:numFmt w:val="decimal"/>
      <w:lvlText w:val="%4."/>
      <w:lvlJc w:val="left"/>
      <w:pPr>
        <w:ind w:left="4026" w:hanging="360"/>
      </w:pPr>
    </w:lvl>
    <w:lvl w:ilvl="4" w:tplc="0C090019" w:tentative="1">
      <w:start w:val="1"/>
      <w:numFmt w:val="lowerLetter"/>
      <w:lvlText w:val="%5."/>
      <w:lvlJc w:val="left"/>
      <w:pPr>
        <w:ind w:left="4746" w:hanging="360"/>
      </w:pPr>
    </w:lvl>
    <w:lvl w:ilvl="5" w:tplc="0C09001B" w:tentative="1">
      <w:start w:val="1"/>
      <w:numFmt w:val="lowerRoman"/>
      <w:lvlText w:val="%6."/>
      <w:lvlJc w:val="right"/>
      <w:pPr>
        <w:ind w:left="5466" w:hanging="180"/>
      </w:pPr>
    </w:lvl>
    <w:lvl w:ilvl="6" w:tplc="0C09000F" w:tentative="1">
      <w:start w:val="1"/>
      <w:numFmt w:val="decimal"/>
      <w:lvlText w:val="%7."/>
      <w:lvlJc w:val="left"/>
      <w:pPr>
        <w:ind w:left="6186" w:hanging="360"/>
      </w:pPr>
    </w:lvl>
    <w:lvl w:ilvl="7" w:tplc="0C090019" w:tentative="1">
      <w:start w:val="1"/>
      <w:numFmt w:val="lowerLetter"/>
      <w:lvlText w:val="%8."/>
      <w:lvlJc w:val="left"/>
      <w:pPr>
        <w:ind w:left="6906" w:hanging="360"/>
      </w:pPr>
    </w:lvl>
    <w:lvl w:ilvl="8" w:tplc="0C09001B" w:tentative="1">
      <w:start w:val="1"/>
      <w:numFmt w:val="lowerRoman"/>
      <w:lvlText w:val="%9."/>
      <w:lvlJc w:val="right"/>
      <w:pPr>
        <w:ind w:left="7626" w:hanging="180"/>
      </w:pPr>
    </w:lvl>
  </w:abstractNum>
  <w:abstractNum w:abstractNumId="17" w15:restartNumberingAfterBreak="0">
    <w:nsid w:val="6C013C35"/>
    <w:multiLevelType w:val="hybridMultilevel"/>
    <w:tmpl w:val="34621CB8"/>
    <w:lvl w:ilvl="0" w:tplc="233E873A">
      <w:start w:val="10"/>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7BEA0791"/>
    <w:multiLevelType w:val="hybridMultilevel"/>
    <w:tmpl w:val="CEB821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0F1E95"/>
    <w:multiLevelType w:val="hybridMultilevel"/>
    <w:tmpl w:val="F54C1296"/>
    <w:lvl w:ilvl="0" w:tplc="0C090019">
      <w:start w:val="1"/>
      <w:numFmt w:val="lowerLetter"/>
      <w:lvlText w:val="%1."/>
      <w:lvlJc w:val="left"/>
      <w:pPr>
        <w:ind w:left="1146" w:hanging="360"/>
      </w:pPr>
    </w:lvl>
    <w:lvl w:ilvl="1" w:tplc="0C090019" w:tentative="1">
      <w:start w:val="1"/>
      <w:numFmt w:val="lowerLetter"/>
      <w:lvlText w:val="%2."/>
      <w:lvlJc w:val="left"/>
      <w:pPr>
        <w:ind w:left="1866" w:hanging="360"/>
      </w:pPr>
    </w:lvl>
    <w:lvl w:ilvl="2" w:tplc="0C09001B" w:tentative="1">
      <w:start w:val="1"/>
      <w:numFmt w:val="lowerRoman"/>
      <w:lvlText w:val="%3."/>
      <w:lvlJc w:val="right"/>
      <w:pPr>
        <w:ind w:left="2586" w:hanging="180"/>
      </w:pPr>
    </w:lvl>
    <w:lvl w:ilvl="3" w:tplc="0C09000F" w:tentative="1">
      <w:start w:val="1"/>
      <w:numFmt w:val="decimal"/>
      <w:lvlText w:val="%4."/>
      <w:lvlJc w:val="left"/>
      <w:pPr>
        <w:ind w:left="3306" w:hanging="360"/>
      </w:pPr>
    </w:lvl>
    <w:lvl w:ilvl="4" w:tplc="0C090019" w:tentative="1">
      <w:start w:val="1"/>
      <w:numFmt w:val="lowerLetter"/>
      <w:lvlText w:val="%5."/>
      <w:lvlJc w:val="left"/>
      <w:pPr>
        <w:ind w:left="4026" w:hanging="360"/>
      </w:pPr>
    </w:lvl>
    <w:lvl w:ilvl="5" w:tplc="0C09001B" w:tentative="1">
      <w:start w:val="1"/>
      <w:numFmt w:val="lowerRoman"/>
      <w:lvlText w:val="%6."/>
      <w:lvlJc w:val="right"/>
      <w:pPr>
        <w:ind w:left="4746" w:hanging="180"/>
      </w:pPr>
    </w:lvl>
    <w:lvl w:ilvl="6" w:tplc="0C09000F" w:tentative="1">
      <w:start w:val="1"/>
      <w:numFmt w:val="decimal"/>
      <w:lvlText w:val="%7."/>
      <w:lvlJc w:val="left"/>
      <w:pPr>
        <w:ind w:left="5466" w:hanging="360"/>
      </w:pPr>
    </w:lvl>
    <w:lvl w:ilvl="7" w:tplc="0C090019" w:tentative="1">
      <w:start w:val="1"/>
      <w:numFmt w:val="lowerLetter"/>
      <w:lvlText w:val="%8."/>
      <w:lvlJc w:val="left"/>
      <w:pPr>
        <w:ind w:left="6186" w:hanging="360"/>
      </w:pPr>
    </w:lvl>
    <w:lvl w:ilvl="8" w:tplc="0C09001B" w:tentative="1">
      <w:start w:val="1"/>
      <w:numFmt w:val="lowerRoman"/>
      <w:lvlText w:val="%9."/>
      <w:lvlJc w:val="right"/>
      <w:pPr>
        <w:ind w:left="6906" w:hanging="180"/>
      </w:pPr>
    </w:lvl>
  </w:abstractNum>
  <w:num w:numId="1" w16cid:durableId="2034650391">
    <w:abstractNumId w:val="10"/>
  </w:num>
  <w:num w:numId="2" w16cid:durableId="869418750">
    <w:abstractNumId w:val="7"/>
  </w:num>
  <w:num w:numId="3" w16cid:durableId="1202668510">
    <w:abstractNumId w:val="5"/>
  </w:num>
  <w:num w:numId="4" w16cid:durableId="2055930238">
    <w:abstractNumId w:val="12"/>
  </w:num>
  <w:num w:numId="5" w16cid:durableId="115759169">
    <w:abstractNumId w:val="3"/>
  </w:num>
  <w:num w:numId="6" w16cid:durableId="299114032">
    <w:abstractNumId w:val="9"/>
  </w:num>
  <w:num w:numId="7" w16cid:durableId="1086460178">
    <w:abstractNumId w:val="8"/>
  </w:num>
  <w:num w:numId="8" w16cid:durableId="1074667409">
    <w:abstractNumId w:val="19"/>
  </w:num>
  <w:num w:numId="9" w16cid:durableId="480077572">
    <w:abstractNumId w:val="16"/>
  </w:num>
  <w:num w:numId="10" w16cid:durableId="1689943379">
    <w:abstractNumId w:val="11"/>
  </w:num>
  <w:num w:numId="11" w16cid:durableId="1481342844">
    <w:abstractNumId w:val="15"/>
  </w:num>
  <w:num w:numId="12" w16cid:durableId="1486968349">
    <w:abstractNumId w:val="17"/>
  </w:num>
  <w:num w:numId="13" w16cid:durableId="1526138209">
    <w:abstractNumId w:val="1"/>
  </w:num>
  <w:num w:numId="14" w16cid:durableId="300040805">
    <w:abstractNumId w:val="6"/>
  </w:num>
  <w:num w:numId="15" w16cid:durableId="36048650">
    <w:abstractNumId w:val="4"/>
  </w:num>
  <w:num w:numId="16" w16cid:durableId="445276577">
    <w:abstractNumId w:val="2"/>
  </w:num>
  <w:num w:numId="17" w16cid:durableId="828210370">
    <w:abstractNumId w:val="14"/>
  </w:num>
  <w:num w:numId="18" w16cid:durableId="644047511">
    <w:abstractNumId w:val="18"/>
  </w:num>
  <w:num w:numId="19" w16cid:durableId="1098989994">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2NLU0NzY2MjKwMDZT0lEKTi0uzszPAykwNKgFAFglvTgtAAAA"/>
  </w:docVars>
  <w:rsids>
    <w:rsidRoot w:val="009C2EDB"/>
    <w:rsid w:val="00002BFD"/>
    <w:rsid w:val="0000547F"/>
    <w:rsid w:val="000107F5"/>
    <w:rsid w:val="000111CE"/>
    <w:rsid w:val="000134C0"/>
    <w:rsid w:val="0001412B"/>
    <w:rsid w:val="00014665"/>
    <w:rsid w:val="000209C9"/>
    <w:rsid w:val="00021942"/>
    <w:rsid w:val="000253A2"/>
    <w:rsid w:val="0002561E"/>
    <w:rsid w:val="000256BF"/>
    <w:rsid w:val="00025A37"/>
    <w:rsid w:val="000267BD"/>
    <w:rsid w:val="0002734A"/>
    <w:rsid w:val="00030A68"/>
    <w:rsid w:val="00032773"/>
    <w:rsid w:val="00034F83"/>
    <w:rsid w:val="0003690B"/>
    <w:rsid w:val="00036DE1"/>
    <w:rsid w:val="00036F62"/>
    <w:rsid w:val="000417D2"/>
    <w:rsid w:val="00045EEA"/>
    <w:rsid w:val="000466D1"/>
    <w:rsid w:val="00050A3B"/>
    <w:rsid w:val="00054800"/>
    <w:rsid w:val="00055938"/>
    <w:rsid w:val="00055F97"/>
    <w:rsid w:val="0005717E"/>
    <w:rsid w:val="00060E99"/>
    <w:rsid w:val="0006225C"/>
    <w:rsid w:val="00062529"/>
    <w:rsid w:val="000726BF"/>
    <w:rsid w:val="00073F11"/>
    <w:rsid w:val="00084E2D"/>
    <w:rsid w:val="00085F4C"/>
    <w:rsid w:val="00096B81"/>
    <w:rsid w:val="000A4283"/>
    <w:rsid w:val="000A619F"/>
    <w:rsid w:val="000A7C9B"/>
    <w:rsid w:val="000B169C"/>
    <w:rsid w:val="000B41D7"/>
    <w:rsid w:val="000B4B58"/>
    <w:rsid w:val="000C7F2D"/>
    <w:rsid w:val="000D29A5"/>
    <w:rsid w:val="000D3953"/>
    <w:rsid w:val="000D5D6D"/>
    <w:rsid w:val="000D72FE"/>
    <w:rsid w:val="000E0715"/>
    <w:rsid w:val="000E1892"/>
    <w:rsid w:val="000E1D00"/>
    <w:rsid w:val="000E439D"/>
    <w:rsid w:val="000E6D0B"/>
    <w:rsid w:val="000E7B0D"/>
    <w:rsid w:val="000F3A2D"/>
    <w:rsid w:val="000F3CB3"/>
    <w:rsid w:val="000F5332"/>
    <w:rsid w:val="000F5C02"/>
    <w:rsid w:val="000F5C98"/>
    <w:rsid w:val="00101847"/>
    <w:rsid w:val="00102103"/>
    <w:rsid w:val="00111512"/>
    <w:rsid w:val="0011303B"/>
    <w:rsid w:val="0011367C"/>
    <w:rsid w:val="001168D4"/>
    <w:rsid w:val="00123AC9"/>
    <w:rsid w:val="001269FE"/>
    <w:rsid w:val="001316DD"/>
    <w:rsid w:val="0013649B"/>
    <w:rsid w:val="00136590"/>
    <w:rsid w:val="00136D4E"/>
    <w:rsid w:val="00137371"/>
    <w:rsid w:val="0014231F"/>
    <w:rsid w:val="001425DD"/>
    <w:rsid w:val="00143D67"/>
    <w:rsid w:val="001455B5"/>
    <w:rsid w:val="00146049"/>
    <w:rsid w:val="001525E0"/>
    <w:rsid w:val="00153293"/>
    <w:rsid w:val="00156C3F"/>
    <w:rsid w:val="00157F76"/>
    <w:rsid w:val="00162591"/>
    <w:rsid w:val="001660F0"/>
    <w:rsid w:val="00173D8D"/>
    <w:rsid w:val="00176800"/>
    <w:rsid w:val="00176924"/>
    <w:rsid w:val="00177F1E"/>
    <w:rsid w:val="00180113"/>
    <w:rsid w:val="00183173"/>
    <w:rsid w:val="00183F55"/>
    <w:rsid w:val="00186569"/>
    <w:rsid w:val="00187C97"/>
    <w:rsid w:val="001901CB"/>
    <w:rsid w:val="00194DF7"/>
    <w:rsid w:val="00196BE7"/>
    <w:rsid w:val="001A01B0"/>
    <w:rsid w:val="001A0477"/>
    <w:rsid w:val="001A1880"/>
    <w:rsid w:val="001A2D4E"/>
    <w:rsid w:val="001A2F62"/>
    <w:rsid w:val="001A4862"/>
    <w:rsid w:val="001A7097"/>
    <w:rsid w:val="001A70C9"/>
    <w:rsid w:val="001B1156"/>
    <w:rsid w:val="001B2526"/>
    <w:rsid w:val="001B2E5D"/>
    <w:rsid w:val="001B53F4"/>
    <w:rsid w:val="001B6CEA"/>
    <w:rsid w:val="001C061E"/>
    <w:rsid w:val="001C0CA4"/>
    <w:rsid w:val="001C0E71"/>
    <w:rsid w:val="001D2981"/>
    <w:rsid w:val="001D51FD"/>
    <w:rsid w:val="001E0812"/>
    <w:rsid w:val="001E10C4"/>
    <w:rsid w:val="001E2060"/>
    <w:rsid w:val="001E24AE"/>
    <w:rsid w:val="001E2EA3"/>
    <w:rsid w:val="001F4ABD"/>
    <w:rsid w:val="001F698E"/>
    <w:rsid w:val="00202551"/>
    <w:rsid w:val="00205013"/>
    <w:rsid w:val="00205028"/>
    <w:rsid w:val="002051F6"/>
    <w:rsid w:val="0021777F"/>
    <w:rsid w:val="00217B6F"/>
    <w:rsid w:val="0022187E"/>
    <w:rsid w:val="002225CF"/>
    <w:rsid w:val="002253B2"/>
    <w:rsid w:val="00225978"/>
    <w:rsid w:val="00226EB7"/>
    <w:rsid w:val="00237088"/>
    <w:rsid w:val="00242B0A"/>
    <w:rsid w:val="00243BDC"/>
    <w:rsid w:val="002573DD"/>
    <w:rsid w:val="00257AD8"/>
    <w:rsid w:val="00257E6A"/>
    <w:rsid w:val="002606F2"/>
    <w:rsid w:val="00267177"/>
    <w:rsid w:val="0026785A"/>
    <w:rsid w:val="00272820"/>
    <w:rsid w:val="0027354F"/>
    <w:rsid w:val="00274FF0"/>
    <w:rsid w:val="00276ED9"/>
    <w:rsid w:val="00277212"/>
    <w:rsid w:val="002778D2"/>
    <w:rsid w:val="00277FFD"/>
    <w:rsid w:val="00280692"/>
    <w:rsid w:val="00280694"/>
    <w:rsid w:val="002845A5"/>
    <w:rsid w:val="002914D3"/>
    <w:rsid w:val="0029453E"/>
    <w:rsid w:val="00294873"/>
    <w:rsid w:val="002979BB"/>
    <w:rsid w:val="002A2088"/>
    <w:rsid w:val="002A367A"/>
    <w:rsid w:val="002A46DF"/>
    <w:rsid w:val="002B032A"/>
    <w:rsid w:val="002B0433"/>
    <w:rsid w:val="002B2552"/>
    <w:rsid w:val="002B346D"/>
    <w:rsid w:val="002B616A"/>
    <w:rsid w:val="002B6A53"/>
    <w:rsid w:val="002C0EB2"/>
    <w:rsid w:val="002C1921"/>
    <w:rsid w:val="002D3C78"/>
    <w:rsid w:val="002D4DDD"/>
    <w:rsid w:val="002E4140"/>
    <w:rsid w:val="002E432D"/>
    <w:rsid w:val="002E4B85"/>
    <w:rsid w:val="002E4E99"/>
    <w:rsid w:val="002E76A7"/>
    <w:rsid w:val="002F040C"/>
    <w:rsid w:val="002F06DD"/>
    <w:rsid w:val="002F407E"/>
    <w:rsid w:val="002F41D1"/>
    <w:rsid w:val="002F4C4C"/>
    <w:rsid w:val="003010B4"/>
    <w:rsid w:val="003010CB"/>
    <w:rsid w:val="003022B6"/>
    <w:rsid w:val="00302671"/>
    <w:rsid w:val="0030289D"/>
    <w:rsid w:val="00305469"/>
    <w:rsid w:val="0030720D"/>
    <w:rsid w:val="00307368"/>
    <w:rsid w:val="00315B0B"/>
    <w:rsid w:val="00316F0D"/>
    <w:rsid w:val="00317462"/>
    <w:rsid w:val="00332691"/>
    <w:rsid w:val="003330D9"/>
    <w:rsid w:val="00334DF1"/>
    <w:rsid w:val="003371D1"/>
    <w:rsid w:val="00341533"/>
    <w:rsid w:val="00341C4D"/>
    <w:rsid w:val="00341EB7"/>
    <w:rsid w:val="00343038"/>
    <w:rsid w:val="00343CAE"/>
    <w:rsid w:val="00345033"/>
    <w:rsid w:val="0034536C"/>
    <w:rsid w:val="003475A6"/>
    <w:rsid w:val="00353FDE"/>
    <w:rsid w:val="00355A1F"/>
    <w:rsid w:val="00356ED4"/>
    <w:rsid w:val="00360AE6"/>
    <w:rsid w:val="00362D85"/>
    <w:rsid w:val="003630D0"/>
    <w:rsid w:val="00367F67"/>
    <w:rsid w:val="00370BA7"/>
    <w:rsid w:val="00371F02"/>
    <w:rsid w:val="0037243E"/>
    <w:rsid w:val="0037247C"/>
    <w:rsid w:val="0037325E"/>
    <w:rsid w:val="00373FA3"/>
    <w:rsid w:val="003750EA"/>
    <w:rsid w:val="00377935"/>
    <w:rsid w:val="00377B3A"/>
    <w:rsid w:val="003805F6"/>
    <w:rsid w:val="00380DFD"/>
    <w:rsid w:val="003811B4"/>
    <w:rsid w:val="003821D4"/>
    <w:rsid w:val="00382806"/>
    <w:rsid w:val="00382B98"/>
    <w:rsid w:val="003866A7"/>
    <w:rsid w:val="00387B4D"/>
    <w:rsid w:val="00391D53"/>
    <w:rsid w:val="00392982"/>
    <w:rsid w:val="00392AD4"/>
    <w:rsid w:val="00396161"/>
    <w:rsid w:val="003A1FAC"/>
    <w:rsid w:val="003A2389"/>
    <w:rsid w:val="003A4BAD"/>
    <w:rsid w:val="003A6731"/>
    <w:rsid w:val="003B00FE"/>
    <w:rsid w:val="003B0A4F"/>
    <w:rsid w:val="003B0ABA"/>
    <w:rsid w:val="003B3F70"/>
    <w:rsid w:val="003B5739"/>
    <w:rsid w:val="003B6995"/>
    <w:rsid w:val="003B6C31"/>
    <w:rsid w:val="003C27CE"/>
    <w:rsid w:val="003C33FA"/>
    <w:rsid w:val="003C4642"/>
    <w:rsid w:val="003C5693"/>
    <w:rsid w:val="003D00DA"/>
    <w:rsid w:val="003D3164"/>
    <w:rsid w:val="003D4A5B"/>
    <w:rsid w:val="003D4C98"/>
    <w:rsid w:val="003E0152"/>
    <w:rsid w:val="003E1D6F"/>
    <w:rsid w:val="003E4152"/>
    <w:rsid w:val="003E43F0"/>
    <w:rsid w:val="003F0FD5"/>
    <w:rsid w:val="003F18C1"/>
    <w:rsid w:val="003F1A37"/>
    <w:rsid w:val="003F2849"/>
    <w:rsid w:val="003F3946"/>
    <w:rsid w:val="003F56DF"/>
    <w:rsid w:val="00402A9F"/>
    <w:rsid w:val="00402F39"/>
    <w:rsid w:val="0040588D"/>
    <w:rsid w:val="0040658B"/>
    <w:rsid w:val="00415982"/>
    <w:rsid w:val="00416993"/>
    <w:rsid w:val="00416E74"/>
    <w:rsid w:val="004177EC"/>
    <w:rsid w:val="00420741"/>
    <w:rsid w:val="00422EEE"/>
    <w:rsid w:val="00433DC5"/>
    <w:rsid w:val="00437478"/>
    <w:rsid w:val="0044071E"/>
    <w:rsid w:val="00441E1F"/>
    <w:rsid w:val="00442DA6"/>
    <w:rsid w:val="00443FB2"/>
    <w:rsid w:val="004442D6"/>
    <w:rsid w:val="00446C03"/>
    <w:rsid w:val="0044717B"/>
    <w:rsid w:val="00452E32"/>
    <w:rsid w:val="00454E9E"/>
    <w:rsid w:val="004562BE"/>
    <w:rsid w:val="00456B55"/>
    <w:rsid w:val="0045716F"/>
    <w:rsid w:val="00463AD0"/>
    <w:rsid w:val="00464937"/>
    <w:rsid w:val="0046581D"/>
    <w:rsid w:val="00473354"/>
    <w:rsid w:val="004753BD"/>
    <w:rsid w:val="00475ADD"/>
    <w:rsid w:val="00486725"/>
    <w:rsid w:val="004901E3"/>
    <w:rsid w:val="00490235"/>
    <w:rsid w:val="0049078B"/>
    <w:rsid w:val="00493E23"/>
    <w:rsid w:val="004A111E"/>
    <w:rsid w:val="004A1924"/>
    <w:rsid w:val="004A5104"/>
    <w:rsid w:val="004B3690"/>
    <w:rsid w:val="004B39C5"/>
    <w:rsid w:val="004B5171"/>
    <w:rsid w:val="004B5A9D"/>
    <w:rsid w:val="004B6AF7"/>
    <w:rsid w:val="004C01D5"/>
    <w:rsid w:val="004C156D"/>
    <w:rsid w:val="004C6518"/>
    <w:rsid w:val="004C7E06"/>
    <w:rsid w:val="004D19E0"/>
    <w:rsid w:val="004D1FFD"/>
    <w:rsid w:val="004D3857"/>
    <w:rsid w:val="004D4034"/>
    <w:rsid w:val="004E2160"/>
    <w:rsid w:val="004E2FA1"/>
    <w:rsid w:val="004E3DF3"/>
    <w:rsid w:val="004E4236"/>
    <w:rsid w:val="004E5DEB"/>
    <w:rsid w:val="004E75F3"/>
    <w:rsid w:val="004F183A"/>
    <w:rsid w:val="004F74E4"/>
    <w:rsid w:val="00503FD6"/>
    <w:rsid w:val="00504009"/>
    <w:rsid w:val="00506101"/>
    <w:rsid w:val="00506BBC"/>
    <w:rsid w:val="00510A3A"/>
    <w:rsid w:val="005119B4"/>
    <w:rsid w:val="00513D7C"/>
    <w:rsid w:val="00514333"/>
    <w:rsid w:val="00514F0C"/>
    <w:rsid w:val="005151BD"/>
    <w:rsid w:val="00515E52"/>
    <w:rsid w:val="00521E82"/>
    <w:rsid w:val="00522685"/>
    <w:rsid w:val="00524799"/>
    <w:rsid w:val="00525881"/>
    <w:rsid w:val="005260D3"/>
    <w:rsid w:val="0052629A"/>
    <w:rsid w:val="00526A1B"/>
    <w:rsid w:val="00527C6A"/>
    <w:rsid w:val="005314E8"/>
    <w:rsid w:val="00532C07"/>
    <w:rsid w:val="0053499E"/>
    <w:rsid w:val="00535DC7"/>
    <w:rsid w:val="00536FFB"/>
    <w:rsid w:val="00537E2B"/>
    <w:rsid w:val="0054391B"/>
    <w:rsid w:val="005517D1"/>
    <w:rsid w:val="005518B9"/>
    <w:rsid w:val="00552C14"/>
    <w:rsid w:val="005534A8"/>
    <w:rsid w:val="005623D7"/>
    <w:rsid w:val="00562908"/>
    <w:rsid w:val="005660C6"/>
    <w:rsid w:val="00567F29"/>
    <w:rsid w:val="0057171B"/>
    <w:rsid w:val="00571F11"/>
    <w:rsid w:val="00574C41"/>
    <w:rsid w:val="005772C8"/>
    <w:rsid w:val="00584C61"/>
    <w:rsid w:val="00590ED7"/>
    <w:rsid w:val="00591441"/>
    <w:rsid w:val="00592A5B"/>
    <w:rsid w:val="00593EAF"/>
    <w:rsid w:val="0059589A"/>
    <w:rsid w:val="00597AA2"/>
    <w:rsid w:val="005A532A"/>
    <w:rsid w:val="005A7A90"/>
    <w:rsid w:val="005B03C8"/>
    <w:rsid w:val="005B5D69"/>
    <w:rsid w:val="005C2E10"/>
    <w:rsid w:val="005C39EE"/>
    <w:rsid w:val="005C5596"/>
    <w:rsid w:val="005C78A6"/>
    <w:rsid w:val="005D0E33"/>
    <w:rsid w:val="005D224A"/>
    <w:rsid w:val="005D563E"/>
    <w:rsid w:val="005D7A2B"/>
    <w:rsid w:val="005E0094"/>
    <w:rsid w:val="005E42A7"/>
    <w:rsid w:val="005E5C29"/>
    <w:rsid w:val="005E67E9"/>
    <w:rsid w:val="005E6A77"/>
    <w:rsid w:val="005F35D5"/>
    <w:rsid w:val="005F6B01"/>
    <w:rsid w:val="00602E29"/>
    <w:rsid w:val="006050AA"/>
    <w:rsid w:val="00607C13"/>
    <w:rsid w:val="006119BA"/>
    <w:rsid w:val="00613157"/>
    <w:rsid w:val="006151D3"/>
    <w:rsid w:val="006162DC"/>
    <w:rsid w:val="006238AF"/>
    <w:rsid w:val="00623D5D"/>
    <w:rsid w:val="00625434"/>
    <w:rsid w:val="00627754"/>
    <w:rsid w:val="00630AC6"/>
    <w:rsid w:val="006327DD"/>
    <w:rsid w:val="00632C10"/>
    <w:rsid w:val="00633078"/>
    <w:rsid w:val="00633277"/>
    <w:rsid w:val="006341EE"/>
    <w:rsid w:val="00634EF5"/>
    <w:rsid w:val="00635A8C"/>
    <w:rsid w:val="00637BAB"/>
    <w:rsid w:val="00640AEF"/>
    <w:rsid w:val="006444E9"/>
    <w:rsid w:val="00647376"/>
    <w:rsid w:val="00651257"/>
    <w:rsid w:val="00652E05"/>
    <w:rsid w:val="0065341E"/>
    <w:rsid w:val="00654B1A"/>
    <w:rsid w:val="00657EF0"/>
    <w:rsid w:val="00660B51"/>
    <w:rsid w:val="006705B5"/>
    <w:rsid w:val="00674A41"/>
    <w:rsid w:val="00675828"/>
    <w:rsid w:val="00677D34"/>
    <w:rsid w:val="00680D92"/>
    <w:rsid w:val="006814F1"/>
    <w:rsid w:val="00682179"/>
    <w:rsid w:val="00682E60"/>
    <w:rsid w:val="00695D2B"/>
    <w:rsid w:val="006A073C"/>
    <w:rsid w:val="006A362E"/>
    <w:rsid w:val="006B2636"/>
    <w:rsid w:val="006C3041"/>
    <w:rsid w:val="006C3515"/>
    <w:rsid w:val="006D0C4A"/>
    <w:rsid w:val="006D2D8F"/>
    <w:rsid w:val="006D7022"/>
    <w:rsid w:val="006E22A5"/>
    <w:rsid w:val="006E317C"/>
    <w:rsid w:val="006E3B72"/>
    <w:rsid w:val="006E40DE"/>
    <w:rsid w:val="006F274D"/>
    <w:rsid w:val="006F2E8A"/>
    <w:rsid w:val="006F42BF"/>
    <w:rsid w:val="006F4FEF"/>
    <w:rsid w:val="006F5387"/>
    <w:rsid w:val="006F5699"/>
    <w:rsid w:val="00702DA5"/>
    <w:rsid w:val="00703319"/>
    <w:rsid w:val="0070381E"/>
    <w:rsid w:val="00704710"/>
    <w:rsid w:val="007047DA"/>
    <w:rsid w:val="00705048"/>
    <w:rsid w:val="00705A12"/>
    <w:rsid w:val="00715002"/>
    <w:rsid w:val="00715CD5"/>
    <w:rsid w:val="00720CA0"/>
    <w:rsid w:val="0072480C"/>
    <w:rsid w:val="00727F48"/>
    <w:rsid w:val="0073360D"/>
    <w:rsid w:val="00736F49"/>
    <w:rsid w:val="00737F46"/>
    <w:rsid w:val="007400B5"/>
    <w:rsid w:val="007405C3"/>
    <w:rsid w:val="00742AB0"/>
    <w:rsid w:val="007446FB"/>
    <w:rsid w:val="00744AE6"/>
    <w:rsid w:val="00747AE9"/>
    <w:rsid w:val="0075124A"/>
    <w:rsid w:val="0075260C"/>
    <w:rsid w:val="00752C90"/>
    <w:rsid w:val="007551E0"/>
    <w:rsid w:val="007627C9"/>
    <w:rsid w:val="00766FB4"/>
    <w:rsid w:val="007756EF"/>
    <w:rsid w:val="00776CE8"/>
    <w:rsid w:val="00777031"/>
    <w:rsid w:val="007813D8"/>
    <w:rsid w:val="00782833"/>
    <w:rsid w:val="00787C47"/>
    <w:rsid w:val="00790CEB"/>
    <w:rsid w:val="00796D9E"/>
    <w:rsid w:val="00797A99"/>
    <w:rsid w:val="007A0B77"/>
    <w:rsid w:val="007A23BC"/>
    <w:rsid w:val="007A34BC"/>
    <w:rsid w:val="007A5447"/>
    <w:rsid w:val="007A5493"/>
    <w:rsid w:val="007B06FD"/>
    <w:rsid w:val="007B2853"/>
    <w:rsid w:val="007B2FC2"/>
    <w:rsid w:val="007B33DF"/>
    <w:rsid w:val="007B5F77"/>
    <w:rsid w:val="007C1CF2"/>
    <w:rsid w:val="007C69B7"/>
    <w:rsid w:val="007D0C2D"/>
    <w:rsid w:val="007D2D4F"/>
    <w:rsid w:val="007D5EEF"/>
    <w:rsid w:val="007E0B07"/>
    <w:rsid w:val="007E0C08"/>
    <w:rsid w:val="007E2F03"/>
    <w:rsid w:val="007E3863"/>
    <w:rsid w:val="007E6688"/>
    <w:rsid w:val="007F051C"/>
    <w:rsid w:val="007F225E"/>
    <w:rsid w:val="007F39A6"/>
    <w:rsid w:val="007F3D4C"/>
    <w:rsid w:val="007F6772"/>
    <w:rsid w:val="00801DCF"/>
    <w:rsid w:val="008022FC"/>
    <w:rsid w:val="0080336D"/>
    <w:rsid w:val="008052C8"/>
    <w:rsid w:val="00806330"/>
    <w:rsid w:val="0081132F"/>
    <w:rsid w:val="0081216F"/>
    <w:rsid w:val="0081761B"/>
    <w:rsid w:val="00817953"/>
    <w:rsid w:val="008246D3"/>
    <w:rsid w:val="0082605E"/>
    <w:rsid w:val="0083035F"/>
    <w:rsid w:val="0083047E"/>
    <w:rsid w:val="00831FE4"/>
    <w:rsid w:val="0083429A"/>
    <w:rsid w:val="00837B99"/>
    <w:rsid w:val="00841083"/>
    <w:rsid w:val="00842274"/>
    <w:rsid w:val="008620C6"/>
    <w:rsid w:val="0086427C"/>
    <w:rsid w:val="00864BEE"/>
    <w:rsid w:val="00865729"/>
    <w:rsid w:val="008707B1"/>
    <w:rsid w:val="00876E64"/>
    <w:rsid w:val="008770D1"/>
    <w:rsid w:val="00882798"/>
    <w:rsid w:val="00884BEB"/>
    <w:rsid w:val="008868F8"/>
    <w:rsid w:val="00890E61"/>
    <w:rsid w:val="00891580"/>
    <w:rsid w:val="008916C8"/>
    <w:rsid w:val="00893534"/>
    <w:rsid w:val="008A10A9"/>
    <w:rsid w:val="008A4B8A"/>
    <w:rsid w:val="008A782C"/>
    <w:rsid w:val="008C0EB9"/>
    <w:rsid w:val="008C5100"/>
    <w:rsid w:val="008C68B9"/>
    <w:rsid w:val="008C70D2"/>
    <w:rsid w:val="008D7EDD"/>
    <w:rsid w:val="008E0694"/>
    <w:rsid w:val="008E0E6F"/>
    <w:rsid w:val="008E1871"/>
    <w:rsid w:val="008E48AE"/>
    <w:rsid w:val="008E48B6"/>
    <w:rsid w:val="008E516E"/>
    <w:rsid w:val="008E63E1"/>
    <w:rsid w:val="008F2EF8"/>
    <w:rsid w:val="008F40FD"/>
    <w:rsid w:val="008F6AD7"/>
    <w:rsid w:val="00903CC8"/>
    <w:rsid w:val="00904BDE"/>
    <w:rsid w:val="00907688"/>
    <w:rsid w:val="0091434D"/>
    <w:rsid w:val="009145F6"/>
    <w:rsid w:val="00914720"/>
    <w:rsid w:val="009149AD"/>
    <w:rsid w:val="0091723B"/>
    <w:rsid w:val="00917928"/>
    <w:rsid w:val="00921C8D"/>
    <w:rsid w:val="00922132"/>
    <w:rsid w:val="009249E3"/>
    <w:rsid w:val="00925194"/>
    <w:rsid w:val="009264AC"/>
    <w:rsid w:val="009269BF"/>
    <w:rsid w:val="009269CD"/>
    <w:rsid w:val="00926ABF"/>
    <w:rsid w:val="009351C1"/>
    <w:rsid w:val="00943222"/>
    <w:rsid w:val="00944EE8"/>
    <w:rsid w:val="00945084"/>
    <w:rsid w:val="00946306"/>
    <w:rsid w:val="00946C58"/>
    <w:rsid w:val="00952DD9"/>
    <w:rsid w:val="00954452"/>
    <w:rsid w:val="00961097"/>
    <w:rsid w:val="00964962"/>
    <w:rsid w:val="00965F15"/>
    <w:rsid w:val="00966CD4"/>
    <w:rsid w:val="00970211"/>
    <w:rsid w:val="00974338"/>
    <w:rsid w:val="00974A7C"/>
    <w:rsid w:val="00981ED9"/>
    <w:rsid w:val="0098200E"/>
    <w:rsid w:val="0098515D"/>
    <w:rsid w:val="00986555"/>
    <w:rsid w:val="00993670"/>
    <w:rsid w:val="00995DE0"/>
    <w:rsid w:val="00996B8C"/>
    <w:rsid w:val="009A1067"/>
    <w:rsid w:val="009B29AE"/>
    <w:rsid w:val="009C249F"/>
    <w:rsid w:val="009C2EDB"/>
    <w:rsid w:val="009C7519"/>
    <w:rsid w:val="009D758D"/>
    <w:rsid w:val="009D7F93"/>
    <w:rsid w:val="009E2382"/>
    <w:rsid w:val="009E27D4"/>
    <w:rsid w:val="009E7453"/>
    <w:rsid w:val="009E7AE3"/>
    <w:rsid w:val="009F7E01"/>
    <w:rsid w:val="00A005FF"/>
    <w:rsid w:val="00A00BDD"/>
    <w:rsid w:val="00A02472"/>
    <w:rsid w:val="00A02770"/>
    <w:rsid w:val="00A103E2"/>
    <w:rsid w:val="00A10811"/>
    <w:rsid w:val="00A127F9"/>
    <w:rsid w:val="00A2000F"/>
    <w:rsid w:val="00A21D3F"/>
    <w:rsid w:val="00A26158"/>
    <w:rsid w:val="00A31833"/>
    <w:rsid w:val="00A35765"/>
    <w:rsid w:val="00A46251"/>
    <w:rsid w:val="00A47C1A"/>
    <w:rsid w:val="00A50412"/>
    <w:rsid w:val="00A52846"/>
    <w:rsid w:val="00A52D33"/>
    <w:rsid w:val="00A54514"/>
    <w:rsid w:val="00A54852"/>
    <w:rsid w:val="00A54A7B"/>
    <w:rsid w:val="00A56A10"/>
    <w:rsid w:val="00A60A17"/>
    <w:rsid w:val="00A614AE"/>
    <w:rsid w:val="00A62DE9"/>
    <w:rsid w:val="00A65DC0"/>
    <w:rsid w:val="00A660A3"/>
    <w:rsid w:val="00A66212"/>
    <w:rsid w:val="00A73969"/>
    <w:rsid w:val="00A9538C"/>
    <w:rsid w:val="00A97D21"/>
    <w:rsid w:val="00AC000B"/>
    <w:rsid w:val="00AC1C0E"/>
    <w:rsid w:val="00AC4E01"/>
    <w:rsid w:val="00AC6A19"/>
    <w:rsid w:val="00AD1BDE"/>
    <w:rsid w:val="00AD71C2"/>
    <w:rsid w:val="00AE5819"/>
    <w:rsid w:val="00AF15B8"/>
    <w:rsid w:val="00AF22F2"/>
    <w:rsid w:val="00AF4D50"/>
    <w:rsid w:val="00AF4DD4"/>
    <w:rsid w:val="00AF6193"/>
    <w:rsid w:val="00AF65C9"/>
    <w:rsid w:val="00AF7F25"/>
    <w:rsid w:val="00B0524F"/>
    <w:rsid w:val="00B133EB"/>
    <w:rsid w:val="00B1498C"/>
    <w:rsid w:val="00B178F2"/>
    <w:rsid w:val="00B204BC"/>
    <w:rsid w:val="00B20F3A"/>
    <w:rsid w:val="00B21AA8"/>
    <w:rsid w:val="00B2275C"/>
    <w:rsid w:val="00B22CB3"/>
    <w:rsid w:val="00B31A82"/>
    <w:rsid w:val="00B352C5"/>
    <w:rsid w:val="00B36343"/>
    <w:rsid w:val="00B40A35"/>
    <w:rsid w:val="00B44F46"/>
    <w:rsid w:val="00B4591F"/>
    <w:rsid w:val="00B513EA"/>
    <w:rsid w:val="00B5328C"/>
    <w:rsid w:val="00B646EB"/>
    <w:rsid w:val="00B65B87"/>
    <w:rsid w:val="00B66EE2"/>
    <w:rsid w:val="00B66FAD"/>
    <w:rsid w:val="00B818DF"/>
    <w:rsid w:val="00B81D69"/>
    <w:rsid w:val="00B83AF8"/>
    <w:rsid w:val="00B85F79"/>
    <w:rsid w:val="00B87A00"/>
    <w:rsid w:val="00B91C9A"/>
    <w:rsid w:val="00B91D86"/>
    <w:rsid w:val="00B97002"/>
    <w:rsid w:val="00BA0695"/>
    <w:rsid w:val="00BA55FB"/>
    <w:rsid w:val="00BB0F0E"/>
    <w:rsid w:val="00BB203A"/>
    <w:rsid w:val="00BB28F2"/>
    <w:rsid w:val="00BB77A4"/>
    <w:rsid w:val="00BC09E8"/>
    <w:rsid w:val="00BC3C7A"/>
    <w:rsid w:val="00BC4E33"/>
    <w:rsid w:val="00BC649E"/>
    <w:rsid w:val="00BC6C23"/>
    <w:rsid w:val="00BD1108"/>
    <w:rsid w:val="00BD488A"/>
    <w:rsid w:val="00BE022A"/>
    <w:rsid w:val="00BE2CDD"/>
    <w:rsid w:val="00BE2DC1"/>
    <w:rsid w:val="00BE40BC"/>
    <w:rsid w:val="00BE7D3F"/>
    <w:rsid w:val="00BF4ABD"/>
    <w:rsid w:val="00BF74A4"/>
    <w:rsid w:val="00C006B4"/>
    <w:rsid w:val="00C00B2A"/>
    <w:rsid w:val="00C029DD"/>
    <w:rsid w:val="00C0518D"/>
    <w:rsid w:val="00C0745B"/>
    <w:rsid w:val="00C07B0E"/>
    <w:rsid w:val="00C07F9E"/>
    <w:rsid w:val="00C10658"/>
    <w:rsid w:val="00C23170"/>
    <w:rsid w:val="00C24C11"/>
    <w:rsid w:val="00C25457"/>
    <w:rsid w:val="00C27DAE"/>
    <w:rsid w:val="00C31BCA"/>
    <w:rsid w:val="00C32B47"/>
    <w:rsid w:val="00C40B30"/>
    <w:rsid w:val="00C42EDE"/>
    <w:rsid w:val="00C42F7D"/>
    <w:rsid w:val="00C451A9"/>
    <w:rsid w:val="00C51CF9"/>
    <w:rsid w:val="00C56DF7"/>
    <w:rsid w:val="00C56EAA"/>
    <w:rsid w:val="00C5776E"/>
    <w:rsid w:val="00C6696C"/>
    <w:rsid w:val="00C675C1"/>
    <w:rsid w:val="00C7020C"/>
    <w:rsid w:val="00C75C06"/>
    <w:rsid w:val="00C75CCC"/>
    <w:rsid w:val="00C7604E"/>
    <w:rsid w:val="00C8039E"/>
    <w:rsid w:val="00C80FA4"/>
    <w:rsid w:val="00C839DF"/>
    <w:rsid w:val="00C83AD7"/>
    <w:rsid w:val="00C90F5C"/>
    <w:rsid w:val="00C913AF"/>
    <w:rsid w:val="00C91490"/>
    <w:rsid w:val="00C9222D"/>
    <w:rsid w:val="00C95A1D"/>
    <w:rsid w:val="00C95C17"/>
    <w:rsid w:val="00C95E69"/>
    <w:rsid w:val="00C96801"/>
    <w:rsid w:val="00CA0E8E"/>
    <w:rsid w:val="00CA3365"/>
    <w:rsid w:val="00CB013B"/>
    <w:rsid w:val="00CB090A"/>
    <w:rsid w:val="00CB0E95"/>
    <w:rsid w:val="00CB442B"/>
    <w:rsid w:val="00CC29FE"/>
    <w:rsid w:val="00CC5591"/>
    <w:rsid w:val="00CC596E"/>
    <w:rsid w:val="00CD0768"/>
    <w:rsid w:val="00CD2A5A"/>
    <w:rsid w:val="00CD5B2E"/>
    <w:rsid w:val="00CD60CB"/>
    <w:rsid w:val="00CD6B23"/>
    <w:rsid w:val="00CD769F"/>
    <w:rsid w:val="00CD7EA3"/>
    <w:rsid w:val="00CE2FED"/>
    <w:rsid w:val="00CF021D"/>
    <w:rsid w:val="00CF4951"/>
    <w:rsid w:val="00CF7AFA"/>
    <w:rsid w:val="00D00939"/>
    <w:rsid w:val="00D042A5"/>
    <w:rsid w:val="00D06C72"/>
    <w:rsid w:val="00D06DDC"/>
    <w:rsid w:val="00D13FFC"/>
    <w:rsid w:val="00D15260"/>
    <w:rsid w:val="00D168F0"/>
    <w:rsid w:val="00D17CD6"/>
    <w:rsid w:val="00D20DD4"/>
    <w:rsid w:val="00D22B55"/>
    <w:rsid w:val="00D35187"/>
    <w:rsid w:val="00D352C8"/>
    <w:rsid w:val="00D353D7"/>
    <w:rsid w:val="00D428AE"/>
    <w:rsid w:val="00D44608"/>
    <w:rsid w:val="00D459F5"/>
    <w:rsid w:val="00D513D4"/>
    <w:rsid w:val="00D54637"/>
    <w:rsid w:val="00D56F60"/>
    <w:rsid w:val="00D61EEF"/>
    <w:rsid w:val="00D62EFF"/>
    <w:rsid w:val="00D63ADF"/>
    <w:rsid w:val="00D70AE6"/>
    <w:rsid w:val="00D711D2"/>
    <w:rsid w:val="00D74E8A"/>
    <w:rsid w:val="00D774DD"/>
    <w:rsid w:val="00D800C6"/>
    <w:rsid w:val="00D8131D"/>
    <w:rsid w:val="00D868C6"/>
    <w:rsid w:val="00D90388"/>
    <w:rsid w:val="00D93B51"/>
    <w:rsid w:val="00D97610"/>
    <w:rsid w:val="00DA07F3"/>
    <w:rsid w:val="00DA39A6"/>
    <w:rsid w:val="00DA58AC"/>
    <w:rsid w:val="00DC6C85"/>
    <w:rsid w:val="00DC734C"/>
    <w:rsid w:val="00DD1020"/>
    <w:rsid w:val="00DD1DD3"/>
    <w:rsid w:val="00DD426A"/>
    <w:rsid w:val="00DD74F3"/>
    <w:rsid w:val="00DE1D15"/>
    <w:rsid w:val="00DE3DEA"/>
    <w:rsid w:val="00DE7E39"/>
    <w:rsid w:val="00DF19D5"/>
    <w:rsid w:val="00E01555"/>
    <w:rsid w:val="00E02639"/>
    <w:rsid w:val="00E10C0B"/>
    <w:rsid w:val="00E10F23"/>
    <w:rsid w:val="00E121B3"/>
    <w:rsid w:val="00E161B2"/>
    <w:rsid w:val="00E16E27"/>
    <w:rsid w:val="00E21855"/>
    <w:rsid w:val="00E27BD8"/>
    <w:rsid w:val="00E31D64"/>
    <w:rsid w:val="00E32E72"/>
    <w:rsid w:val="00E333AA"/>
    <w:rsid w:val="00E339FA"/>
    <w:rsid w:val="00E413F1"/>
    <w:rsid w:val="00E42EA5"/>
    <w:rsid w:val="00E549CB"/>
    <w:rsid w:val="00E57E48"/>
    <w:rsid w:val="00E65065"/>
    <w:rsid w:val="00E653B1"/>
    <w:rsid w:val="00E6600E"/>
    <w:rsid w:val="00E66723"/>
    <w:rsid w:val="00E67F8A"/>
    <w:rsid w:val="00E70B4D"/>
    <w:rsid w:val="00E74157"/>
    <w:rsid w:val="00E75FF1"/>
    <w:rsid w:val="00E77936"/>
    <w:rsid w:val="00E8006D"/>
    <w:rsid w:val="00E80DFE"/>
    <w:rsid w:val="00E85E50"/>
    <w:rsid w:val="00E871F8"/>
    <w:rsid w:val="00E920B6"/>
    <w:rsid w:val="00E95507"/>
    <w:rsid w:val="00E964DA"/>
    <w:rsid w:val="00EA1E55"/>
    <w:rsid w:val="00EA4095"/>
    <w:rsid w:val="00EA51DC"/>
    <w:rsid w:val="00EA610D"/>
    <w:rsid w:val="00EA6950"/>
    <w:rsid w:val="00EA75E5"/>
    <w:rsid w:val="00EB0205"/>
    <w:rsid w:val="00EB12BA"/>
    <w:rsid w:val="00EB2597"/>
    <w:rsid w:val="00EB277B"/>
    <w:rsid w:val="00EB44E5"/>
    <w:rsid w:val="00EB45FA"/>
    <w:rsid w:val="00EB767F"/>
    <w:rsid w:val="00EC0FC0"/>
    <w:rsid w:val="00EC243C"/>
    <w:rsid w:val="00EC25EF"/>
    <w:rsid w:val="00EC5AC7"/>
    <w:rsid w:val="00EC67DE"/>
    <w:rsid w:val="00EC7EBC"/>
    <w:rsid w:val="00ED132F"/>
    <w:rsid w:val="00ED5E76"/>
    <w:rsid w:val="00ED64FB"/>
    <w:rsid w:val="00EE10CB"/>
    <w:rsid w:val="00EE28F1"/>
    <w:rsid w:val="00EF0772"/>
    <w:rsid w:val="00EF3397"/>
    <w:rsid w:val="00EF4CC1"/>
    <w:rsid w:val="00F014E6"/>
    <w:rsid w:val="00F05555"/>
    <w:rsid w:val="00F06FF3"/>
    <w:rsid w:val="00F10868"/>
    <w:rsid w:val="00F14BC0"/>
    <w:rsid w:val="00F14DA3"/>
    <w:rsid w:val="00F16A12"/>
    <w:rsid w:val="00F21E6A"/>
    <w:rsid w:val="00F35556"/>
    <w:rsid w:val="00F365C0"/>
    <w:rsid w:val="00F4162D"/>
    <w:rsid w:val="00F42EF1"/>
    <w:rsid w:val="00F44DE2"/>
    <w:rsid w:val="00F4578B"/>
    <w:rsid w:val="00F46879"/>
    <w:rsid w:val="00F46AA7"/>
    <w:rsid w:val="00F56277"/>
    <w:rsid w:val="00F56EA1"/>
    <w:rsid w:val="00F62AC8"/>
    <w:rsid w:val="00F6377B"/>
    <w:rsid w:val="00F646A3"/>
    <w:rsid w:val="00F65281"/>
    <w:rsid w:val="00F72316"/>
    <w:rsid w:val="00F7291E"/>
    <w:rsid w:val="00F77494"/>
    <w:rsid w:val="00F77FBB"/>
    <w:rsid w:val="00F82404"/>
    <w:rsid w:val="00F87AE0"/>
    <w:rsid w:val="00F902A9"/>
    <w:rsid w:val="00F9096B"/>
    <w:rsid w:val="00F92105"/>
    <w:rsid w:val="00F95328"/>
    <w:rsid w:val="00FA2A04"/>
    <w:rsid w:val="00FA30E1"/>
    <w:rsid w:val="00FA3F73"/>
    <w:rsid w:val="00FA7260"/>
    <w:rsid w:val="00FB62A2"/>
    <w:rsid w:val="00FB7ED9"/>
    <w:rsid w:val="00FC22C0"/>
    <w:rsid w:val="00FC27A3"/>
    <w:rsid w:val="00FC48B8"/>
    <w:rsid w:val="00FC613F"/>
    <w:rsid w:val="00FC66F0"/>
    <w:rsid w:val="00FD58FE"/>
    <w:rsid w:val="00FD6254"/>
    <w:rsid w:val="00FE1BE3"/>
    <w:rsid w:val="00FE23D7"/>
    <w:rsid w:val="00FE32BE"/>
    <w:rsid w:val="00FE57F3"/>
    <w:rsid w:val="00FF1F9A"/>
    <w:rsid w:val="00FF6E4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ACC0B8"/>
  <w15:docId w15:val="{1F87BFB6-5F0D-4324-961C-1326EFC6B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183A"/>
    <w:rPr>
      <w:sz w:val="24"/>
      <w:szCs w:val="24"/>
      <w:lang w:eastAsia="ja-JP"/>
    </w:rPr>
  </w:style>
  <w:style w:type="paragraph" w:styleId="Heading1">
    <w:name w:val="heading 1"/>
    <w:basedOn w:val="Normal"/>
    <w:next w:val="Normal"/>
    <w:qFormat/>
    <w:rsid w:val="00A35765"/>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05717E"/>
    <w:pPr>
      <w:keepNext/>
      <w:spacing w:before="240" w:after="60"/>
      <w:outlineLvl w:val="1"/>
    </w:pPr>
    <w:rPr>
      <w:rFonts w:ascii="Arial" w:hAnsi="Arial"/>
      <w:b/>
      <w:bCs/>
      <w:i/>
      <w:i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9C2EDB"/>
    <w:pPr>
      <w:spacing w:before="100" w:beforeAutospacing="1" w:after="100" w:afterAutospacing="1"/>
    </w:pPr>
  </w:style>
  <w:style w:type="paragraph" w:styleId="Header">
    <w:name w:val="header"/>
    <w:basedOn w:val="Normal"/>
    <w:link w:val="HeaderChar"/>
    <w:uiPriority w:val="99"/>
    <w:rsid w:val="004177EC"/>
    <w:pPr>
      <w:tabs>
        <w:tab w:val="center" w:pos="4320"/>
        <w:tab w:val="right" w:pos="8640"/>
      </w:tabs>
    </w:pPr>
  </w:style>
  <w:style w:type="character" w:customStyle="1" w:styleId="HeaderChar">
    <w:name w:val="Header Char"/>
    <w:basedOn w:val="DefaultParagraphFont"/>
    <w:link w:val="Header"/>
    <w:uiPriority w:val="99"/>
    <w:rsid w:val="004177EC"/>
    <w:rPr>
      <w:sz w:val="24"/>
      <w:szCs w:val="24"/>
      <w:lang w:val="en-US" w:eastAsia="en-US" w:bidi="ar-SA"/>
    </w:rPr>
  </w:style>
  <w:style w:type="paragraph" w:styleId="Footer">
    <w:name w:val="footer"/>
    <w:basedOn w:val="Normal"/>
    <w:link w:val="FooterChar"/>
    <w:uiPriority w:val="99"/>
    <w:rsid w:val="004177EC"/>
    <w:pPr>
      <w:tabs>
        <w:tab w:val="center" w:pos="4320"/>
        <w:tab w:val="right" w:pos="8640"/>
      </w:tabs>
    </w:pPr>
  </w:style>
  <w:style w:type="character" w:customStyle="1" w:styleId="FooterChar">
    <w:name w:val="Footer Char"/>
    <w:basedOn w:val="DefaultParagraphFont"/>
    <w:link w:val="Footer"/>
    <w:uiPriority w:val="99"/>
    <w:rsid w:val="004177EC"/>
    <w:rPr>
      <w:sz w:val="24"/>
      <w:szCs w:val="24"/>
      <w:lang w:val="en-US" w:eastAsia="en-US" w:bidi="ar-SA"/>
    </w:rPr>
  </w:style>
  <w:style w:type="character" w:styleId="Hyperlink">
    <w:name w:val="Hyperlink"/>
    <w:basedOn w:val="DefaultParagraphFont"/>
    <w:uiPriority w:val="99"/>
    <w:rsid w:val="004F183A"/>
    <w:rPr>
      <w:color w:val="0066CC"/>
      <w:u w:val="single"/>
    </w:rPr>
  </w:style>
  <w:style w:type="paragraph" w:customStyle="1" w:styleId="IEEEAuthorEmail">
    <w:name w:val="IEEE Author Email"/>
    <w:next w:val="Normal"/>
    <w:rsid w:val="004F183A"/>
    <w:pPr>
      <w:spacing w:after="60"/>
      <w:jc w:val="center"/>
    </w:pPr>
    <w:rPr>
      <w:rFonts w:ascii="Courier" w:hAnsi="Courier"/>
      <w:sz w:val="18"/>
      <w:szCs w:val="24"/>
      <w:lang w:val="en-GB" w:eastAsia="en-GB"/>
    </w:rPr>
  </w:style>
  <w:style w:type="paragraph" w:styleId="BodyTextIndent">
    <w:name w:val="Body Text Indent"/>
    <w:basedOn w:val="Normal"/>
    <w:link w:val="BodyTextIndentChar"/>
    <w:rsid w:val="00137371"/>
    <w:pPr>
      <w:spacing w:line="360" w:lineRule="auto"/>
      <w:ind w:firstLine="851"/>
      <w:jc w:val="both"/>
    </w:pPr>
    <w:rPr>
      <w:rFonts w:eastAsia="Calibri"/>
      <w:szCs w:val="20"/>
      <w:lang w:eastAsia="en-US"/>
    </w:rPr>
  </w:style>
  <w:style w:type="character" w:customStyle="1" w:styleId="BodyTextIndentChar">
    <w:name w:val="Body Text Indent Char"/>
    <w:basedOn w:val="DefaultParagraphFont"/>
    <w:link w:val="BodyTextIndent"/>
    <w:locked/>
    <w:rsid w:val="00137371"/>
    <w:rPr>
      <w:rFonts w:eastAsia="Calibri"/>
      <w:sz w:val="24"/>
      <w:lang w:val="en-US" w:eastAsia="en-US" w:bidi="ar-SA"/>
    </w:rPr>
  </w:style>
  <w:style w:type="paragraph" w:customStyle="1" w:styleId="HTMLPreformatted3">
    <w:name w:val="HTML Preformatted3"/>
    <w:basedOn w:val="Normal"/>
    <w:rsid w:val="008121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paragraph" w:styleId="Title">
    <w:name w:val="Title"/>
    <w:basedOn w:val="Normal"/>
    <w:link w:val="TitleChar1"/>
    <w:qFormat/>
    <w:rsid w:val="008C68B9"/>
    <w:pPr>
      <w:spacing w:line="480" w:lineRule="auto"/>
      <w:jc w:val="center"/>
    </w:pPr>
    <w:rPr>
      <w:rFonts w:eastAsia="Times New Roman"/>
      <w:b/>
      <w:bCs/>
      <w:lang w:val="id-ID" w:eastAsia="en-US"/>
    </w:rPr>
  </w:style>
  <w:style w:type="character" w:customStyle="1" w:styleId="TitleChar1">
    <w:name w:val="Title Char1"/>
    <w:basedOn w:val="DefaultParagraphFont"/>
    <w:link w:val="Title"/>
    <w:rsid w:val="008C68B9"/>
    <w:rPr>
      <w:b/>
      <w:bCs/>
      <w:sz w:val="24"/>
      <w:szCs w:val="24"/>
      <w:lang w:val="id-ID" w:eastAsia="en-US" w:bidi="ar-SA"/>
    </w:rPr>
  </w:style>
  <w:style w:type="character" w:customStyle="1" w:styleId="google-src-text1">
    <w:name w:val="google-src-text1"/>
    <w:basedOn w:val="DefaultParagraphFont"/>
    <w:rsid w:val="00186569"/>
    <w:rPr>
      <w:vanish/>
      <w:webHidden w:val="0"/>
      <w:specVanish w:val="0"/>
    </w:rPr>
  </w:style>
  <w:style w:type="paragraph" w:customStyle="1" w:styleId="Abstract">
    <w:name w:val="Abstract"/>
    <w:basedOn w:val="Heading1"/>
    <w:link w:val="AbstractChar"/>
    <w:rsid w:val="00A35765"/>
    <w:pPr>
      <w:spacing w:before="0" w:after="120"/>
      <w:jc w:val="both"/>
      <w:outlineLvl w:val="9"/>
    </w:pPr>
    <w:rPr>
      <w:rFonts w:ascii="Times New Roman" w:eastAsia="Times New Roman" w:hAnsi="Times New Roman" w:cs="Times New Roman"/>
      <w:b w:val="0"/>
      <w:bCs w:val="0"/>
      <w:kern w:val="28"/>
      <w:sz w:val="18"/>
      <w:szCs w:val="20"/>
      <w:lang w:eastAsia="en-US"/>
    </w:rPr>
  </w:style>
  <w:style w:type="character" w:customStyle="1" w:styleId="AbstractChar">
    <w:name w:val="Abstract Char"/>
    <w:basedOn w:val="DefaultParagraphFont"/>
    <w:link w:val="Abstract"/>
    <w:locked/>
    <w:rsid w:val="00294873"/>
    <w:rPr>
      <w:kern w:val="28"/>
      <w:sz w:val="18"/>
    </w:rPr>
  </w:style>
  <w:style w:type="paragraph" w:styleId="Caption">
    <w:name w:val="caption"/>
    <w:basedOn w:val="Normal"/>
    <w:next w:val="Normal"/>
    <w:qFormat/>
    <w:rsid w:val="00A35765"/>
    <w:pPr>
      <w:spacing w:after="80"/>
      <w:jc w:val="center"/>
    </w:pPr>
    <w:rPr>
      <w:rFonts w:eastAsia="Times New Roman" w:cs="Miriam"/>
      <w:b/>
      <w:bCs/>
      <w:sz w:val="18"/>
      <w:szCs w:val="18"/>
      <w:lang w:eastAsia="en-AU"/>
    </w:rPr>
  </w:style>
  <w:style w:type="paragraph" w:customStyle="1" w:styleId="Affiliations">
    <w:name w:val="Affiliations"/>
    <w:basedOn w:val="Normal"/>
    <w:rsid w:val="00A35765"/>
    <w:pPr>
      <w:spacing w:after="80"/>
      <w:jc w:val="center"/>
    </w:pPr>
    <w:rPr>
      <w:rFonts w:ascii="Helvetica" w:eastAsia="Times New Roman" w:hAnsi="Helvetica"/>
      <w:sz w:val="20"/>
      <w:szCs w:val="20"/>
      <w:lang w:eastAsia="en-US"/>
    </w:rPr>
  </w:style>
  <w:style w:type="paragraph" w:customStyle="1" w:styleId="ICTSAuthorIdentity">
    <w:name w:val="ICTS_AuthorIdentity"/>
    <w:basedOn w:val="BodyText3"/>
    <w:rsid w:val="00A35765"/>
    <w:pPr>
      <w:spacing w:after="0"/>
      <w:jc w:val="center"/>
    </w:pPr>
    <w:rPr>
      <w:sz w:val="20"/>
      <w:szCs w:val="20"/>
      <w:lang w:eastAsia="en-US"/>
    </w:rPr>
  </w:style>
  <w:style w:type="paragraph" w:styleId="BodyText3">
    <w:name w:val="Body Text 3"/>
    <w:basedOn w:val="Normal"/>
    <w:rsid w:val="00A35765"/>
    <w:pPr>
      <w:spacing w:after="120"/>
    </w:pPr>
    <w:rPr>
      <w:sz w:val="16"/>
      <w:szCs w:val="16"/>
    </w:rPr>
  </w:style>
  <w:style w:type="paragraph" w:customStyle="1" w:styleId="Authors">
    <w:name w:val="Authors"/>
    <w:basedOn w:val="Normal"/>
    <w:rsid w:val="001D51FD"/>
    <w:pPr>
      <w:spacing w:before="240"/>
      <w:jc w:val="center"/>
    </w:pPr>
    <w:rPr>
      <w:rFonts w:eastAsia="Times New Roman"/>
      <w:lang w:val="en-NZ" w:eastAsia="en-US"/>
    </w:rPr>
  </w:style>
  <w:style w:type="paragraph" w:customStyle="1" w:styleId="Body">
    <w:name w:val="Body"/>
    <w:basedOn w:val="Normal"/>
    <w:rsid w:val="001D51FD"/>
    <w:pPr>
      <w:spacing w:before="120"/>
      <w:jc w:val="both"/>
    </w:pPr>
    <w:rPr>
      <w:rFonts w:eastAsia="Times New Roman"/>
      <w:sz w:val="20"/>
      <w:lang w:val="en-NZ" w:eastAsia="en-US"/>
    </w:rPr>
  </w:style>
  <w:style w:type="paragraph" w:customStyle="1" w:styleId="HeadingAbstract">
    <w:name w:val="Heading Abstract"/>
    <w:basedOn w:val="Heading1"/>
    <w:rsid w:val="001D51FD"/>
    <w:rPr>
      <w:rFonts w:eastAsia="Times New Roman"/>
      <w:sz w:val="24"/>
      <w:lang w:val="en-NZ" w:eastAsia="en-US"/>
    </w:rPr>
  </w:style>
  <w:style w:type="paragraph" w:customStyle="1" w:styleId="Address">
    <w:name w:val="Address"/>
    <w:basedOn w:val="Normal"/>
    <w:next w:val="Normal"/>
    <w:rsid w:val="001D51FD"/>
    <w:pPr>
      <w:spacing w:before="120"/>
      <w:jc w:val="center"/>
    </w:pPr>
    <w:rPr>
      <w:rFonts w:eastAsia="Times New Roman"/>
      <w:sz w:val="22"/>
      <w:lang w:val="en-AU" w:eastAsia="en-US"/>
    </w:rPr>
  </w:style>
  <w:style w:type="character" w:customStyle="1" w:styleId="apple-style-span">
    <w:name w:val="apple-style-span"/>
    <w:basedOn w:val="DefaultParagraphFont"/>
    <w:rsid w:val="001D51FD"/>
  </w:style>
  <w:style w:type="paragraph" w:customStyle="1" w:styleId="papersubtitle">
    <w:name w:val="paper subtitle"/>
    <w:rsid w:val="00891580"/>
    <w:pPr>
      <w:spacing w:after="120"/>
      <w:jc w:val="center"/>
    </w:pPr>
    <w:rPr>
      <w:noProof/>
      <w:sz w:val="28"/>
      <w:szCs w:val="28"/>
    </w:rPr>
  </w:style>
  <w:style w:type="paragraph" w:customStyle="1" w:styleId="papertitle">
    <w:name w:val="paper title"/>
    <w:rsid w:val="00891580"/>
    <w:pPr>
      <w:spacing w:after="120"/>
      <w:jc w:val="center"/>
    </w:pPr>
    <w:rPr>
      <w:noProof/>
      <w:sz w:val="48"/>
      <w:szCs w:val="48"/>
    </w:rPr>
  </w:style>
  <w:style w:type="paragraph" w:styleId="BalloonText">
    <w:name w:val="Balloon Text"/>
    <w:basedOn w:val="Normal"/>
    <w:link w:val="BalloonTextChar"/>
    <w:uiPriority w:val="99"/>
    <w:rsid w:val="00891580"/>
    <w:pPr>
      <w:jc w:val="center"/>
    </w:pPr>
    <w:rPr>
      <w:rFonts w:ascii="Tahoma" w:eastAsia="SimSun" w:hAnsi="Tahoma" w:cs="Tahoma"/>
      <w:sz w:val="16"/>
      <w:szCs w:val="16"/>
      <w:lang w:eastAsia="en-US"/>
    </w:rPr>
  </w:style>
  <w:style w:type="character" w:customStyle="1" w:styleId="BalloonTextChar">
    <w:name w:val="Balloon Text Char"/>
    <w:basedOn w:val="DefaultParagraphFont"/>
    <w:link w:val="BalloonText"/>
    <w:uiPriority w:val="99"/>
    <w:rsid w:val="00891580"/>
    <w:rPr>
      <w:rFonts w:ascii="Tahoma" w:eastAsia="SimSun" w:hAnsi="Tahoma" w:cs="Tahoma"/>
      <w:sz w:val="16"/>
      <w:szCs w:val="16"/>
      <w:lang w:val="en-US" w:eastAsia="en-US" w:bidi="ar-SA"/>
    </w:rPr>
  </w:style>
  <w:style w:type="paragraph" w:customStyle="1" w:styleId="Author">
    <w:name w:val="Author"/>
    <w:basedOn w:val="Normal"/>
    <w:rsid w:val="00E95507"/>
    <w:pPr>
      <w:spacing w:after="80"/>
      <w:jc w:val="center"/>
    </w:pPr>
    <w:rPr>
      <w:rFonts w:ascii="Helvetica" w:eastAsia="Times New Roman" w:hAnsi="Helvetica"/>
      <w:szCs w:val="20"/>
      <w:lang w:eastAsia="en-US"/>
    </w:rPr>
  </w:style>
  <w:style w:type="paragraph" w:customStyle="1" w:styleId="E-Mail">
    <w:name w:val="E-Mail"/>
    <w:basedOn w:val="Author"/>
    <w:rsid w:val="00E95507"/>
    <w:pPr>
      <w:spacing w:after="60"/>
    </w:pPr>
  </w:style>
  <w:style w:type="character" w:customStyle="1" w:styleId="longtext">
    <w:name w:val="long_text"/>
    <w:basedOn w:val="DefaultParagraphFont"/>
    <w:rsid w:val="00CD0768"/>
  </w:style>
  <w:style w:type="character" w:customStyle="1" w:styleId="TitleChar">
    <w:name w:val="Title Char"/>
    <w:basedOn w:val="DefaultParagraphFont"/>
    <w:locked/>
    <w:rsid w:val="0005717E"/>
    <w:rPr>
      <w:rFonts w:ascii="Times New Roman" w:hAnsi="Times New Roman" w:cs="Times New Roman"/>
      <w:b/>
      <w:bCs/>
      <w:sz w:val="24"/>
      <w:szCs w:val="24"/>
    </w:rPr>
  </w:style>
  <w:style w:type="paragraph" w:customStyle="1" w:styleId="JournalTitle">
    <w:name w:val="Journal Title"/>
    <w:basedOn w:val="Normal"/>
    <w:autoRedefine/>
    <w:rsid w:val="00382B98"/>
    <w:pPr>
      <w:spacing w:after="240"/>
      <w:jc w:val="center"/>
    </w:pPr>
    <w:rPr>
      <w:rFonts w:eastAsia="Times New Roman"/>
      <w:b/>
      <w:caps/>
      <w:sz w:val="20"/>
      <w:lang w:eastAsia="en-US"/>
    </w:rPr>
  </w:style>
  <w:style w:type="paragraph" w:customStyle="1" w:styleId="Text">
    <w:name w:val="Text"/>
    <w:basedOn w:val="Normal"/>
    <w:rsid w:val="00382B98"/>
    <w:pPr>
      <w:tabs>
        <w:tab w:val="right" w:pos="7200"/>
      </w:tabs>
      <w:spacing w:line="260" w:lineRule="exact"/>
      <w:jc w:val="both"/>
    </w:pPr>
    <w:rPr>
      <w:rFonts w:eastAsia="Times New Roman"/>
      <w:sz w:val="20"/>
      <w:lang w:eastAsia="en-US"/>
    </w:rPr>
  </w:style>
  <w:style w:type="character" w:styleId="FootnoteReference">
    <w:name w:val="footnote reference"/>
    <w:basedOn w:val="DefaultParagraphFont"/>
    <w:semiHidden/>
    <w:rsid w:val="00382B98"/>
    <w:rPr>
      <w:rFonts w:cs="Times New Roman"/>
      <w:vertAlign w:val="superscript"/>
    </w:rPr>
  </w:style>
  <w:style w:type="paragraph" w:customStyle="1" w:styleId="Reference">
    <w:name w:val="Reference"/>
    <w:basedOn w:val="Normal"/>
    <w:autoRedefine/>
    <w:rsid w:val="00382B98"/>
    <w:pPr>
      <w:spacing w:line="220" w:lineRule="exact"/>
      <w:ind w:left="288" w:hanging="288"/>
      <w:jc w:val="center"/>
    </w:pPr>
    <w:rPr>
      <w:rFonts w:eastAsia="Times New Roman"/>
      <w:sz w:val="18"/>
      <w:lang w:eastAsia="en-US"/>
    </w:rPr>
  </w:style>
  <w:style w:type="paragraph" w:customStyle="1" w:styleId="Affiliation">
    <w:name w:val="Affiliation"/>
    <w:basedOn w:val="Normal"/>
    <w:autoRedefine/>
    <w:rsid w:val="00382B98"/>
    <w:pPr>
      <w:spacing w:after="120"/>
      <w:jc w:val="center"/>
    </w:pPr>
    <w:rPr>
      <w:rFonts w:eastAsia="Times New Roman"/>
      <w:b/>
      <w:sz w:val="28"/>
      <w:szCs w:val="28"/>
      <w:lang w:eastAsia="en-US"/>
    </w:rPr>
  </w:style>
  <w:style w:type="paragraph" w:customStyle="1" w:styleId="keywords">
    <w:name w:val="keywords"/>
    <w:basedOn w:val="Abstract"/>
    <w:autoRedefine/>
    <w:rsid w:val="00382B98"/>
    <w:pPr>
      <w:keepNext w:val="0"/>
      <w:tabs>
        <w:tab w:val="right" w:pos="7200"/>
      </w:tabs>
      <w:spacing w:before="120" w:after="0" w:line="200" w:lineRule="exact"/>
    </w:pPr>
    <w:rPr>
      <w:rFonts w:ascii="Times-Bold" w:hAnsi="Times-Bold" w:cs="Times-Bold"/>
      <w:b/>
      <w:bCs/>
      <w:i/>
      <w:kern w:val="0"/>
      <w:sz w:val="20"/>
    </w:rPr>
  </w:style>
  <w:style w:type="character" w:customStyle="1" w:styleId="mediumtext">
    <w:name w:val="medium_text"/>
    <w:basedOn w:val="DefaultParagraphFont"/>
    <w:rsid w:val="007D5EEF"/>
  </w:style>
  <w:style w:type="paragraph" w:styleId="BodyText">
    <w:name w:val="Body Text"/>
    <w:basedOn w:val="Normal"/>
    <w:link w:val="BodyTextChar"/>
    <w:uiPriority w:val="99"/>
    <w:rsid w:val="008E0694"/>
    <w:pPr>
      <w:spacing w:after="120"/>
    </w:pPr>
  </w:style>
  <w:style w:type="character" w:customStyle="1" w:styleId="BodyTextChar">
    <w:name w:val="Body Text Char"/>
    <w:link w:val="BodyText"/>
    <w:uiPriority w:val="99"/>
    <w:rsid w:val="00593EAF"/>
    <w:rPr>
      <w:rFonts w:eastAsia="MS Mincho"/>
      <w:sz w:val="24"/>
      <w:szCs w:val="24"/>
      <w:lang w:eastAsia="ja-JP"/>
    </w:rPr>
  </w:style>
  <w:style w:type="paragraph" w:customStyle="1" w:styleId="Default">
    <w:name w:val="Default"/>
    <w:rsid w:val="000466D1"/>
    <w:pPr>
      <w:autoSpaceDE w:val="0"/>
      <w:autoSpaceDN w:val="0"/>
      <w:adjustRightInd w:val="0"/>
    </w:pPr>
    <w:rPr>
      <w:color w:val="000000"/>
      <w:sz w:val="24"/>
      <w:szCs w:val="24"/>
      <w:lang w:val="id-ID" w:eastAsia="id-ID"/>
    </w:rPr>
  </w:style>
  <w:style w:type="paragraph" w:styleId="NoSpacing">
    <w:name w:val="No Spacing"/>
    <w:uiPriority w:val="1"/>
    <w:qFormat/>
    <w:rsid w:val="008F6AD7"/>
    <w:rPr>
      <w:rFonts w:ascii="Calibri" w:hAnsi="Calibri"/>
      <w:sz w:val="22"/>
      <w:szCs w:val="22"/>
      <w:lang w:val="id-ID"/>
    </w:rPr>
  </w:style>
  <w:style w:type="character" w:customStyle="1" w:styleId="google-src-text">
    <w:name w:val="google-src-text"/>
    <w:basedOn w:val="DefaultParagraphFont"/>
    <w:rsid w:val="008F6AD7"/>
    <w:rPr>
      <w:rFonts w:cs="Times New Roman"/>
    </w:rPr>
  </w:style>
  <w:style w:type="paragraph" w:customStyle="1" w:styleId="ISIBab">
    <w:name w:val="ISI Bab"/>
    <w:basedOn w:val="BodyTextIndent3"/>
    <w:rsid w:val="001C061E"/>
    <w:pPr>
      <w:spacing w:after="0" w:line="480" w:lineRule="auto"/>
      <w:ind w:left="0" w:firstLine="851"/>
      <w:jc w:val="both"/>
    </w:pPr>
    <w:rPr>
      <w:rFonts w:eastAsia="Times New Roman"/>
      <w:sz w:val="24"/>
      <w:szCs w:val="20"/>
      <w:lang w:eastAsia="en-US"/>
    </w:rPr>
  </w:style>
  <w:style w:type="paragraph" w:styleId="BodyTextIndent3">
    <w:name w:val="Body Text Indent 3"/>
    <w:basedOn w:val="Normal"/>
    <w:rsid w:val="001C061E"/>
    <w:pPr>
      <w:spacing w:after="120"/>
      <w:ind w:left="360"/>
    </w:pPr>
    <w:rPr>
      <w:sz w:val="16"/>
      <w:szCs w:val="16"/>
    </w:rPr>
  </w:style>
  <w:style w:type="paragraph" w:customStyle="1" w:styleId="IEEEAuthorName">
    <w:name w:val="IEEE Author Name"/>
    <w:basedOn w:val="Normal"/>
    <w:next w:val="Normal"/>
    <w:rsid w:val="00961097"/>
    <w:pPr>
      <w:adjustRightInd w:val="0"/>
      <w:snapToGrid w:val="0"/>
      <w:spacing w:before="120" w:after="120"/>
      <w:jc w:val="center"/>
    </w:pPr>
    <w:rPr>
      <w:rFonts w:eastAsia="SimSun"/>
      <w:sz w:val="22"/>
      <w:lang w:val="en-GB" w:eastAsia="en-GB"/>
    </w:rPr>
  </w:style>
  <w:style w:type="paragraph" w:customStyle="1" w:styleId="IEEETitle">
    <w:name w:val="IEEE Title"/>
    <w:basedOn w:val="Normal"/>
    <w:next w:val="IEEEAuthorName"/>
    <w:rsid w:val="00961097"/>
    <w:pPr>
      <w:adjustRightInd w:val="0"/>
      <w:snapToGrid w:val="0"/>
      <w:jc w:val="center"/>
    </w:pPr>
    <w:rPr>
      <w:rFonts w:eastAsia="SimSun"/>
      <w:sz w:val="48"/>
      <w:lang w:val="en-AU" w:eastAsia="zh-CN"/>
    </w:rPr>
  </w:style>
  <w:style w:type="paragraph" w:styleId="ListParagraph">
    <w:name w:val="List Paragraph"/>
    <w:basedOn w:val="Normal"/>
    <w:uiPriority w:val="34"/>
    <w:qFormat/>
    <w:rsid w:val="006050AA"/>
    <w:pPr>
      <w:spacing w:after="200" w:line="276" w:lineRule="auto"/>
      <w:ind w:left="720"/>
      <w:contextualSpacing/>
    </w:pPr>
    <w:rPr>
      <w:rFonts w:ascii="Calibri" w:hAnsi="Calibri"/>
      <w:sz w:val="22"/>
      <w:szCs w:val="22"/>
      <w:lang w:val="en-GB" w:eastAsia="en-US"/>
    </w:rPr>
  </w:style>
  <w:style w:type="character" w:customStyle="1" w:styleId="mediumtext1">
    <w:name w:val="medium_text1"/>
    <w:basedOn w:val="DefaultParagraphFont"/>
    <w:rsid w:val="00E70B4D"/>
    <w:rPr>
      <w:rFonts w:cs="Times New Roman"/>
      <w:sz w:val="16"/>
      <w:szCs w:val="16"/>
    </w:rPr>
  </w:style>
  <w:style w:type="character" w:styleId="PageNumber">
    <w:name w:val="page number"/>
    <w:basedOn w:val="DefaultParagraphFont"/>
    <w:uiPriority w:val="99"/>
    <w:unhideWhenUsed/>
    <w:rsid w:val="00E01555"/>
    <w:rPr>
      <w:rFonts w:eastAsia="Times New Roman" w:cs="Times New Roman"/>
      <w:bCs w:val="0"/>
      <w:iCs w:val="0"/>
      <w:szCs w:val="22"/>
      <w:lang w:val="en-US"/>
    </w:rPr>
  </w:style>
  <w:style w:type="character" w:styleId="Strong">
    <w:name w:val="Strong"/>
    <w:basedOn w:val="DefaultParagraphFont"/>
    <w:qFormat/>
    <w:rsid w:val="00AC6A19"/>
    <w:rPr>
      <w:b/>
      <w:bCs/>
    </w:rPr>
  </w:style>
  <w:style w:type="paragraph" w:customStyle="1" w:styleId="StyleAbstractItalic">
    <w:name w:val="Style Abstract + Italic"/>
    <w:basedOn w:val="Abstract"/>
    <w:link w:val="StyleAbstractItalicChar"/>
    <w:rsid w:val="00294873"/>
    <w:pPr>
      <w:keepNext w:val="0"/>
      <w:spacing w:after="200"/>
    </w:pPr>
    <w:rPr>
      <w:rFonts w:eastAsia="MS Mincho"/>
      <w:b/>
      <w:bCs/>
      <w:i/>
      <w:iCs/>
    </w:rPr>
  </w:style>
  <w:style w:type="character" w:customStyle="1" w:styleId="StyleAbstractItalicChar">
    <w:name w:val="Style Abstract + Italic Char"/>
    <w:basedOn w:val="AbstractChar"/>
    <w:link w:val="StyleAbstractItalic"/>
    <w:locked/>
    <w:rsid w:val="00294873"/>
    <w:rPr>
      <w:rFonts w:eastAsia="MS Mincho"/>
      <w:b/>
      <w:bCs/>
      <w:i/>
      <w:iCs/>
      <w:kern w:val="28"/>
      <w:sz w:val="18"/>
    </w:rPr>
  </w:style>
  <w:style w:type="paragraph" w:customStyle="1" w:styleId="MPE1">
    <w:name w:val="MPE1"/>
    <w:basedOn w:val="Normal"/>
    <w:link w:val="MPE1Char"/>
    <w:qFormat/>
    <w:rsid w:val="00A9538C"/>
    <w:pPr>
      <w:spacing w:before="240" w:line="360" w:lineRule="auto"/>
      <w:jc w:val="both"/>
    </w:pPr>
    <w:rPr>
      <w:rFonts w:ascii="Arial" w:eastAsia="Times New Roman" w:hAnsi="Arial" w:cs="Arial"/>
      <w:sz w:val="22"/>
      <w:szCs w:val="22"/>
      <w:lang w:val="it-IT" w:eastAsia="en-US"/>
    </w:rPr>
  </w:style>
  <w:style w:type="character" w:customStyle="1" w:styleId="MPE1Char">
    <w:name w:val="MPE1 Char"/>
    <w:basedOn w:val="DefaultParagraphFont"/>
    <w:link w:val="MPE1"/>
    <w:rsid w:val="00A9538C"/>
    <w:rPr>
      <w:rFonts w:ascii="Arial" w:hAnsi="Arial" w:cs="Arial"/>
      <w:sz w:val="22"/>
      <w:szCs w:val="22"/>
      <w:lang w:val="it-IT"/>
    </w:rPr>
  </w:style>
  <w:style w:type="paragraph" w:customStyle="1" w:styleId="MPEList3">
    <w:name w:val="MPE_List3"/>
    <w:basedOn w:val="Normal"/>
    <w:link w:val="MPEList3Char"/>
    <w:autoRedefine/>
    <w:qFormat/>
    <w:rsid w:val="005E5C29"/>
    <w:pPr>
      <w:tabs>
        <w:tab w:val="left" w:pos="426"/>
      </w:tabs>
      <w:ind w:left="720"/>
      <w:jc w:val="both"/>
    </w:pPr>
    <w:rPr>
      <w:rFonts w:eastAsia="Times New Roman"/>
      <w:b/>
      <w:lang w:val="id-ID" w:eastAsia="en-US"/>
    </w:rPr>
  </w:style>
  <w:style w:type="character" w:customStyle="1" w:styleId="MPEList3Char">
    <w:name w:val="MPE_List3 Char"/>
    <w:basedOn w:val="DefaultParagraphFont"/>
    <w:link w:val="MPEList3"/>
    <w:rsid w:val="005E5C29"/>
    <w:rPr>
      <w:b/>
      <w:sz w:val="24"/>
      <w:szCs w:val="24"/>
      <w:lang w:val="id-ID"/>
    </w:rPr>
  </w:style>
  <w:style w:type="paragraph" w:customStyle="1" w:styleId="MPEGambar">
    <w:name w:val="MPE_Gambar"/>
    <w:basedOn w:val="ListParagraph"/>
    <w:link w:val="MPEGambarChar"/>
    <w:autoRedefine/>
    <w:qFormat/>
    <w:rsid w:val="00C42EDE"/>
    <w:pPr>
      <w:spacing w:after="0" w:line="240" w:lineRule="auto"/>
      <w:ind w:left="1080" w:right="113" w:hanging="1080"/>
    </w:pPr>
    <w:rPr>
      <w:rFonts w:ascii="Times New Roman" w:eastAsia="Calibri" w:hAnsi="Times New Roman"/>
      <w:lang w:val="en-US"/>
    </w:rPr>
  </w:style>
  <w:style w:type="character" w:customStyle="1" w:styleId="MPEGambarChar">
    <w:name w:val="MPE_Gambar Char"/>
    <w:basedOn w:val="DefaultParagraphFont"/>
    <w:link w:val="MPEGambar"/>
    <w:rsid w:val="00C42EDE"/>
    <w:rPr>
      <w:rFonts w:eastAsia="Calibri"/>
      <w:sz w:val="22"/>
      <w:szCs w:val="22"/>
    </w:rPr>
  </w:style>
  <w:style w:type="paragraph" w:customStyle="1" w:styleId="MPElist1">
    <w:name w:val="MPE_list1"/>
    <w:basedOn w:val="MPE1"/>
    <w:link w:val="MPElist1Char"/>
    <w:autoRedefine/>
    <w:qFormat/>
    <w:rsid w:val="00D868C6"/>
    <w:pPr>
      <w:tabs>
        <w:tab w:val="left" w:pos="720"/>
      </w:tabs>
      <w:spacing w:before="0" w:line="240" w:lineRule="auto"/>
      <w:ind w:left="709" w:hanging="709"/>
      <w:jc w:val="left"/>
    </w:pPr>
    <w:rPr>
      <w:rFonts w:ascii="Times New Roman" w:hAnsi="Times New Roman" w:cs="Times New Roman"/>
      <w:b/>
      <w:sz w:val="24"/>
      <w:szCs w:val="24"/>
      <w:lang w:val="id-ID"/>
    </w:rPr>
  </w:style>
  <w:style w:type="character" w:customStyle="1" w:styleId="MPElist1Char">
    <w:name w:val="MPE_list1 Char"/>
    <w:basedOn w:val="MPE1Char"/>
    <w:link w:val="MPElist1"/>
    <w:rsid w:val="00D868C6"/>
    <w:rPr>
      <w:rFonts w:ascii="Arial" w:hAnsi="Arial" w:cs="Arial"/>
      <w:b/>
      <w:sz w:val="24"/>
      <w:szCs w:val="24"/>
      <w:lang w:val="id-ID"/>
    </w:rPr>
  </w:style>
  <w:style w:type="paragraph" w:styleId="EndnoteText">
    <w:name w:val="endnote text"/>
    <w:basedOn w:val="Normal"/>
    <w:link w:val="EndnoteTextChar"/>
    <w:uiPriority w:val="99"/>
    <w:unhideWhenUsed/>
    <w:rsid w:val="00593EAF"/>
    <w:pPr>
      <w:spacing w:after="200" w:line="276" w:lineRule="auto"/>
    </w:pPr>
    <w:rPr>
      <w:rFonts w:ascii="Calibri" w:eastAsia="Calibri" w:hAnsi="Calibri"/>
      <w:sz w:val="20"/>
      <w:szCs w:val="20"/>
      <w:lang w:val="id-ID" w:eastAsia="en-US"/>
    </w:rPr>
  </w:style>
  <w:style w:type="character" w:customStyle="1" w:styleId="EndnoteTextChar">
    <w:name w:val="Endnote Text Char"/>
    <w:basedOn w:val="DefaultParagraphFont"/>
    <w:link w:val="EndnoteText"/>
    <w:uiPriority w:val="99"/>
    <w:rsid w:val="00593EAF"/>
    <w:rPr>
      <w:rFonts w:ascii="Calibri" w:eastAsia="Calibri" w:hAnsi="Calibri"/>
      <w:lang w:val="id-ID"/>
    </w:rPr>
  </w:style>
  <w:style w:type="paragraph" w:styleId="DocumentMap">
    <w:name w:val="Document Map"/>
    <w:basedOn w:val="Normal"/>
    <w:link w:val="DocumentMapChar"/>
    <w:uiPriority w:val="99"/>
    <w:unhideWhenUsed/>
    <w:rsid w:val="00593EAF"/>
    <w:rPr>
      <w:rFonts w:ascii="Tahoma" w:eastAsia="Times New Roman" w:hAnsi="Tahoma"/>
      <w:sz w:val="16"/>
      <w:szCs w:val="16"/>
      <w:lang w:eastAsia="en-US"/>
    </w:rPr>
  </w:style>
  <w:style w:type="character" w:customStyle="1" w:styleId="DocumentMapChar">
    <w:name w:val="Document Map Char"/>
    <w:basedOn w:val="DefaultParagraphFont"/>
    <w:link w:val="DocumentMap"/>
    <w:uiPriority w:val="99"/>
    <w:rsid w:val="00593EAF"/>
    <w:rPr>
      <w:rFonts w:ascii="Tahoma" w:hAnsi="Tahoma"/>
      <w:sz w:val="16"/>
      <w:szCs w:val="16"/>
    </w:rPr>
  </w:style>
  <w:style w:type="character" w:customStyle="1" w:styleId="shorttext">
    <w:name w:val="short_text"/>
    <w:basedOn w:val="DefaultParagraphFont"/>
    <w:rsid w:val="00593EAF"/>
  </w:style>
  <w:style w:type="paragraph" w:customStyle="1" w:styleId="MPEList2">
    <w:name w:val="MPE_List2"/>
    <w:basedOn w:val="MPE1"/>
    <w:link w:val="MPEList2Char"/>
    <w:autoRedefine/>
    <w:qFormat/>
    <w:rsid w:val="00054800"/>
    <w:pPr>
      <w:tabs>
        <w:tab w:val="left" w:pos="709"/>
      </w:tabs>
      <w:spacing w:before="0" w:line="240" w:lineRule="auto"/>
    </w:pPr>
    <w:rPr>
      <w:rFonts w:ascii="Times New Roman" w:hAnsi="Times New Roman" w:cs="Times New Roman"/>
      <w:b/>
      <w:sz w:val="24"/>
      <w:szCs w:val="24"/>
      <w:lang w:val="id-ID"/>
    </w:rPr>
  </w:style>
  <w:style w:type="character" w:customStyle="1" w:styleId="MPEList2Char">
    <w:name w:val="MPE_List2 Char"/>
    <w:basedOn w:val="MPE1Char"/>
    <w:link w:val="MPEList2"/>
    <w:rsid w:val="00054800"/>
    <w:rPr>
      <w:rFonts w:ascii="Arial" w:hAnsi="Arial" w:cs="Arial"/>
      <w:b/>
      <w:sz w:val="24"/>
      <w:szCs w:val="24"/>
      <w:lang w:val="id-ID"/>
    </w:rPr>
  </w:style>
  <w:style w:type="table" w:styleId="TableGrid">
    <w:name w:val="Table Grid"/>
    <w:basedOn w:val="TableNormal"/>
    <w:uiPriority w:val="59"/>
    <w:rsid w:val="00876E6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DA39A6"/>
    <w:pPr>
      <w:spacing w:after="120" w:line="480" w:lineRule="auto"/>
    </w:pPr>
  </w:style>
  <w:style w:type="character" w:customStyle="1" w:styleId="BodyText2Char">
    <w:name w:val="Body Text 2 Char"/>
    <w:basedOn w:val="DefaultParagraphFont"/>
    <w:link w:val="BodyText2"/>
    <w:rsid w:val="00DA39A6"/>
    <w:rPr>
      <w:rFonts w:eastAsia="MS Mincho"/>
      <w:sz w:val="24"/>
      <w:szCs w:val="24"/>
      <w:lang w:eastAsia="ja-JP"/>
    </w:rPr>
  </w:style>
  <w:style w:type="paragraph" w:customStyle="1" w:styleId="WW-ListParagraph">
    <w:name w:val="WW-List Paragraph"/>
    <w:basedOn w:val="Normal"/>
    <w:rsid w:val="00F35556"/>
    <w:pPr>
      <w:suppressAutoHyphens/>
      <w:spacing w:after="200" w:line="276" w:lineRule="auto"/>
      <w:ind w:left="720"/>
    </w:pPr>
    <w:rPr>
      <w:rFonts w:ascii="Calibri" w:eastAsia="Calibri" w:hAnsi="Calibri" w:cs="Calibri"/>
      <w:sz w:val="22"/>
      <w:szCs w:val="22"/>
      <w:lang w:eastAsia="ar-SA"/>
    </w:rPr>
  </w:style>
  <w:style w:type="paragraph" w:customStyle="1" w:styleId="WW-NormalWeb">
    <w:name w:val="WW-Normal (Web)"/>
    <w:basedOn w:val="Normal"/>
    <w:rsid w:val="00F35556"/>
    <w:pPr>
      <w:suppressAutoHyphens/>
      <w:spacing w:before="280" w:after="280"/>
    </w:pPr>
    <w:rPr>
      <w:rFonts w:eastAsia="Times New Roman" w:cs="Calibri"/>
      <w:lang w:val="id-ID" w:eastAsia="ar-SA"/>
    </w:rPr>
  </w:style>
  <w:style w:type="paragraph" w:customStyle="1" w:styleId="DaftarGambar">
    <w:name w:val="Daftar Gambar"/>
    <w:basedOn w:val="Normal"/>
    <w:link w:val="DaftarGambarChar"/>
    <w:rsid w:val="00F35556"/>
    <w:pPr>
      <w:suppressLineNumbers/>
      <w:suppressAutoHyphens/>
      <w:spacing w:before="120" w:after="120" w:line="276" w:lineRule="auto"/>
    </w:pPr>
    <w:rPr>
      <w:rFonts w:ascii="Calibri" w:eastAsia="Calibri" w:hAnsi="Calibri" w:cs="Tahoma"/>
      <w:i/>
      <w:iCs/>
      <w:sz w:val="20"/>
      <w:szCs w:val="20"/>
      <w:lang w:val="sv-SE" w:eastAsia="ar-SA"/>
    </w:rPr>
  </w:style>
  <w:style w:type="character" w:customStyle="1" w:styleId="DaftarGambarChar">
    <w:name w:val="Daftar Gambar Char"/>
    <w:basedOn w:val="DefaultParagraphFont"/>
    <w:link w:val="DaftarGambar"/>
    <w:rsid w:val="00F35556"/>
    <w:rPr>
      <w:rFonts w:ascii="Calibri" w:eastAsia="Calibri" w:hAnsi="Calibri" w:cs="Tahoma"/>
      <w:i/>
      <w:iCs/>
      <w:lang w:val="sv-SE" w:eastAsia="ar-SA"/>
    </w:rPr>
  </w:style>
  <w:style w:type="paragraph" w:customStyle="1" w:styleId="DaftarTabel">
    <w:name w:val="Daftar Tabel"/>
    <w:basedOn w:val="Normal"/>
    <w:rsid w:val="00F35556"/>
    <w:pPr>
      <w:suppressLineNumbers/>
      <w:suppressAutoHyphens/>
      <w:spacing w:before="120" w:after="120" w:line="276" w:lineRule="auto"/>
    </w:pPr>
    <w:rPr>
      <w:rFonts w:ascii="Arial" w:eastAsia="Calibri" w:hAnsi="Arial" w:cs="Arial"/>
      <w:i/>
      <w:iCs/>
      <w:lang w:val="fi-FI" w:eastAsia="en-US"/>
    </w:rPr>
  </w:style>
  <w:style w:type="character" w:customStyle="1" w:styleId="hps">
    <w:name w:val="hps"/>
    <w:basedOn w:val="DefaultParagraphFont"/>
    <w:rsid w:val="0070381E"/>
  </w:style>
  <w:style w:type="character" w:customStyle="1" w:styleId="atn">
    <w:name w:val="atn"/>
    <w:basedOn w:val="DefaultParagraphFont"/>
    <w:rsid w:val="0070381E"/>
  </w:style>
  <w:style w:type="character" w:customStyle="1" w:styleId="isi">
    <w:name w:val="isi"/>
    <w:basedOn w:val="DefaultParagraphFont"/>
    <w:rsid w:val="0070381E"/>
  </w:style>
  <w:style w:type="paragraph" w:customStyle="1" w:styleId="Style2">
    <w:name w:val="Style 2"/>
    <w:basedOn w:val="Normal"/>
    <w:uiPriority w:val="99"/>
    <w:rsid w:val="0070381E"/>
    <w:pPr>
      <w:widowControl w:val="0"/>
      <w:autoSpaceDE w:val="0"/>
      <w:autoSpaceDN w:val="0"/>
      <w:spacing w:line="564" w:lineRule="exact"/>
      <w:ind w:left="936" w:hanging="504"/>
      <w:jc w:val="both"/>
    </w:pPr>
    <w:rPr>
      <w:rFonts w:ascii="Arial" w:eastAsia="Times New Roman" w:hAnsi="Arial" w:cs="Arial"/>
      <w:sz w:val="30"/>
      <w:szCs w:val="30"/>
      <w:lang w:eastAsia="en-US"/>
    </w:rPr>
  </w:style>
  <w:style w:type="paragraph" w:styleId="BodyTextIndent2">
    <w:name w:val="Body Text Indent 2"/>
    <w:basedOn w:val="Normal"/>
    <w:link w:val="BodyTextIndent2Char"/>
    <w:rsid w:val="0070381E"/>
    <w:pPr>
      <w:spacing w:after="120" w:line="480" w:lineRule="auto"/>
      <w:ind w:left="360"/>
    </w:pPr>
    <w:rPr>
      <w:rFonts w:eastAsia="Times New Roman"/>
      <w:lang w:eastAsia="en-US"/>
    </w:rPr>
  </w:style>
  <w:style w:type="character" w:customStyle="1" w:styleId="BodyTextIndent2Char">
    <w:name w:val="Body Text Indent 2 Char"/>
    <w:basedOn w:val="DefaultParagraphFont"/>
    <w:link w:val="BodyTextIndent2"/>
    <w:rsid w:val="0070381E"/>
    <w:rPr>
      <w:sz w:val="24"/>
      <w:szCs w:val="24"/>
    </w:rPr>
  </w:style>
  <w:style w:type="character" w:customStyle="1" w:styleId="Heading2Char">
    <w:name w:val="Heading 2 Char"/>
    <w:link w:val="Heading2"/>
    <w:rsid w:val="0070381E"/>
    <w:rPr>
      <w:rFonts w:ascii="Arial" w:eastAsia="MS Mincho" w:hAnsi="Arial" w:cs="Arial"/>
      <w:b/>
      <w:bCs/>
      <w:i/>
      <w:iCs/>
      <w:sz w:val="28"/>
      <w:szCs w:val="28"/>
      <w:lang w:eastAsia="ja-JP"/>
    </w:rPr>
  </w:style>
  <w:style w:type="character" w:customStyle="1" w:styleId="value">
    <w:name w:val="value"/>
    <w:basedOn w:val="DefaultParagraphFont"/>
    <w:rsid w:val="0070381E"/>
  </w:style>
  <w:style w:type="character" w:customStyle="1" w:styleId="teks">
    <w:name w:val="teks"/>
    <w:basedOn w:val="DefaultParagraphFont"/>
    <w:rsid w:val="00537E2B"/>
  </w:style>
  <w:style w:type="paragraph" w:customStyle="1" w:styleId="runningheadodd">
    <w:name w:val="running head (odd)"/>
    <w:basedOn w:val="Normal"/>
    <w:rsid w:val="00360AE6"/>
    <w:pPr>
      <w:widowControl w:val="0"/>
      <w:spacing w:line="234" w:lineRule="exact"/>
      <w:jc w:val="both"/>
    </w:pPr>
    <w:rPr>
      <w:kern w:val="2"/>
      <w:sz w:val="14"/>
      <w:szCs w:val="14"/>
    </w:rPr>
  </w:style>
  <w:style w:type="paragraph" w:styleId="FootnoteText">
    <w:name w:val="footnote text"/>
    <w:basedOn w:val="Normal"/>
    <w:link w:val="FootnoteTextChar"/>
    <w:rsid w:val="0083035F"/>
    <w:pPr>
      <w:autoSpaceDE w:val="0"/>
      <w:autoSpaceDN w:val="0"/>
      <w:ind w:firstLine="202"/>
      <w:jc w:val="both"/>
    </w:pPr>
    <w:rPr>
      <w:rFonts w:eastAsia="Times New Roman"/>
      <w:sz w:val="16"/>
      <w:szCs w:val="16"/>
      <w:lang w:eastAsia="en-US"/>
    </w:rPr>
  </w:style>
  <w:style w:type="character" w:customStyle="1" w:styleId="FootnoteTextChar">
    <w:name w:val="Footnote Text Char"/>
    <w:basedOn w:val="DefaultParagraphFont"/>
    <w:link w:val="FootnoteText"/>
    <w:rsid w:val="0083035F"/>
    <w:rPr>
      <w:sz w:val="16"/>
      <w:szCs w:val="16"/>
    </w:rPr>
  </w:style>
  <w:style w:type="character" w:customStyle="1" w:styleId="italic">
    <w:name w:val="italic"/>
    <w:basedOn w:val="DefaultParagraphFont"/>
    <w:rsid w:val="00BE2DC1"/>
    <w:rPr>
      <w:i/>
    </w:rPr>
  </w:style>
  <w:style w:type="paragraph" w:customStyle="1" w:styleId="summary">
    <w:name w:val="summary"/>
    <w:basedOn w:val="Normal"/>
    <w:rsid w:val="00BE2DC1"/>
    <w:pPr>
      <w:widowControl w:val="0"/>
      <w:spacing w:line="192" w:lineRule="exact"/>
      <w:jc w:val="both"/>
    </w:pPr>
    <w:rPr>
      <w:kern w:val="2"/>
      <w:sz w:val="16"/>
      <w:szCs w:val="16"/>
    </w:rPr>
  </w:style>
  <w:style w:type="character" w:customStyle="1" w:styleId="bolditalic">
    <w:name w:val="bold_italic"/>
    <w:basedOn w:val="DefaultParagraphFont"/>
    <w:rsid w:val="00BE2DC1"/>
    <w:rPr>
      <w:b/>
      <w:i/>
    </w:rPr>
  </w:style>
  <w:style w:type="character" w:customStyle="1" w:styleId="bold">
    <w:name w:val="bold"/>
    <w:basedOn w:val="DefaultParagraphFont"/>
    <w:rsid w:val="009F7E01"/>
    <w:rPr>
      <w:b/>
    </w:rPr>
  </w:style>
  <w:style w:type="paragraph" w:customStyle="1" w:styleId="body0">
    <w:name w:val="body"/>
    <w:basedOn w:val="Normal"/>
    <w:rsid w:val="009F7E01"/>
    <w:pPr>
      <w:widowControl w:val="0"/>
      <w:tabs>
        <w:tab w:val="left" w:pos="400"/>
      </w:tabs>
      <w:spacing w:line="234" w:lineRule="exact"/>
      <w:jc w:val="both"/>
    </w:pPr>
    <w:rPr>
      <w:kern w:val="2"/>
      <w:sz w:val="20"/>
      <w:szCs w:val="20"/>
    </w:rPr>
  </w:style>
  <w:style w:type="paragraph" w:customStyle="1" w:styleId="captiontable">
    <w:name w:val="caption (table)"/>
    <w:basedOn w:val="Normal"/>
    <w:rsid w:val="009F7E01"/>
    <w:pPr>
      <w:keepNext/>
      <w:keepLines/>
      <w:widowControl w:val="0"/>
      <w:spacing w:before="234" w:line="234" w:lineRule="exact"/>
      <w:jc w:val="center"/>
    </w:pPr>
    <w:rPr>
      <w:kern w:val="2"/>
      <w:sz w:val="16"/>
      <w:szCs w:val="16"/>
    </w:rPr>
  </w:style>
  <w:style w:type="character" w:customStyle="1" w:styleId="7pt">
    <w:name w:val="7pt"/>
    <w:rsid w:val="009F7E01"/>
    <w:rPr>
      <w:sz w:val="14"/>
      <w:szCs w:val="14"/>
    </w:rPr>
  </w:style>
  <w:style w:type="paragraph" w:customStyle="1" w:styleId="equation">
    <w:name w:val="equation"/>
    <w:basedOn w:val="Normal"/>
    <w:rsid w:val="003371D1"/>
    <w:pPr>
      <w:widowControl w:val="0"/>
      <w:tabs>
        <w:tab w:val="right" w:pos="4500"/>
      </w:tabs>
      <w:ind w:left="400" w:right="200"/>
      <w:jc w:val="both"/>
    </w:pPr>
    <w:rPr>
      <w:kern w:val="2"/>
      <w:sz w:val="20"/>
      <w:szCs w:val="20"/>
    </w:rPr>
  </w:style>
  <w:style w:type="paragraph" w:customStyle="1" w:styleId="sectionhead">
    <w:name w:val="section head"/>
    <w:basedOn w:val="Normal"/>
    <w:rsid w:val="00637BAB"/>
    <w:pPr>
      <w:keepNext/>
      <w:keepLines/>
      <w:widowControl w:val="0"/>
      <w:spacing w:before="234" w:after="234" w:line="234" w:lineRule="exact"/>
      <w:jc w:val="both"/>
    </w:pPr>
    <w:rPr>
      <w:b/>
      <w:kern w:val="2"/>
      <w:sz w:val="20"/>
      <w:szCs w:val="20"/>
    </w:rPr>
  </w:style>
  <w:style w:type="paragraph" w:customStyle="1" w:styleId="authorintroduction">
    <w:name w:val="author introduction"/>
    <w:basedOn w:val="Normal"/>
    <w:rsid w:val="00637BAB"/>
    <w:pPr>
      <w:widowControl w:val="0"/>
      <w:spacing w:line="200" w:lineRule="exact"/>
      <w:jc w:val="both"/>
    </w:pPr>
    <w:rPr>
      <w:kern w:val="2"/>
      <w:sz w:val="16"/>
      <w:szCs w:val="16"/>
    </w:rPr>
  </w:style>
  <w:style w:type="paragraph" w:customStyle="1" w:styleId="itemize">
    <w:name w:val="itemize"/>
    <w:basedOn w:val="Normal"/>
    <w:rsid w:val="00637BAB"/>
    <w:pPr>
      <w:widowControl w:val="0"/>
      <w:spacing w:line="234" w:lineRule="exact"/>
      <w:ind w:left="200" w:hanging="200"/>
      <w:jc w:val="both"/>
    </w:pPr>
    <w:rPr>
      <w:kern w:val="2"/>
      <w:sz w:val="20"/>
      <w:szCs w:val="20"/>
    </w:rPr>
  </w:style>
  <w:style w:type="paragraph" w:customStyle="1" w:styleId="referenceshead">
    <w:name w:val="references head"/>
    <w:basedOn w:val="Normal"/>
    <w:rsid w:val="00637BAB"/>
    <w:pPr>
      <w:widowControl w:val="0"/>
      <w:spacing w:before="200" w:after="200" w:line="200" w:lineRule="exact"/>
      <w:jc w:val="both"/>
    </w:pPr>
    <w:rPr>
      <w:b/>
      <w:kern w:val="2"/>
      <w:sz w:val="16"/>
      <w:szCs w:val="16"/>
    </w:rPr>
  </w:style>
  <w:style w:type="paragraph" w:customStyle="1" w:styleId="references">
    <w:name w:val="references"/>
    <w:basedOn w:val="Normal"/>
    <w:rsid w:val="00637BAB"/>
    <w:pPr>
      <w:widowControl w:val="0"/>
      <w:tabs>
        <w:tab w:val="right" w:pos="320"/>
      </w:tabs>
      <w:spacing w:line="200" w:lineRule="exact"/>
      <w:ind w:left="400" w:hanging="400"/>
      <w:jc w:val="both"/>
    </w:pPr>
    <w:rPr>
      <w:kern w:val="2"/>
      <w:sz w:val="16"/>
      <w:szCs w:val="16"/>
    </w:rPr>
  </w:style>
  <w:style w:type="paragraph" w:customStyle="1" w:styleId="authorphoto">
    <w:name w:val="author photo"/>
    <w:basedOn w:val="body0"/>
    <w:rsid w:val="00637BAB"/>
    <w:pPr>
      <w:spacing w:line="240" w:lineRule="auto"/>
    </w:pPr>
    <w:rPr>
      <w:rFonts w:cs="MS Mincho"/>
    </w:rPr>
  </w:style>
  <w:style w:type="paragraph" w:customStyle="1" w:styleId="list2">
    <w:name w:val="list2"/>
    <w:basedOn w:val="Default"/>
    <w:next w:val="Default"/>
    <w:uiPriority w:val="99"/>
    <w:rsid w:val="004A111E"/>
    <w:rPr>
      <w:rFonts w:ascii="Arial" w:hAnsi="Arial" w:cs="Arial"/>
      <w:color w:val="auto"/>
      <w:lang w:val="en-US" w:eastAsia="en-US"/>
    </w:rPr>
  </w:style>
  <w:style w:type="character" w:customStyle="1" w:styleId="a">
    <w:name w:val="a"/>
    <w:basedOn w:val="DefaultParagraphFont"/>
    <w:rsid w:val="00946C58"/>
  </w:style>
  <w:style w:type="character" w:customStyle="1" w:styleId="apple-converted-space">
    <w:name w:val="apple-converted-space"/>
    <w:basedOn w:val="DefaultParagraphFont"/>
    <w:rsid w:val="00946C58"/>
  </w:style>
  <w:style w:type="character" w:customStyle="1" w:styleId="grame">
    <w:name w:val="grame"/>
    <w:basedOn w:val="DefaultParagraphFont"/>
    <w:rsid w:val="00946C58"/>
  </w:style>
  <w:style w:type="character" w:styleId="UnresolvedMention">
    <w:name w:val="Unresolved Mention"/>
    <w:basedOn w:val="DefaultParagraphFont"/>
    <w:uiPriority w:val="99"/>
    <w:semiHidden/>
    <w:unhideWhenUsed/>
    <w:rsid w:val="00CB0E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5396143">
      <w:bodyDiv w:val="1"/>
      <w:marLeft w:val="0"/>
      <w:marRight w:val="0"/>
      <w:marTop w:val="0"/>
      <w:marBottom w:val="0"/>
      <w:divBdr>
        <w:top w:val="none" w:sz="0" w:space="0" w:color="auto"/>
        <w:left w:val="none" w:sz="0" w:space="0" w:color="auto"/>
        <w:bottom w:val="none" w:sz="0" w:space="0" w:color="auto"/>
        <w:right w:val="none" w:sz="0" w:space="0" w:color="auto"/>
      </w:divBdr>
    </w:div>
    <w:div w:id="147981508">
      <w:bodyDiv w:val="1"/>
      <w:marLeft w:val="0"/>
      <w:marRight w:val="0"/>
      <w:marTop w:val="0"/>
      <w:marBottom w:val="0"/>
      <w:divBdr>
        <w:top w:val="none" w:sz="0" w:space="0" w:color="auto"/>
        <w:left w:val="none" w:sz="0" w:space="0" w:color="auto"/>
        <w:bottom w:val="none" w:sz="0" w:space="0" w:color="auto"/>
        <w:right w:val="none" w:sz="0" w:space="0" w:color="auto"/>
      </w:divBdr>
    </w:div>
    <w:div w:id="166020194">
      <w:bodyDiv w:val="1"/>
      <w:marLeft w:val="0"/>
      <w:marRight w:val="0"/>
      <w:marTop w:val="0"/>
      <w:marBottom w:val="0"/>
      <w:divBdr>
        <w:top w:val="none" w:sz="0" w:space="0" w:color="auto"/>
        <w:left w:val="none" w:sz="0" w:space="0" w:color="auto"/>
        <w:bottom w:val="none" w:sz="0" w:space="0" w:color="auto"/>
        <w:right w:val="none" w:sz="0" w:space="0" w:color="auto"/>
      </w:divBdr>
      <w:divsChild>
        <w:div w:id="194854716">
          <w:marLeft w:val="10"/>
          <w:marRight w:val="2"/>
          <w:marTop w:val="75"/>
          <w:marBottom w:val="0"/>
          <w:divBdr>
            <w:top w:val="none" w:sz="0" w:space="0" w:color="auto"/>
            <w:left w:val="none" w:sz="0" w:space="0" w:color="auto"/>
            <w:bottom w:val="dotted" w:sz="6" w:space="0" w:color="000077"/>
            <w:right w:val="none" w:sz="0" w:space="0" w:color="auto"/>
          </w:divBdr>
        </w:div>
      </w:divsChild>
    </w:div>
    <w:div w:id="448816674">
      <w:bodyDiv w:val="1"/>
      <w:marLeft w:val="0"/>
      <w:marRight w:val="0"/>
      <w:marTop w:val="0"/>
      <w:marBottom w:val="0"/>
      <w:divBdr>
        <w:top w:val="none" w:sz="0" w:space="0" w:color="auto"/>
        <w:left w:val="none" w:sz="0" w:space="0" w:color="auto"/>
        <w:bottom w:val="none" w:sz="0" w:space="0" w:color="auto"/>
        <w:right w:val="none" w:sz="0" w:space="0" w:color="auto"/>
      </w:divBdr>
    </w:div>
    <w:div w:id="561990085">
      <w:bodyDiv w:val="1"/>
      <w:marLeft w:val="0"/>
      <w:marRight w:val="0"/>
      <w:marTop w:val="0"/>
      <w:marBottom w:val="0"/>
      <w:divBdr>
        <w:top w:val="none" w:sz="0" w:space="0" w:color="auto"/>
        <w:left w:val="none" w:sz="0" w:space="0" w:color="auto"/>
        <w:bottom w:val="none" w:sz="0" w:space="0" w:color="auto"/>
        <w:right w:val="none" w:sz="0" w:space="0" w:color="auto"/>
      </w:divBdr>
    </w:div>
    <w:div w:id="707224266">
      <w:bodyDiv w:val="1"/>
      <w:marLeft w:val="0"/>
      <w:marRight w:val="0"/>
      <w:marTop w:val="0"/>
      <w:marBottom w:val="0"/>
      <w:divBdr>
        <w:top w:val="none" w:sz="0" w:space="0" w:color="auto"/>
        <w:left w:val="none" w:sz="0" w:space="0" w:color="auto"/>
        <w:bottom w:val="none" w:sz="0" w:space="0" w:color="auto"/>
        <w:right w:val="none" w:sz="0" w:space="0" w:color="auto"/>
      </w:divBdr>
    </w:div>
    <w:div w:id="769156127">
      <w:bodyDiv w:val="1"/>
      <w:marLeft w:val="0"/>
      <w:marRight w:val="0"/>
      <w:marTop w:val="0"/>
      <w:marBottom w:val="0"/>
      <w:divBdr>
        <w:top w:val="none" w:sz="0" w:space="0" w:color="auto"/>
        <w:left w:val="none" w:sz="0" w:space="0" w:color="auto"/>
        <w:bottom w:val="none" w:sz="0" w:space="0" w:color="auto"/>
        <w:right w:val="none" w:sz="0" w:space="0" w:color="auto"/>
      </w:divBdr>
    </w:div>
    <w:div w:id="804616122">
      <w:bodyDiv w:val="1"/>
      <w:marLeft w:val="0"/>
      <w:marRight w:val="0"/>
      <w:marTop w:val="0"/>
      <w:marBottom w:val="0"/>
      <w:divBdr>
        <w:top w:val="none" w:sz="0" w:space="0" w:color="auto"/>
        <w:left w:val="none" w:sz="0" w:space="0" w:color="auto"/>
        <w:bottom w:val="none" w:sz="0" w:space="0" w:color="auto"/>
        <w:right w:val="none" w:sz="0" w:space="0" w:color="auto"/>
      </w:divBdr>
    </w:div>
    <w:div w:id="859515937">
      <w:bodyDiv w:val="1"/>
      <w:marLeft w:val="0"/>
      <w:marRight w:val="0"/>
      <w:marTop w:val="0"/>
      <w:marBottom w:val="0"/>
      <w:divBdr>
        <w:top w:val="none" w:sz="0" w:space="0" w:color="auto"/>
        <w:left w:val="none" w:sz="0" w:space="0" w:color="auto"/>
        <w:bottom w:val="none" w:sz="0" w:space="0" w:color="auto"/>
        <w:right w:val="none" w:sz="0" w:space="0" w:color="auto"/>
      </w:divBdr>
    </w:div>
    <w:div w:id="904679349">
      <w:bodyDiv w:val="1"/>
      <w:marLeft w:val="0"/>
      <w:marRight w:val="0"/>
      <w:marTop w:val="0"/>
      <w:marBottom w:val="0"/>
      <w:divBdr>
        <w:top w:val="none" w:sz="0" w:space="0" w:color="auto"/>
        <w:left w:val="none" w:sz="0" w:space="0" w:color="auto"/>
        <w:bottom w:val="none" w:sz="0" w:space="0" w:color="auto"/>
        <w:right w:val="none" w:sz="0" w:space="0" w:color="auto"/>
      </w:divBdr>
    </w:div>
    <w:div w:id="929586229">
      <w:bodyDiv w:val="1"/>
      <w:marLeft w:val="0"/>
      <w:marRight w:val="0"/>
      <w:marTop w:val="0"/>
      <w:marBottom w:val="0"/>
      <w:divBdr>
        <w:top w:val="none" w:sz="0" w:space="0" w:color="auto"/>
        <w:left w:val="none" w:sz="0" w:space="0" w:color="auto"/>
        <w:bottom w:val="none" w:sz="0" w:space="0" w:color="auto"/>
        <w:right w:val="none" w:sz="0" w:space="0" w:color="auto"/>
      </w:divBdr>
    </w:div>
    <w:div w:id="1154638296">
      <w:bodyDiv w:val="1"/>
      <w:marLeft w:val="0"/>
      <w:marRight w:val="0"/>
      <w:marTop w:val="0"/>
      <w:marBottom w:val="0"/>
      <w:divBdr>
        <w:top w:val="none" w:sz="0" w:space="0" w:color="auto"/>
        <w:left w:val="none" w:sz="0" w:space="0" w:color="auto"/>
        <w:bottom w:val="none" w:sz="0" w:space="0" w:color="auto"/>
        <w:right w:val="none" w:sz="0" w:space="0" w:color="auto"/>
      </w:divBdr>
    </w:div>
    <w:div w:id="1156262098">
      <w:bodyDiv w:val="1"/>
      <w:marLeft w:val="0"/>
      <w:marRight w:val="0"/>
      <w:marTop w:val="0"/>
      <w:marBottom w:val="0"/>
      <w:divBdr>
        <w:top w:val="none" w:sz="0" w:space="0" w:color="auto"/>
        <w:left w:val="none" w:sz="0" w:space="0" w:color="auto"/>
        <w:bottom w:val="none" w:sz="0" w:space="0" w:color="auto"/>
        <w:right w:val="none" w:sz="0" w:space="0" w:color="auto"/>
      </w:divBdr>
    </w:div>
    <w:div w:id="1168402072">
      <w:bodyDiv w:val="1"/>
      <w:marLeft w:val="0"/>
      <w:marRight w:val="0"/>
      <w:marTop w:val="0"/>
      <w:marBottom w:val="0"/>
      <w:divBdr>
        <w:top w:val="none" w:sz="0" w:space="0" w:color="auto"/>
        <w:left w:val="none" w:sz="0" w:space="0" w:color="auto"/>
        <w:bottom w:val="none" w:sz="0" w:space="0" w:color="auto"/>
        <w:right w:val="none" w:sz="0" w:space="0" w:color="auto"/>
      </w:divBdr>
    </w:div>
    <w:div w:id="1220751965">
      <w:bodyDiv w:val="1"/>
      <w:marLeft w:val="0"/>
      <w:marRight w:val="0"/>
      <w:marTop w:val="0"/>
      <w:marBottom w:val="0"/>
      <w:divBdr>
        <w:top w:val="none" w:sz="0" w:space="0" w:color="auto"/>
        <w:left w:val="none" w:sz="0" w:space="0" w:color="auto"/>
        <w:bottom w:val="none" w:sz="0" w:space="0" w:color="auto"/>
        <w:right w:val="none" w:sz="0" w:space="0" w:color="auto"/>
      </w:divBdr>
    </w:div>
    <w:div w:id="1223056632">
      <w:bodyDiv w:val="1"/>
      <w:marLeft w:val="0"/>
      <w:marRight w:val="0"/>
      <w:marTop w:val="0"/>
      <w:marBottom w:val="0"/>
      <w:divBdr>
        <w:top w:val="none" w:sz="0" w:space="0" w:color="auto"/>
        <w:left w:val="none" w:sz="0" w:space="0" w:color="auto"/>
        <w:bottom w:val="none" w:sz="0" w:space="0" w:color="auto"/>
        <w:right w:val="none" w:sz="0" w:space="0" w:color="auto"/>
      </w:divBdr>
    </w:div>
    <w:div w:id="1358967015">
      <w:bodyDiv w:val="1"/>
      <w:marLeft w:val="0"/>
      <w:marRight w:val="0"/>
      <w:marTop w:val="0"/>
      <w:marBottom w:val="0"/>
      <w:divBdr>
        <w:top w:val="none" w:sz="0" w:space="0" w:color="auto"/>
        <w:left w:val="none" w:sz="0" w:space="0" w:color="auto"/>
        <w:bottom w:val="none" w:sz="0" w:space="0" w:color="auto"/>
        <w:right w:val="none" w:sz="0" w:space="0" w:color="auto"/>
      </w:divBdr>
    </w:div>
    <w:div w:id="1511067134">
      <w:bodyDiv w:val="1"/>
      <w:marLeft w:val="0"/>
      <w:marRight w:val="0"/>
      <w:marTop w:val="0"/>
      <w:marBottom w:val="0"/>
      <w:divBdr>
        <w:top w:val="none" w:sz="0" w:space="0" w:color="auto"/>
        <w:left w:val="none" w:sz="0" w:space="0" w:color="auto"/>
        <w:bottom w:val="none" w:sz="0" w:space="0" w:color="auto"/>
        <w:right w:val="none" w:sz="0" w:space="0" w:color="auto"/>
      </w:divBdr>
    </w:div>
    <w:div w:id="1905481142">
      <w:bodyDiv w:val="1"/>
      <w:marLeft w:val="0"/>
      <w:marRight w:val="0"/>
      <w:marTop w:val="0"/>
      <w:marBottom w:val="0"/>
      <w:divBdr>
        <w:top w:val="none" w:sz="0" w:space="0" w:color="auto"/>
        <w:left w:val="none" w:sz="0" w:space="0" w:color="auto"/>
        <w:bottom w:val="none" w:sz="0" w:space="0" w:color="auto"/>
        <w:right w:val="none" w:sz="0" w:space="0" w:color="auto"/>
      </w:divBdr>
    </w:div>
    <w:div w:id="2055807363">
      <w:bodyDiv w:val="1"/>
      <w:marLeft w:val="0"/>
      <w:marRight w:val="0"/>
      <w:marTop w:val="0"/>
      <w:marBottom w:val="0"/>
      <w:divBdr>
        <w:top w:val="none" w:sz="0" w:space="0" w:color="auto"/>
        <w:left w:val="none" w:sz="0" w:space="0" w:color="auto"/>
        <w:bottom w:val="none" w:sz="0" w:space="0" w:color="auto"/>
        <w:right w:val="none" w:sz="0" w:space="0" w:color="auto"/>
      </w:divBdr>
    </w:div>
    <w:div w:id="2104953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A834F1-0355-406D-993A-62EC4006C2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5</Pages>
  <Words>1211</Words>
  <Characters>690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Microsoft Corp.</Company>
  <LinksUpToDate>false</LinksUpToDate>
  <CharactersWithSpaces>8099</CharactersWithSpaces>
  <SharedDoc>false</SharedDoc>
  <HLinks>
    <vt:vector size="180" baseType="variant">
      <vt:variant>
        <vt:i4>6553638</vt:i4>
      </vt:variant>
      <vt:variant>
        <vt:i4>228</vt:i4>
      </vt:variant>
      <vt:variant>
        <vt:i4>0</vt:i4>
      </vt:variant>
      <vt:variant>
        <vt:i4>5</vt:i4>
      </vt:variant>
      <vt:variant>
        <vt:lpwstr>http://www.absoluteastronomy.com/topics/Thorium</vt:lpwstr>
      </vt:variant>
      <vt:variant>
        <vt:lpwstr/>
      </vt:variant>
      <vt:variant>
        <vt:i4>3211342</vt:i4>
      </vt:variant>
      <vt:variant>
        <vt:i4>225</vt:i4>
      </vt:variant>
      <vt:variant>
        <vt:i4>0</vt:i4>
      </vt:variant>
      <vt:variant>
        <vt:i4>5</vt:i4>
      </vt:variant>
      <vt:variant>
        <vt:lpwstr>http://en.wikipedia.org/wiki/Liquid_fluoride_thorium_reactor</vt:lpwstr>
      </vt:variant>
      <vt:variant>
        <vt:lpwstr/>
      </vt:variant>
      <vt:variant>
        <vt:i4>2883706</vt:i4>
      </vt:variant>
      <vt:variant>
        <vt:i4>222</vt:i4>
      </vt:variant>
      <vt:variant>
        <vt:i4>0</vt:i4>
      </vt:variant>
      <vt:variant>
        <vt:i4>5</vt:i4>
      </vt:variant>
      <vt:variant>
        <vt:lpwstr>http://www.gizmag.com/thorium-nuclear-power/18204/</vt:lpwstr>
      </vt:variant>
      <vt:variant>
        <vt:lpwstr/>
      </vt:variant>
      <vt:variant>
        <vt:i4>1441813</vt:i4>
      </vt:variant>
      <vt:variant>
        <vt:i4>219</vt:i4>
      </vt:variant>
      <vt:variant>
        <vt:i4>0</vt:i4>
      </vt:variant>
      <vt:variant>
        <vt:i4>5</vt:i4>
      </vt:variant>
      <vt:variant>
        <vt:lpwstr>http://world-nuclear.org/info/inf62.html</vt:lpwstr>
      </vt:variant>
      <vt:variant>
        <vt:lpwstr/>
      </vt:variant>
      <vt:variant>
        <vt:i4>90</vt:i4>
      </vt:variant>
      <vt:variant>
        <vt:i4>216</vt:i4>
      </vt:variant>
      <vt:variant>
        <vt:i4>0</vt:i4>
      </vt:variant>
      <vt:variant>
        <vt:i4>5</vt:i4>
      </vt:variant>
      <vt:variant>
        <vt:lpwstr>http://en.wikipedia.org/wiki/Thorium</vt:lpwstr>
      </vt:variant>
      <vt:variant>
        <vt:lpwstr/>
      </vt:variant>
      <vt:variant>
        <vt:i4>8192041</vt:i4>
      </vt:variant>
      <vt:variant>
        <vt:i4>213</vt:i4>
      </vt:variant>
      <vt:variant>
        <vt:i4>0</vt:i4>
      </vt:variant>
      <vt:variant>
        <vt:i4>5</vt:i4>
      </vt:variant>
      <vt:variant>
        <vt:lpwstr>http://energyfromthorium.com/2007/01/09/uranium-vs-thorium-mining-processing-waste-generation/</vt:lpwstr>
      </vt:variant>
      <vt:variant>
        <vt:lpwstr/>
      </vt:variant>
      <vt:variant>
        <vt:i4>3080300</vt:i4>
      </vt:variant>
      <vt:variant>
        <vt:i4>210</vt:i4>
      </vt:variant>
      <vt:variant>
        <vt:i4>0</vt:i4>
      </vt:variant>
      <vt:variant>
        <vt:i4>5</vt:i4>
      </vt:variant>
      <vt:variant>
        <vt:lpwstr>http://www.dauvergne.com/technology/thorium-vs-uranium/</vt:lpwstr>
      </vt:variant>
      <vt:variant>
        <vt:lpwstr/>
      </vt:variant>
      <vt:variant>
        <vt:i4>7012402</vt:i4>
      </vt:variant>
      <vt:variant>
        <vt:i4>207</vt:i4>
      </vt:variant>
      <vt:variant>
        <vt:i4>0</vt:i4>
      </vt:variant>
      <vt:variant>
        <vt:i4>5</vt:i4>
      </vt:variant>
      <vt:variant>
        <vt:lpwstr>http://www.wired.com/magazine/2009/12/ff_new_nukes/</vt:lpwstr>
      </vt:variant>
      <vt:variant>
        <vt:lpwstr/>
      </vt:variant>
      <vt:variant>
        <vt:i4>524346</vt:i4>
      </vt:variant>
      <vt:variant>
        <vt:i4>204</vt:i4>
      </vt:variant>
      <vt:variant>
        <vt:i4>0</vt:i4>
      </vt:variant>
      <vt:variant>
        <vt:i4>5</vt:i4>
      </vt:variant>
      <vt:variant>
        <vt:lpwstr>Uranium.htm</vt:lpwstr>
      </vt:variant>
      <vt:variant>
        <vt:lpwstr>cite_note-3</vt:lpwstr>
      </vt:variant>
      <vt:variant>
        <vt:i4>6881301</vt:i4>
      </vt:variant>
      <vt:variant>
        <vt:i4>150</vt:i4>
      </vt:variant>
      <vt:variant>
        <vt:i4>0</vt:i4>
      </vt:variant>
      <vt:variant>
        <vt:i4>5</vt:i4>
      </vt:variant>
      <vt:variant>
        <vt:lpwstr>mailto:nadjamuddinharunms@yahoo.co.id</vt:lpwstr>
      </vt:variant>
      <vt:variant>
        <vt:lpwstr/>
      </vt:variant>
      <vt:variant>
        <vt:i4>8192060</vt:i4>
      </vt:variant>
      <vt:variant>
        <vt:i4>147</vt:i4>
      </vt:variant>
      <vt:variant>
        <vt:i4>0</vt:i4>
      </vt:variant>
      <vt:variant>
        <vt:i4>5</vt:i4>
      </vt:variant>
      <vt:variant>
        <vt:lpwstr>http://www.plnntb.co.id/node/10</vt:lpwstr>
      </vt:variant>
      <vt:variant>
        <vt:lpwstr/>
      </vt:variant>
      <vt:variant>
        <vt:i4>1376267</vt:i4>
      </vt:variant>
      <vt:variant>
        <vt:i4>144</vt:i4>
      </vt:variant>
      <vt:variant>
        <vt:i4>0</vt:i4>
      </vt:variant>
      <vt:variant>
        <vt:i4>5</vt:i4>
      </vt:variant>
      <vt:variant>
        <vt:lpwstr>http://beritaiptek.istecs.org/author/rudiwp/</vt:lpwstr>
      </vt:variant>
      <vt:variant>
        <vt:lpwstr/>
      </vt:variant>
      <vt:variant>
        <vt:i4>4391009</vt:i4>
      </vt:variant>
      <vt:variant>
        <vt:i4>123</vt:i4>
      </vt:variant>
      <vt:variant>
        <vt:i4>0</vt:i4>
      </vt:variant>
      <vt:variant>
        <vt:i4>5</vt:i4>
      </vt:variant>
      <vt:variant>
        <vt:lpwstr>mailto:tajuddinwaris24@yahoo.com</vt:lpwstr>
      </vt:variant>
      <vt:variant>
        <vt:lpwstr/>
      </vt:variant>
      <vt:variant>
        <vt:i4>6684711</vt:i4>
      </vt:variant>
      <vt:variant>
        <vt:i4>84</vt:i4>
      </vt:variant>
      <vt:variant>
        <vt:i4>0</vt:i4>
      </vt:variant>
      <vt:variant>
        <vt:i4>5</vt:i4>
      </vt:variant>
      <vt:variant>
        <vt:lpwstr>http://www.acre.murdoch.edu.au/ago/ocean/tidal.html</vt:lpwstr>
      </vt:variant>
      <vt:variant>
        <vt:lpwstr/>
      </vt:variant>
      <vt:variant>
        <vt:i4>3014715</vt:i4>
      </vt:variant>
      <vt:variant>
        <vt:i4>81</vt:i4>
      </vt:variant>
      <vt:variant>
        <vt:i4>0</vt:i4>
      </vt:variant>
      <vt:variant>
        <vt:i4>5</vt:i4>
      </vt:variant>
      <vt:variant>
        <vt:lpwstr>http://www.majarimagazine.com/</vt:lpwstr>
      </vt:variant>
      <vt:variant>
        <vt:lpwstr/>
      </vt:variant>
      <vt:variant>
        <vt:i4>4849754</vt:i4>
      </vt:variant>
      <vt:variant>
        <vt:i4>78</vt:i4>
      </vt:variant>
      <vt:variant>
        <vt:i4>0</vt:i4>
      </vt:variant>
      <vt:variant>
        <vt:i4>5</vt:i4>
      </vt:variant>
      <vt:variant>
        <vt:lpwstr>http://www.marineco.org/</vt:lpwstr>
      </vt:variant>
      <vt:variant>
        <vt:lpwstr/>
      </vt:variant>
      <vt:variant>
        <vt:i4>393287</vt:i4>
      </vt:variant>
      <vt:variant>
        <vt:i4>75</vt:i4>
      </vt:variant>
      <vt:variant>
        <vt:i4>0</vt:i4>
      </vt:variant>
      <vt:variant>
        <vt:i4>5</vt:i4>
      </vt:variant>
      <vt:variant>
        <vt:lpwstr>http://www.digilib.itb.ac.id/</vt:lpwstr>
      </vt:variant>
      <vt:variant>
        <vt:lpwstr/>
      </vt:variant>
      <vt:variant>
        <vt:i4>2687068</vt:i4>
      </vt:variant>
      <vt:variant>
        <vt:i4>48</vt:i4>
      </vt:variant>
      <vt:variant>
        <vt:i4>0</vt:i4>
      </vt:variant>
      <vt:variant>
        <vt:i4>5</vt:i4>
      </vt:variant>
      <vt:variant>
        <vt:lpwstr>mailto:kikiupi@yahoo.co.id</vt:lpwstr>
      </vt:variant>
      <vt:variant>
        <vt:lpwstr/>
      </vt:variant>
      <vt:variant>
        <vt:i4>262210</vt:i4>
      </vt:variant>
      <vt:variant>
        <vt:i4>45</vt:i4>
      </vt:variant>
      <vt:variant>
        <vt:i4>0</vt:i4>
      </vt:variant>
      <vt:variant>
        <vt:i4>5</vt:i4>
      </vt:variant>
      <vt:variant>
        <vt:lpwstr>http://www.riauprovince.com/MapOfRiau.htm</vt:lpwstr>
      </vt:variant>
      <vt:variant>
        <vt:lpwstr/>
      </vt:variant>
      <vt:variant>
        <vt:i4>5177361</vt:i4>
      </vt:variant>
      <vt:variant>
        <vt:i4>42</vt:i4>
      </vt:variant>
      <vt:variant>
        <vt:i4>0</vt:i4>
      </vt:variant>
      <vt:variant>
        <vt:i4>5</vt:i4>
      </vt:variant>
      <vt:variant>
        <vt:lpwstr>http://www.energi.lipi.go.id/</vt:lpwstr>
      </vt:variant>
      <vt:variant>
        <vt:lpwstr/>
      </vt:variant>
      <vt:variant>
        <vt:i4>5111820</vt:i4>
      </vt:variant>
      <vt:variant>
        <vt:i4>39</vt:i4>
      </vt:variant>
      <vt:variant>
        <vt:i4>0</vt:i4>
      </vt:variant>
      <vt:variant>
        <vt:i4>5</vt:i4>
      </vt:variant>
      <vt:variant>
        <vt:lpwstr>http://www.pages.drexel.edu/</vt:lpwstr>
      </vt:variant>
      <vt:variant>
        <vt:lpwstr/>
      </vt:variant>
      <vt:variant>
        <vt:i4>5111820</vt:i4>
      </vt:variant>
      <vt:variant>
        <vt:i4>36</vt:i4>
      </vt:variant>
      <vt:variant>
        <vt:i4>0</vt:i4>
      </vt:variant>
      <vt:variant>
        <vt:i4>5</vt:i4>
      </vt:variant>
      <vt:variant>
        <vt:lpwstr>http://www.pages.drexel.edu/</vt:lpwstr>
      </vt:variant>
      <vt:variant>
        <vt:lpwstr/>
      </vt:variant>
      <vt:variant>
        <vt:i4>3670059</vt:i4>
      </vt:variant>
      <vt:variant>
        <vt:i4>27</vt:i4>
      </vt:variant>
      <vt:variant>
        <vt:i4>0</vt:i4>
      </vt:variant>
      <vt:variant>
        <vt:i4>5</vt:i4>
      </vt:variant>
      <vt:variant>
        <vt:lpwstr>http://www.panelsurya.com/index.php/batere</vt:lpwstr>
      </vt:variant>
      <vt:variant>
        <vt:lpwstr/>
      </vt:variant>
      <vt:variant>
        <vt:i4>6750317</vt:i4>
      </vt:variant>
      <vt:variant>
        <vt:i4>24</vt:i4>
      </vt:variant>
      <vt:variant>
        <vt:i4>0</vt:i4>
      </vt:variant>
      <vt:variant>
        <vt:i4>5</vt:i4>
      </vt:variant>
      <vt:variant>
        <vt:lpwstr>http://europa.eu.int/en/comm/dg17/dg17home.htm</vt:lpwstr>
      </vt:variant>
      <vt:variant>
        <vt:lpwstr/>
      </vt:variant>
      <vt:variant>
        <vt:i4>2359417</vt:i4>
      </vt:variant>
      <vt:variant>
        <vt:i4>21</vt:i4>
      </vt:variant>
      <vt:variant>
        <vt:i4>0</vt:i4>
      </vt:variant>
      <vt:variant>
        <vt:i4>5</vt:i4>
      </vt:variant>
      <vt:variant>
        <vt:lpwstr>http://www.bchydro.com/</vt:lpwstr>
      </vt:variant>
      <vt:variant>
        <vt:lpwstr/>
      </vt:variant>
      <vt:variant>
        <vt:i4>5373983</vt:i4>
      </vt:variant>
      <vt:variant>
        <vt:i4>18</vt:i4>
      </vt:variant>
      <vt:variant>
        <vt:i4>0</vt:i4>
      </vt:variant>
      <vt:variant>
        <vt:i4>5</vt:i4>
      </vt:variant>
      <vt:variant>
        <vt:lpwstr>http://ww.british-hydro.org/</vt:lpwstr>
      </vt:variant>
      <vt:variant>
        <vt:lpwstr/>
      </vt:variant>
      <vt:variant>
        <vt:i4>4653169</vt:i4>
      </vt:variant>
      <vt:variant>
        <vt:i4>6</vt:i4>
      </vt:variant>
      <vt:variant>
        <vt:i4>0</vt:i4>
      </vt:variant>
      <vt:variant>
        <vt:i4>5</vt:i4>
      </vt:variant>
      <vt:variant>
        <vt:lpwstr>mailto:2gassing@unhas.ac.id</vt:lpwstr>
      </vt:variant>
      <vt:variant>
        <vt:lpwstr/>
      </vt:variant>
      <vt:variant>
        <vt:i4>4522085</vt:i4>
      </vt:variant>
      <vt:variant>
        <vt:i4>3</vt:i4>
      </vt:variant>
      <vt:variant>
        <vt:i4>0</vt:i4>
      </vt:variant>
      <vt:variant>
        <vt:i4>5</vt:i4>
      </vt:variant>
      <vt:variant>
        <vt:lpwstr>mailto:1kikiupi@yahoo.co.id</vt:lpwstr>
      </vt:variant>
      <vt:variant>
        <vt:lpwstr/>
      </vt:variant>
      <vt:variant>
        <vt:i4>1703950</vt:i4>
      </vt:variant>
      <vt:variant>
        <vt:i4>0</vt:i4>
      </vt:variant>
      <vt:variant>
        <vt:i4>0</vt:i4>
      </vt:variant>
      <vt:variant>
        <vt:i4>5</vt:i4>
      </vt:variant>
      <vt:variant>
        <vt:lpwstr>http://www.retscreen.net/ang/home.php</vt:lpwstr>
      </vt:variant>
      <vt:variant>
        <vt:lpwstr/>
      </vt:variant>
      <vt:variant>
        <vt:i4>6619168</vt:i4>
      </vt:variant>
      <vt:variant>
        <vt:i4>57</vt:i4>
      </vt:variant>
      <vt:variant>
        <vt:i4>0</vt:i4>
      </vt:variant>
      <vt:variant>
        <vt:i4>5</vt:i4>
      </vt:variant>
      <vt:variant>
        <vt:lpwstr>http://3.bp.blogspot.com/_jqFxKzwEbD8/SQhHJ2B5L5I/AAAAAAAAAVQ/IniHsFGJh_E/s1600-h/PLTAngin.bm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Xp Home</dc:creator>
  <cp:lastModifiedBy>Balqis Shintarahayu</cp:lastModifiedBy>
  <cp:revision>4</cp:revision>
  <cp:lastPrinted>2022-08-29T07:00:00Z</cp:lastPrinted>
  <dcterms:created xsi:type="dcterms:W3CDTF">2025-09-16T07:36:00Z</dcterms:created>
  <dcterms:modified xsi:type="dcterms:W3CDTF">2025-10-28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